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77D3F" w14:textId="3986F044" w:rsidR="00A4612C" w:rsidRDefault="00A4612C" w:rsidP="00C5093A">
      <w:pPr>
        <w:pStyle w:val="Heading1"/>
        <w:rPr>
          <w:rFonts w:cstheme="majorHAnsi"/>
        </w:rPr>
      </w:pPr>
      <w:r>
        <w:rPr>
          <w:rFonts w:cstheme="majorHAnsi"/>
        </w:rPr>
        <w:t>Assignment 1 Rui Qin 30874157</w:t>
      </w:r>
    </w:p>
    <w:p w14:paraId="65D8E33D" w14:textId="5E646730" w:rsidR="00C5093A" w:rsidRPr="00C147D2" w:rsidRDefault="00C5093A" w:rsidP="005121A4">
      <w:pPr>
        <w:pStyle w:val="Heading2"/>
      </w:pPr>
      <w:r w:rsidRPr="00C147D2">
        <w:t>Question 1 (4 marks)</w:t>
      </w:r>
    </w:p>
    <w:p w14:paraId="0626B87B" w14:textId="51D957BE" w:rsidR="00C5093A" w:rsidRPr="00C147D2" w:rsidRDefault="00C5093A" w:rsidP="00C5093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b/>
          <w:bCs/>
        </w:rPr>
      </w:pPr>
      <w:r w:rsidRPr="00C147D2">
        <w:rPr>
          <w:rFonts w:asciiTheme="majorHAnsi" w:hAnsiTheme="majorHAnsi" w:cstheme="majorHAnsi"/>
        </w:rPr>
        <w:t xml:space="preserve">Creating an image of a gorilla riding a motorcycle: </w:t>
      </w:r>
      <w:r w:rsidR="00A318F9">
        <w:rPr>
          <w:rFonts w:asciiTheme="majorHAnsi" w:hAnsiTheme="majorHAnsi" w:cstheme="majorHAnsi" w:hint="eastAsia"/>
          <w:b/>
          <w:bCs/>
        </w:rPr>
        <w:t>G</w:t>
      </w:r>
      <w:r w:rsidRPr="00C147D2">
        <w:rPr>
          <w:rFonts w:asciiTheme="majorHAnsi" w:hAnsiTheme="majorHAnsi" w:cstheme="majorHAnsi"/>
          <w:b/>
          <w:bCs/>
        </w:rPr>
        <w:t>enerative AI systems</w:t>
      </w:r>
    </w:p>
    <w:p w14:paraId="167FE854" w14:textId="2FC406D2" w:rsidR="00C5093A" w:rsidRPr="00C147D2" w:rsidRDefault="00C5093A" w:rsidP="00C5093A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 xml:space="preserve">Discovering the shopping preferences of customers at Coles: </w:t>
      </w:r>
      <w:r w:rsidRPr="00C147D2">
        <w:rPr>
          <w:rFonts w:asciiTheme="majorHAnsi" w:hAnsiTheme="majorHAnsi" w:cstheme="majorHAnsi"/>
          <w:b/>
          <w:bCs/>
        </w:rPr>
        <w:t>Recommendation systems</w:t>
      </w:r>
    </w:p>
    <w:p w14:paraId="4400A759" w14:textId="7BAE4063" w:rsidR="00C5093A" w:rsidRPr="00C147D2" w:rsidRDefault="00C5093A" w:rsidP="00C5093A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 xml:space="preserve">Predicting the amount of Panadol that will purchased in the next week: </w:t>
      </w:r>
      <w:r w:rsidRPr="00C147D2">
        <w:rPr>
          <w:rFonts w:asciiTheme="majorHAnsi" w:hAnsiTheme="majorHAnsi" w:cstheme="majorHAnsi"/>
          <w:b/>
          <w:bCs/>
        </w:rPr>
        <w:t>Forecasting</w:t>
      </w:r>
    </w:p>
    <w:p w14:paraId="59BDBC5B" w14:textId="47784DC2" w:rsidR="00C5093A" w:rsidRPr="00C147D2" w:rsidRDefault="00C5093A" w:rsidP="00C5093A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 xml:space="preserve">Using genomic and lifestyle factors to determine the chance of an individual contracting diabetes in the next two years: </w:t>
      </w:r>
      <w:r w:rsidRPr="00C147D2">
        <w:rPr>
          <w:rFonts w:asciiTheme="majorHAnsi" w:hAnsiTheme="majorHAnsi" w:cstheme="majorHAnsi"/>
          <w:b/>
          <w:bCs/>
        </w:rPr>
        <w:t>Risk prediction</w:t>
      </w:r>
    </w:p>
    <w:p w14:paraId="6D4BD68D" w14:textId="0533C2C0" w:rsidR="00B83387" w:rsidRPr="00C147D2" w:rsidRDefault="00B83387" w:rsidP="005121A4">
      <w:pPr>
        <w:pStyle w:val="Heading2"/>
      </w:pPr>
      <w:r w:rsidRPr="00C147D2">
        <w:t>Question 2 (6 marks)</w:t>
      </w:r>
    </w:p>
    <w:p w14:paraId="2DC2E8AA" w14:textId="27AA83E9" w:rsidR="00B83387" w:rsidRPr="00C147D2" w:rsidRDefault="00B83387" w:rsidP="00B83387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 xml:space="preserve">Marginal </w:t>
      </w:r>
      <w:r w:rsidR="00926C82" w:rsidRPr="00C147D2">
        <w:rPr>
          <w:rFonts w:asciiTheme="majorHAnsi" w:hAnsiTheme="majorHAnsi" w:cstheme="majorHAnsi"/>
        </w:rPr>
        <w:t>p</w:t>
      </w:r>
      <w:r w:rsidRPr="00C147D2">
        <w:rPr>
          <w:rFonts w:asciiTheme="majorHAnsi" w:hAnsiTheme="majorHAnsi" w:cstheme="majorHAnsi"/>
        </w:rPr>
        <w:t xml:space="preserve">robability of </w:t>
      </w:r>
      <w:r w:rsidR="00926C82" w:rsidRPr="00C147D2">
        <w:rPr>
          <w:rFonts w:asciiTheme="majorHAnsi" w:hAnsiTheme="majorHAnsi" w:cstheme="majorHAnsi"/>
        </w:rPr>
        <w:t>w</w:t>
      </w:r>
      <w:r w:rsidRPr="00C147D2">
        <w:rPr>
          <w:rFonts w:asciiTheme="majorHAnsi" w:hAnsiTheme="majorHAnsi" w:cstheme="majorHAnsi"/>
        </w:rPr>
        <w:t>inning (P(W = 1)):</w:t>
      </w:r>
    </w:p>
    <w:p w14:paraId="62251095" w14:textId="0BB922F5" w:rsidR="00B83387" w:rsidRPr="00C147D2" w:rsidRDefault="00B83387" w:rsidP="00B83387">
      <w:pPr>
        <w:pStyle w:val="ListParagraph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P(W = 1)</w:t>
      </w:r>
    </w:p>
    <w:p w14:paraId="424BF1EB" w14:textId="3B673555" w:rsidR="00B83387" w:rsidRPr="00C147D2" w:rsidRDefault="00B83387" w:rsidP="00B83387">
      <w:pPr>
        <w:pStyle w:val="ListParagraph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= P(W = 1, H = 0, P = 0) + P(W = 1, H = 0, P = 1) + P(W = 1, H = 1, P = 0) + P(W = 1, H = 1, P = 1)</w:t>
      </w:r>
    </w:p>
    <w:p w14:paraId="44B67A59" w14:textId="5381C8BC" w:rsidR="00F55FD7" w:rsidRDefault="00B83387" w:rsidP="001C2206">
      <w:pPr>
        <w:pStyle w:val="ListParagraph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 xml:space="preserve">= </w:t>
      </w:r>
      <w:r w:rsidR="001C58F8" w:rsidRPr="00C147D2">
        <w:rPr>
          <w:rFonts w:asciiTheme="majorHAnsi" w:hAnsiTheme="majorHAnsi" w:cstheme="majorHAnsi"/>
        </w:rPr>
        <w:t>0.588</w:t>
      </w:r>
    </w:p>
    <w:p w14:paraId="34FEA3CC" w14:textId="77777777" w:rsidR="001C2206" w:rsidRPr="001C2206" w:rsidRDefault="001C2206" w:rsidP="001C2206">
      <w:pPr>
        <w:rPr>
          <w:rFonts w:asciiTheme="majorHAnsi" w:hAnsiTheme="majorHAnsi" w:cstheme="majorHAnsi"/>
        </w:rPr>
      </w:pPr>
    </w:p>
    <w:p w14:paraId="5CF4D9A2" w14:textId="23652AE8" w:rsidR="001C58F8" w:rsidRPr="00C147D2" w:rsidRDefault="001C58F8" w:rsidP="001C58F8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Probability of winning a game given that the team lost their previous game (P(W = 1 | P = 0)):</w:t>
      </w:r>
    </w:p>
    <w:p w14:paraId="0ABA3E69" w14:textId="77777777" w:rsidR="001C58F8" w:rsidRPr="00C147D2" w:rsidRDefault="001C58F8" w:rsidP="001C58F8">
      <w:pPr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ab/>
        <w:t xml:space="preserve">P(W = 1 | P = 0) </w:t>
      </w:r>
    </w:p>
    <w:p w14:paraId="5C638498" w14:textId="25F8ED3B" w:rsidR="001C58F8" w:rsidRPr="00C147D2" w:rsidRDefault="001C58F8" w:rsidP="001C58F8">
      <w:pPr>
        <w:ind w:firstLine="72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= (P(W = 1, H = 0, P = 0) + P(W = 1, H = 1, P = 0)) / (P(P = 0, H = 0) + P(P = 0, H = 1))</w:t>
      </w:r>
    </w:p>
    <w:p w14:paraId="59B1B4EB" w14:textId="6F47FB05" w:rsidR="001C58F8" w:rsidRPr="00C147D2" w:rsidRDefault="001C58F8" w:rsidP="001C58F8">
      <w:pPr>
        <w:ind w:firstLine="72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 xml:space="preserve">= </w:t>
      </w:r>
      <w:r w:rsidR="00D43BFD" w:rsidRPr="00C147D2">
        <w:rPr>
          <w:rFonts w:asciiTheme="majorHAnsi" w:hAnsiTheme="majorHAnsi" w:cstheme="majorHAnsi"/>
        </w:rPr>
        <w:t>(0.235+0.058)</w:t>
      </w:r>
      <w:r w:rsidR="00A309D9" w:rsidRPr="00C147D2">
        <w:rPr>
          <w:rFonts w:asciiTheme="majorHAnsi" w:hAnsiTheme="majorHAnsi" w:cstheme="majorHAnsi"/>
        </w:rPr>
        <w:t xml:space="preserve"> </w:t>
      </w:r>
      <w:r w:rsidR="00D43BFD" w:rsidRPr="00C147D2">
        <w:rPr>
          <w:rFonts w:asciiTheme="majorHAnsi" w:hAnsiTheme="majorHAnsi" w:cstheme="majorHAnsi"/>
        </w:rPr>
        <w:t>/</w:t>
      </w:r>
      <w:r w:rsidR="00A309D9" w:rsidRPr="00C147D2">
        <w:rPr>
          <w:rFonts w:asciiTheme="majorHAnsi" w:hAnsiTheme="majorHAnsi" w:cstheme="majorHAnsi"/>
        </w:rPr>
        <w:t xml:space="preserve"> </w:t>
      </w:r>
      <w:r w:rsidR="00D43BFD" w:rsidRPr="00C147D2">
        <w:rPr>
          <w:rFonts w:asciiTheme="majorHAnsi" w:hAnsiTheme="majorHAnsi" w:cstheme="majorHAnsi"/>
        </w:rPr>
        <w:t>(0.176+0.235+0.117+0.058)</w:t>
      </w:r>
    </w:p>
    <w:p w14:paraId="637B07F1" w14:textId="7E9A0AD8" w:rsidR="00C147D2" w:rsidRDefault="00D43BFD" w:rsidP="001C2206">
      <w:pPr>
        <w:ind w:firstLine="72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= 0.5</w:t>
      </w:r>
    </w:p>
    <w:p w14:paraId="769F0A42" w14:textId="77777777" w:rsidR="001C2206" w:rsidRPr="00C147D2" w:rsidRDefault="001C2206" w:rsidP="001C2206">
      <w:pPr>
        <w:rPr>
          <w:rFonts w:asciiTheme="majorHAnsi" w:hAnsiTheme="majorHAnsi" w:cstheme="majorHAnsi"/>
        </w:rPr>
      </w:pPr>
    </w:p>
    <w:p w14:paraId="2FB604DC" w14:textId="1591D9DD" w:rsidR="001C58F8" w:rsidRPr="00C147D2" w:rsidRDefault="007B0CB7" w:rsidP="001C58F8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Probability of winning a game given that the team won their previous game (P(W = 1 | P = 1)):</w:t>
      </w:r>
    </w:p>
    <w:p w14:paraId="4FC6E89B" w14:textId="77777777" w:rsidR="007B0CB7" w:rsidRPr="00C147D2" w:rsidRDefault="007B0CB7" w:rsidP="007B0CB7">
      <w:pPr>
        <w:ind w:left="72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 xml:space="preserve">P(W = 1 | P = 1) </w:t>
      </w:r>
    </w:p>
    <w:p w14:paraId="798E24C2" w14:textId="1CD66DC2" w:rsidR="007B0CB7" w:rsidRPr="00C147D2" w:rsidRDefault="007B0CB7" w:rsidP="007B0CB7">
      <w:pPr>
        <w:ind w:left="72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= (P(W = 1, H = 0, P = 1) + P(W = 1, H = 1, P = 1)) / (P(P = 1, H = 0) + P(P = 1, H = 1))</w:t>
      </w:r>
    </w:p>
    <w:p w14:paraId="693D7115" w14:textId="05E5BA15" w:rsidR="007B0CB7" w:rsidRPr="00C147D2" w:rsidRDefault="007B0CB7" w:rsidP="007B0CB7">
      <w:pPr>
        <w:ind w:left="72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 xml:space="preserve">= </w:t>
      </w:r>
      <w:r w:rsidR="007F3ACF" w:rsidRPr="00C147D2">
        <w:rPr>
          <w:rFonts w:asciiTheme="majorHAnsi" w:hAnsiTheme="majorHAnsi" w:cstheme="majorHAnsi"/>
        </w:rPr>
        <w:t>(0.117</w:t>
      </w:r>
      <w:r w:rsidR="00A309D9" w:rsidRPr="00C147D2">
        <w:rPr>
          <w:rFonts w:asciiTheme="majorHAnsi" w:hAnsiTheme="majorHAnsi" w:cstheme="majorHAnsi"/>
        </w:rPr>
        <w:t xml:space="preserve"> </w:t>
      </w:r>
      <w:r w:rsidR="007F3ACF" w:rsidRPr="00C147D2">
        <w:rPr>
          <w:rFonts w:asciiTheme="majorHAnsi" w:hAnsiTheme="majorHAnsi" w:cstheme="majorHAnsi"/>
        </w:rPr>
        <w:t>+</w:t>
      </w:r>
      <w:r w:rsidR="00A309D9" w:rsidRPr="00C147D2">
        <w:rPr>
          <w:rFonts w:asciiTheme="majorHAnsi" w:hAnsiTheme="majorHAnsi" w:cstheme="majorHAnsi"/>
        </w:rPr>
        <w:t xml:space="preserve"> </w:t>
      </w:r>
      <w:r w:rsidR="007F3ACF" w:rsidRPr="00C147D2">
        <w:rPr>
          <w:rFonts w:asciiTheme="majorHAnsi" w:hAnsiTheme="majorHAnsi" w:cstheme="majorHAnsi"/>
        </w:rPr>
        <w:t>0.178)</w:t>
      </w:r>
      <w:r w:rsidR="00A309D9" w:rsidRPr="00C147D2">
        <w:rPr>
          <w:rFonts w:asciiTheme="majorHAnsi" w:hAnsiTheme="majorHAnsi" w:cstheme="majorHAnsi"/>
        </w:rPr>
        <w:t xml:space="preserve"> </w:t>
      </w:r>
      <w:r w:rsidR="007F3ACF" w:rsidRPr="00C147D2">
        <w:rPr>
          <w:rFonts w:asciiTheme="majorHAnsi" w:hAnsiTheme="majorHAnsi" w:cstheme="majorHAnsi"/>
        </w:rPr>
        <w:t>/</w:t>
      </w:r>
      <w:r w:rsidR="00A309D9" w:rsidRPr="00C147D2">
        <w:rPr>
          <w:rFonts w:asciiTheme="majorHAnsi" w:hAnsiTheme="majorHAnsi" w:cstheme="majorHAnsi"/>
        </w:rPr>
        <w:t xml:space="preserve"> </w:t>
      </w:r>
      <w:r w:rsidR="007F3ACF" w:rsidRPr="00C147D2">
        <w:rPr>
          <w:rFonts w:asciiTheme="majorHAnsi" w:hAnsiTheme="majorHAnsi" w:cstheme="majorHAnsi"/>
        </w:rPr>
        <w:t>(0.060</w:t>
      </w:r>
      <w:r w:rsidR="00A309D9" w:rsidRPr="00C147D2">
        <w:rPr>
          <w:rFonts w:asciiTheme="majorHAnsi" w:hAnsiTheme="majorHAnsi" w:cstheme="majorHAnsi"/>
        </w:rPr>
        <w:t xml:space="preserve"> </w:t>
      </w:r>
      <w:r w:rsidR="007F3ACF" w:rsidRPr="00C147D2">
        <w:rPr>
          <w:rFonts w:asciiTheme="majorHAnsi" w:hAnsiTheme="majorHAnsi" w:cstheme="majorHAnsi"/>
        </w:rPr>
        <w:t>+</w:t>
      </w:r>
      <w:r w:rsidR="00A309D9" w:rsidRPr="00C147D2">
        <w:rPr>
          <w:rFonts w:asciiTheme="majorHAnsi" w:hAnsiTheme="majorHAnsi" w:cstheme="majorHAnsi"/>
        </w:rPr>
        <w:t xml:space="preserve"> </w:t>
      </w:r>
      <w:r w:rsidR="007F3ACF" w:rsidRPr="00C147D2">
        <w:rPr>
          <w:rFonts w:asciiTheme="majorHAnsi" w:hAnsiTheme="majorHAnsi" w:cstheme="majorHAnsi"/>
        </w:rPr>
        <w:t>0.117</w:t>
      </w:r>
      <w:r w:rsidR="00A309D9" w:rsidRPr="00C147D2">
        <w:rPr>
          <w:rFonts w:asciiTheme="majorHAnsi" w:hAnsiTheme="majorHAnsi" w:cstheme="majorHAnsi"/>
        </w:rPr>
        <w:t xml:space="preserve"> </w:t>
      </w:r>
      <w:r w:rsidR="007F3ACF" w:rsidRPr="00C147D2">
        <w:rPr>
          <w:rFonts w:asciiTheme="majorHAnsi" w:hAnsiTheme="majorHAnsi" w:cstheme="majorHAnsi"/>
        </w:rPr>
        <w:t>+</w:t>
      </w:r>
      <w:r w:rsidR="00A309D9" w:rsidRPr="00C147D2">
        <w:rPr>
          <w:rFonts w:asciiTheme="majorHAnsi" w:hAnsiTheme="majorHAnsi" w:cstheme="majorHAnsi"/>
        </w:rPr>
        <w:t xml:space="preserve"> </w:t>
      </w:r>
      <w:r w:rsidR="007F3ACF" w:rsidRPr="00C147D2">
        <w:rPr>
          <w:rFonts w:asciiTheme="majorHAnsi" w:hAnsiTheme="majorHAnsi" w:cstheme="majorHAnsi"/>
        </w:rPr>
        <w:t>0.059</w:t>
      </w:r>
      <w:r w:rsidR="00A309D9" w:rsidRPr="00C147D2">
        <w:rPr>
          <w:rFonts w:asciiTheme="majorHAnsi" w:hAnsiTheme="majorHAnsi" w:cstheme="majorHAnsi"/>
        </w:rPr>
        <w:t xml:space="preserve"> </w:t>
      </w:r>
      <w:r w:rsidR="007F3ACF" w:rsidRPr="00C147D2">
        <w:rPr>
          <w:rFonts w:asciiTheme="majorHAnsi" w:hAnsiTheme="majorHAnsi" w:cstheme="majorHAnsi"/>
        </w:rPr>
        <w:t>+</w:t>
      </w:r>
      <w:r w:rsidR="00A309D9" w:rsidRPr="00C147D2">
        <w:rPr>
          <w:rFonts w:asciiTheme="majorHAnsi" w:hAnsiTheme="majorHAnsi" w:cstheme="majorHAnsi"/>
        </w:rPr>
        <w:t xml:space="preserve"> </w:t>
      </w:r>
      <w:r w:rsidR="007F3ACF" w:rsidRPr="00C147D2">
        <w:rPr>
          <w:rFonts w:asciiTheme="majorHAnsi" w:hAnsiTheme="majorHAnsi" w:cstheme="majorHAnsi"/>
        </w:rPr>
        <w:t>0.178)</w:t>
      </w:r>
    </w:p>
    <w:p w14:paraId="53905AAF" w14:textId="6E011F32" w:rsidR="007F3ACF" w:rsidRPr="00C147D2" w:rsidRDefault="007F3ACF" w:rsidP="007B0CB7">
      <w:pPr>
        <w:ind w:left="72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= 0.713</w:t>
      </w:r>
    </w:p>
    <w:p w14:paraId="3C16ACE9" w14:textId="77777777" w:rsidR="00F55FD7" w:rsidRPr="00C147D2" w:rsidRDefault="00F55FD7" w:rsidP="007B0CB7">
      <w:pPr>
        <w:ind w:left="720"/>
        <w:rPr>
          <w:rFonts w:asciiTheme="majorHAnsi" w:hAnsiTheme="majorHAnsi" w:cstheme="majorHAnsi"/>
        </w:rPr>
      </w:pPr>
    </w:p>
    <w:p w14:paraId="08C8A4C3" w14:textId="54AADE80" w:rsidR="001C58F8" w:rsidRPr="00C147D2" w:rsidRDefault="00A318F9" w:rsidP="001C58F8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 w:hint="eastAsia"/>
        </w:rPr>
        <w:t>Yes</w:t>
      </w:r>
      <w:r>
        <w:rPr>
          <w:rFonts w:asciiTheme="majorHAnsi" w:hAnsiTheme="majorHAnsi" w:cstheme="majorHAnsi"/>
          <w:lang w:val="en-US"/>
        </w:rPr>
        <w:t xml:space="preserve">. </w:t>
      </w:r>
      <w:r w:rsidR="007F3ACF" w:rsidRPr="00C147D2">
        <w:rPr>
          <w:rFonts w:asciiTheme="majorHAnsi" w:hAnsiTheme="majorHAnsi" w:cstheme="majorHAnsi"/>
        </w:rPr>
        <w:t>We can compare the probabilities in questions 2 and 3</w:t>
      </w:r>
      <w:r w:rsidR="006E2CD7" w:rsidRPr="00C147D2">
        <w:rPr>
          <w:rFonts w:asciiTheme="majorHAnsi" w:hAnsiTheme="majorHAnsi" w:cstheme="majorHAnsi"/>
        </w:rPr>
        <w:t>:</w:t>
      </w:r>
    </w:p>
    <w:p w14:paraId="30290764" w14:textId="152F55A2" w:rsidR="006E2CD7" w:rsidRPr="00C147D2" w:rsidRDefault="006E2CD7" w:rsidP="006E2CD7">
      <w:pPr>
        <w:ind w:left="72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P(W = 1 | P = 1) &gt; P(W = 1 | P = 0)</w:t>
      </w:r>
    </w:p>
    <w:p w14:paraId="2CC66475" w14:textId="4CF44847" w:rsidR="00707282" w:rsidRPr="00C147D2" w:rsidRDefault="006E2CD7" w:rsidP="00A5030A">
      <w:pPr>
        <w:ind w:left="72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It shows that the team is more likely to win after winning their previous game compared to winning after losing their previous game.</w:t>
      </w:r>
    </w:p>
    <w:p w14:paraId="52859945" w14:textId="0BD6B953" w:rsidR="00F55FD7" w:rsidRDefault="00F55FD7" w:rsidP="00A5030A">
      <w:pPr>
        <w:ind w:left="720"/>
        <w:rPr>
          <w:rFonts w:asciiTheme="majorHAnsi" w:hAnsiTheme="majorHAnsi" w:cstheme="majorHAnsi"/>
        </w:rPr>
      </w:pPr>
    </w:p>
    <w:p w14:paraId="479063B8" w14:textId="094E5706" w:rsidR="00685055" w:rsidRDefault="00685055" w:rsidP="00A5030A">
      <w:pPr>
        <w:ind w:left="720"/>
        <w:rPr>
          <w:rFonts w:asciiTheme="majorHAnsi" w:hAnsiTheme="majorHAnsi" w:cstheme="majorHAnsi"/>
        </w:rPr>
      </w:pPr>
    </w:p>
    <w:p w14:paraId="1D6D381B" w14:textId="020E1CC2" w:rsidR="00685055" w:rsidRDefault="00685055" w:rsidP="00A5030A">
      <w:pPr>
        <w:ind w:left="720"/>
        <w:rPr>
          <w:rFonts w:asciiTheme="majorHAnsi" w:hAnsiTheme="majorHAnsi" w:cstheme="majorHAnsi"/>
        </w:rPr>
      </w:pPr>
    </w:p>
    <w:p w14:paraId="7271F3BF" w14:textId="18A0EC37" w:rsidR="00685055" w:rsidRDefault="00685055" w:rsidP="00A5030A">
      <w:pPr>
        <w:ind w:left="720"/>
        <w:rPr>
          <w:rFonts w:asciiTheme="majorHAnsi" w:hAnsiTheme="majorHAnsi" w:cstheme="majorHAnsi"/>
        </w:rPr>
      </w:pPr>
    </w:p>
    <w:p w14:paraId="7092ADE7" w14:textId="77777777" w:rsidR="00685055" w:rsidRPr="00C147D2" w:rsidRDefault="00685055" w:rsidP="00A5030A">
      <w:pPr>
        <w:ind w:left="720"/>
        <w:rPr>
          <w:rFonts w:asciiTheme="majorHAnsi" w:hAnsiTheme="majorHAnsi" w:cstheme="majorHAnsi"/>
        </w:rPr>
      </w:pPr>
    </w:p>
    <w:p w14:paraId="07129667" w14:textId="2A30725D" w:rsidR="00A5030A" w:rsidRPr="00C147D2" w:rsidRDefault="00A5030A" w:rsidP="001C58F8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lastRenderedPageBreak/>
        <w:t xml:space="preserve">Probability of winning next </w:t>
      </w:r>
      <w:r w:rsidR="00053C81" w:rsidRPr="00C147D2">
        <w:rPr>
          <w:rFonts w:asciiTheme="majorHAnsi" w:hAnsiTheme="majorHAnsi" w:cstheme="majorHAnsi"/>
        </w:rPr>
        <w:t xml:space="preserve">home </w:t>
      </w:r>
      <w:r w:rsidRPr="00C147D2">
        <w:rPr>
          <w:rFonts w:asciiTheme="majorHAnsi" w:hAnsiTheme="majorHAnsi" w:cstheme="majorHAnsi"/>
        </w:rPr>
        <w:t>game after previous win:</w:t>
      </w:r>
    </w:p>
    <w:p w14:paraId="599E8A55" w14:textId="1E4E6B14" w:rsidR="001C58F8" w:rsidRPr="00C147D2" w:rsidRDefault="00A5030A" w:rsidP="00A5030A">
      <w:pPr>
        <w:ind w:left="72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P(W = 1</w:t>
      </w:r>
      <w:r w:rsidR="00053C81" w:rsidRPr="00C147D2">
        <w:rPr>
          <w:rFonts w:asciiTheme="majorHAnsi" w:hAnsiTheme="majorHAnsi" w:cstheme="majorHAnsi"/>
        </w:rPr>
        <w:t xml:space="preserve"> | </w:t>
      </w:r>
      <w:r w:rsidRPr="00C147D2">
        <w:rPr>
          <w:rFonts w:asciiTheme="majorHAnsi" w:hAnsiTheme="majorHAnsi" w:cstheme="majorHAnsi"/>
        </w:rPr>
        <w:t>P = 1, H = 1)</w:t>
      </w:r>
    </w:p>
    <w:p w14:paraId="099E3CD0" w14:textId="5A90FA41" w:rsidR="00053C81" w:rsidRPr="00C147D2" w:rsidRDefault="00053C81" w:rsidP="00A5030A">
      <w:pPr>
        <w:ind w:left="72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= P(W = 1, P = 1, H = 1) / (P(W = 1, H = 1, P = 1) + P(W = 0, H = 1, P = 1))</w:t>
      </w:r>
    </w:p>
    <w:p w14:paraId="2D750674" w14:textId="4BE959A2" w:rsidR="00053C81" w:rsidRPr="00C147D2" w:rsidRDefault="00053C81" w:rsidP="00A5030A">
      <w:pPr>
        <w:ind w:left="72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= 0.178 / (0.178+0.059)</w:t>
      </w:r>
    </w:p>
    <w:p w14:paraId="3364F732" w14:textId="2A1C71C8" w:rsidR="00E322FC" w:rsidRPr="00C147D2" w:rsidRDefault="00053C81" w:rsidP="00F55FD7">
      <w:pPr>
        <w:ind w:left="72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= 0.75</w:t>
      </w:r>
    </w:p>
    <w:p w14:paraId="2C69E7B5" w14:textId="4AE133E0" w:rsidR="009A3825" w:rsidRPr="00C147D2" w:rsidRDefault="009A3825" w:rsidP="009A3825">
      <w:pPr>
        <w:ind w:left="72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Probability of winning next game after previous home</w:t>
      </w:r>
      <w:r w:rsidRPr="00C147D2">
        <w:rPr>
          <w:rFonts w:asciiTheme="majorHAnsi" w:hAnsiTheme="majorHAnsi" w:cstheme="majorHAnsi"/>
          <w:lang w:val="en-US"/>
        </w:rPr>
        <w:t xml:space="preserve"> game</w:t>
      </w:r>
      <w:r w:rsidRPr="00C147D2">
        <w:rPr>
          <w:rFonts w:asciiTheme="majorHAnsi" w:hAnsiTheme="majorHAnsi" w:cstheme="majorHAnsi"/>
        </w:rPr>
        <w:t xml:space="preserve"> win:</w:t>
      </w:r>
    </w:p>
    <w:p w14:paraId="4AAD424D" w14:textId="6CE41EB0" w:rsidR="009A3825" w:rsidRPr="00C147D2" w:rsidRDefault="009A3825" w:rsidP="009A3825">
      <w:pPr>
        <w:ind w:left="72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P(W = 1 | P = 1, H = 0)</w:t>
      </w:r>
    </w:p>
    <w:p w14:paraId="067A2819" w14:textId="4AD710CB" w:rsidR="009A3825" w:rsidRPr="00C147D2" w:rsidRDefault="009A3825" w:rsidP="009A3825">
      <w:pPr>
        <w:ind w:left="72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=</w:t>
      </w:r>
      <w:r w:rsidR="00E322FC" w:rsidRPr="00C147D2">
        <w:rPr>
          <w:rFonts w:asciiTheme="majorHAnsi" w:hAnsiTheme="majorHAnsi" w:cstheme="majorHAnsi"/>
        </w:rPr>
        <w:t xml:space="preserve"> P(W = 1, P = 1, H = 0) / (P(W = 1, P = 1, H = 0) + P(W = 0, P = 1, H = 0))</w:t>
      </w:r>
    </w:p>
    <w:p w14:paraId="5D87EEB2" w14:textId="2D3C67A7" w:rsidR="009A3825" w:rsidRPr="00C147D2" w:rsidRDefault="00E322FC" w:rsidP="009A3825">
      <w:pPr>
        <w:ind w:left="72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= 0.117 / 0.177</w:t>
      </w:r>
    </w:p>
    <w:p w14:paraId="35539591" w14:textId="2045D096" w:rsidR="009A3825" w:rsidRPr="00C147D2" w:rsidRDefault="00E322FC" w:rsidP="00F55FD7">
      <w:pPr>
        <w:ind w:left="720"/>
        <w:rPr>
          <w:rFonts w:asciiTheme="majorHAnsi" w:hAnsiTheme="majorHAnsi" w:cstheme="majorHAnsi" w:hint="eastAsia"/>
        </w:rPr>
      </w:pPr>
      <w:r w:rsidRPr="00C147D2">
        <w:rPr>
          <w:rFonts w:asciiTheme="majorHAnsi" w:hAnsiTheme="majorHAnsi" w:cstheme="majorHAnsi"/>
        </w:rPr>
        <w:t>= 0.661</w:t>
      </w:r>
    </w:p>
    <w:p w14:paraId="213680A9" w14:textId="23BF3A33" w:rsidR="00E322FC" w:rsidRPr="00C147D2" w:rsidRDefault="00E322FC" w:rsidP="009A3825">
      <w:pPr>
        <w:ind w:left="72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Probability of winning next two games:</w:t>
      </w:r>
    </w:p>
    <w:p w14:paraId="7A287816" w14:textId="58597920" w:rsidR="00E322FC" w:rsidRPr="00C147D2" w:rsidRDefault="00E322FC" w:rsidP="009A3825">
      <w:pPr>
        <w:ind w:left="72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 xml:space="preserve">P(W = 1 | P = 1, H = 1) </w:t>
      </w:r>
      <w:r w:rsidR="00A309D9" w:rsidRPr="00C147D2">
        <w:rPr>
          <w:rFonts w:ascii="Cambria Math" w:hAnsi="Cambria Math" w:cs="Cambria Math"/>
        </w:rPr>
        <w:t>⋅</w:t>
      </w:r>
      <w:r w:rsidRPr="00C147D2">
        <w:rPr>
          <w:rFonts w:asciiTheme="majorHAnsi" w:hAnsiTheme="majorHAnsi" w:cstheme="majorHAnsi"/>
        </w:rPr>
        <w:t xml:space="preserve"> P(W = 1 | P = 1, H = 0)</w:t>
      </w:r>
    </w:p>
    <w:p w14:paraId="40EC8DFF" w14:textId="426C9AF9" w:rsidR="00E322FC" w:rsidRPr="00C147D2" w:rsidRDefault="00E322FC" w:rsidP="009A3825">
      <w:pPr>
        <w:ind w:left="72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 xml:space="preserve">= 0.75 </w:t>
      </w:r>
      <w:r w:rsidR="00A309D9" w:rsidRPr="00C147D2">
        <w:rPr>
          <w:rFonts w:ascii="Cambria Math" w:hAnsi="Cambria Math" w:cs="Cambria Math"/>
        </w:rPr>
        <w:t>⋅</w:t>
      </w:r>
      <w:r w:rsidRPr="00C147D2">
        <w:rPr>
          <w:rFonts w:asciiTheme="majorHAnsi" w:hAnsiTheme="majorHAnsi" w:cstheme="majorHAnsi"/>
        </w:rPr>
        <w:t xml:space="preserve"> 0.661</w:t>
      </w:r>
    </w:p>
    <w:p w14:paraId="3986B123" w14:textId="4800E94C" w:rsidR="00E322FC" w:rsidRPr="00C147D2" w:rsidRDefault="00E322FC" w:rsidP="00E322FC">
      <w:pPr>
        <w:ind w:left="72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= 0.496</w:t>
      </w:r>
    </w:p>
    <w:p w14:paraId="643D7AC8" w14:textId="5DAA378F" w:rsidR="00B83387" w:rsidRPr="00C147D2" w:rsidRDefault="00F55FD7" w:rsidP="005121A4">
      <w:pPr>
        <w:pStyle w:val="Heading2"/>
        <w:rPr>
          <w:lang w:val="en-US"/>
        </w:rPr>
      </w:pPr>
      <w:r w:rsidRPr="00C147D2">
        <w:rPr>
          <w:lang w:val="en-US"/>
        </w:rPr>
        <w:t>Question 3 (8 marks)</w:t>
      </w:r>
    </w:p>
    <w:p w14:paraId="6622476F" w14:textId="22AE532F" w:rsidR="00F55FD7" w:rsidRPr="00C147D2" w:rsidRDefault="00926C82" w:rsidP="00926C82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>Expected value of S:</w:t>
      </w:r>
    </w:p>
    <w:p w14:paraId="26A165AF" w14:textId="772C7A8F" w:rsidR="00B16D9B" w:rsidRPr="00C147D2" w:rsidRDefault="00B16D9B" w:rsidP="00B16D9B">
      <w:pPr>
        <w:ind w:left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E[S] </w:t>
      </w:r>
    </w:p>
    <w:p w14:paraId="3E598EFB" w14:textId="39EB4CE3" w:rsidR="00B16D9B" w:rsidRPr="00C147D2" w:rsidRDefault="00B16D9B" w:rsidP="00B16D9B">
      <w:pPr>
        <w:ind w:left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>= 2</w:t>
      </w:r>
      <w:r w:rsidR="00A309D9" w:rsidRPr="00C147D2">
        <w:rPr>
          <w:rFonts w:asciiTheme="majorHAnsi" w:hAnsiTheme="majorHAnsi" w:cstheme="majorHAnsi"/>
          <w:lang w:val="en-US"/>
        </w:rPr>
        <w:t xml:space="preserve"> </w:t>
      </w:r>
      <w:r w:rsidR="00A309D9" w:rsidRPr="00C147D2">
        <w:rPr>
          <w:rFonts w:ascii="Cambria Math" w:hAnsi="Cambria Math" w:cs="Cambria Math"/>
          <w:lang w:val="en-US"/>
        </w:rPr>
        <w:t>⋅</w:t>
      </w:r>
      <w:r w:rsidR="00A309D9" w:rsidRPr="00C147D2">
        <w:rPr>
          <w:rFonts w:asciiTheme="majorHAnsi" w:hAnsiTheme="majorHAnsi" w:cstheme="majorHAnsi"/>
          <w:lang w:val="en-US"/>
        </w:rPr>
        <w:t xml:space="preserve"> </w:t>
      </w:r>
      <w:r w:rsidR="00FF1547" w:rsidRPr="00C147D2">
        <w:rPr>
          <w:rFonts w:asciiTheme="majorHAnsi" w:hAnsiTheme="majorHAnsi" w:cstheme="majorHAnsi"/>
          <w:lang w:val="en-US"/>
        </w:rPr>
        <w:t>E[</w:t>
      </w:r>
      <w:r w:rsidRPr="00C147D2">
        <w:rPr>
          <w:rFonts w:asciiTheme="majorHAnsi" w:hAnsiTheme="majorHAnsi" w:cstheme="majorHAnsi"/>
          <w:lang w:val="en-US"/>
        </w:rPr>
        <w:t>X1</w:t>
      </w:r>
      <w:r w:rsidR="00FF1547" w:rsidRPr="00C147D2">
        <w:rPr>
          <w:rFonts w:asciiTheme="majorHAnsi" w:hAnsiTheme="majorHAnsi" w:cstheme="majorHAnsi"/>
          <w:lang w:val="en-US"/>
        </w:rPr>
        <w:t>]</w:t>
      </w:r>
      <w:r w:rsidRPr="00C147D2">
        <w:rPr>
          <w:rFonts w:asciiTheme="majorHAnsi" w:hAnsiTheme="majorHAnsi" w:cstheme="majorHAnsi"/>
          <w:lang w:val="en-US"/>
        </w:rPr>
        <w:t xml:space="preserve"> </w:t>
      </w:r>
      <w:r w:rsidR="00FF1547" w:rsidRPr="00C147D2">
        <w:rPr>
          <w:rFonts w:asciiTheme="majorHAnsi" w:hAnsiTheme="majorHAnsi" w:cstheme="majorHAnsi"/>
          <w:lang w:val="en-US"/>
        </w:rPr>
        <w:t>–</w:t>
      </w:r>
      <w:r w:rsidRPr="00C147D2">
        <w:rPr>
          <w:rFonts w:asciiTheme="majorHAnsi" w:hAnsiTheme="majorHAnsi" w:cstheme="majorHAnsi"/>
          <w:lang w:val="en-US"/>
        </w:rPr>
        <w:t xml:space="preserve"> </w:t>
      </w:r>
      <w:r w:rsidR="00FF1547" w:rsidRPr="00C147D2">
        <w:rPr>
          <w:rFonts w:asciiTheme="majorHAnsi" w:hAnsiTheme="majorHAnsi" w:cstheme="majorHAnsi"/>
          <w:lang w:val="en-US"/>
        </w:rPr>
        <w:t>E[</w:t>
      </w:r>
      <w:r w:rsidRPr="00C147D2">
        <w:rPr>
          <w:rFonts w:asciiTheme="majorHAnsi" w:hAnsiTheme="majorHAnsi" w:cstheme="majorHAnsi"/>
          <w:lang w:val="en-US"/>
        </w:rPr>
        <w:t>Y1</w:t>
      </w:r>
      <w:r w:rsidR="00FF1547" w:rsidRPr="00C147D2">
        <w:rPr>
          <w:rFonts w:asciiTheme="majorHAnsi" w:hAnsiTheme="majorHAnsi" w:cstheme="majorHAnsi"/>
          <w:lang w:val="en-US"/>
        </w:rPr>
        <w:t>]</w:t>
      </w:r>
    </w:p>
    <w:p w14:paraId="3214906A" w14:textId="4CA851BF" w:rsidR="00B16D9B" w:rsidRPr="00C147D2" w:rsidRDefault="00B16D9B" w:rsidP="00B16D9B">
      <w:pPr>
        <w:ind w:left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>= 2</w:t>
      </w:r>
      <w:r w:rsidR="00A309D9" w:rsidRPr="00C147D2">
        <w:rPr>
          <w:rFonts w:asciiTheme="majorHAnsi" w:hAnsiTheme="majorHAnsi" w:cstheme="majorHAnsi"/>
          <w:lang w:val="en-US"/>
        </w:rPr>
        <w:t xml:space="preserve"> </w:t>
      </w:r>
      <w:r w:rsidR="00A309D9" w:rsidRPr="00C147D2">
        <w:rPr>
          <w:rFonts w:ascii="Cambria Math" w:hAnsi="Cambria Math" w:cs="Cambria Math"/>
          <w:lang w:val="en-US"/>
        </w:rPr>
        <w:t>⋅</w:t>
      </w:r>
      <w:r w:rsidR="00A309D9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 xml:space="preserve">((1 + 2 + 3 + 4 + 5 + 6) / 6) – ((1 + 2 + 3 + 4) / 4) </w:t>
      </w:r>
    </w:p>
    <w:p w14:paraId="217A157E" w14:textId="1B06283F" w:rsidR="00B16D9B" w:rsidRPr="00C147D2" w:rsidRDefault="00B16D9B" w:rsidP="00B16D9B">
      <w:pPr>
        <w:ind w:left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>= 4</w:t>
      </w:r>
      <w:r w:rsidR="00C147D2">
        <w:rPr>
          <w:rFonts w:asciiTheme="majorHAnsi" w:hAnsiTheme="majorHAnsi" w:cstheme="majorHAnsi"/>
          <w:lang w:val="en-US"/>
        </w:rPr>
        <w:t>.5</w:t>
      </w:r>
    </w:p>
    <w:p w14:paraId="337C976B" w14:textId="77777777" w:rsidR="00B16D9B" w:rsidRPr="00C147D2" w:rsidRDefault="00B16D9B" w:rsidP="00B16D9B">
      <w:pPr>
        <w:rPr>
          <w:rFonts w:asciiTheme="majorHAnsi" w:hAnsiTheme="majorHAnsi" w:cstheme="majorHAnsi"/>
          <w:lang w:val="en-US"/>
        </w:rPr>
      </w:pPr>
    </w:p>
    <w:p w14:paraId="54250D67" w14:textId="239C9B85" w:rsidR="00B16D9B" w:rsidRPr="00C147D2" w:rsidRDefault="00B16D9B" w:rsidP="00B15679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>Variance of S:</w:t>
      </w:r>
    </w:p>
    <w:p w14:paraId="2C8A9D39" w14:textId="0A0DCDDE" w:rsidR="00B16D9B" w:rsidRPr="00C147D2" w:rsidRDefault="00B16D9B" w:rsidP="00B16D9B">
      <w:pPr>
        <w:ind w:left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>V</w:t>
      </w:r>
      <w:r w:rsidR="00B15679" w:rsidRPr="00C147D2">
        <w:rPr>
          <w:rFonts w:asciiTheme="majorHAnsi" w:hAnsiTheme="majorHAnsi" w:cstheme="majorHAnsi"/>
          <w:lang w:val="en-US"/>
        </w:rPr>
        <w:t>ar</w:t>
      </w:r>
      <w:r w:rsidRPr="00C147D2">
        <w:rPr>
          <w:rFonts w:asciiTheme="majorHAnsi" w:hAnsiTheme="majorHAnsi" w:cstheme="majorHAnsi"/>
          <w:lang w:val="en-US"/>
        </w:rPr>
        <w:t>[S]</w:t>
      </w:r>
    </w:p>
    <w:p w14:paraId="1460447E" w14:textId="1CFFF043" w:rsidR="00F55FD7" w:rsidRPr="00C147D2" w:rsidRDefault="00B16D9B" w:rsidP="00F55FD7">
      <w:p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ab/>
        <w:t xml:space="preserve">= </w:t>
      </w:r>
      <w:r w:rsidR="00B15679" w:rsidRPr="00C147D2">
        <w:rPr>
          <w:rFonts w:asciiTheme="majorHAnsi" w:hAnsiTheme="majorHAnsi" w:cstheme="majorHAnsi"/>
          <w:lang w:val="en-US"/>
        </w:rPr>
        <w:t xml:space="preserve">E[S^2] </w:t>
      </w:r>
      <w:r w:rsidR="00EF6AEB">
        <w:rPr>
          <w:rFonts w:asciiTheme="majorHAnsi" w:hAnsiTheme="majorHAnsi" w:cstheme="majorHAnsi"/>
          <w:lang w:val="en-US"/>
        </w:rPr>
        <w:t>−</w:t>
      </w:r>
      <w:r w:rsidR="00B15679" w:rsidRPr="00C147D2">
        <w:rPr>
          <w:rFonts w:asciiTheme="majorHAnsi" w:hAnsiTheme="majorHAnsi" w:cstheme="majorHAnsi"/>
          <w:lang w:val="en-US"/>
        </w:rPr>
        <w:t xml:space="preserve"> E[S]^2</w:t>
      </w:r>
    </w:p>
    <w:p w14:paraId="406DF1A1" w14:textId="1CFEECD3" w:rsidR="00B16D9B" w:rsidRPr="00C147D2" w:rsidRDefault="00B16D9B" w:rsidP="00F55FD7">
      <w:p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ab/>
        <w:t xml:space="preserve">= </w:t>
      </w:r>
      <w:r w:rsidR="00FF1547" w:rsidRPr="00C147D2">
        <w:rPr>
          <w:rFonts w:asciiTheme="majorHAnsi" w:hAnsiTheme="majorHAnsi" w:cstheme="majorHAnsi"/>
          <w:lang w:val="en-US"/>
        </w:rPr>
        <w:t xml:space="preserve">E[(2 </w:t>
      </w:r>
      <w:r w:rsidR="00FF1547" w:rsidRPr="00C147D2">
        <w:rPr>
          <w:rFonts w:ascii="Cambria Math" w:hAnsi="Cambria Math" w:cs="Cambria Math"/>
          <w:lang w:val="en-US"/>
        </w:rPr>
        <w:t>⋅</w:t>
      </w:r>
      <w:r w:rsidR="00FF1547" w:rsidRPr="00C147D2">
        <w:rPr>
          <w:rFonts w:asciiTheme="majorHAnsi" w:hAnsiTheme="majorHAnsi" w:cstheme="majorHAnsi"/>
          <w:lang w:val="en-US"/>
        </w:rPr>
        <w:t xml:space="preserve"> X1 – Y1)^2]</w:t>
      </w:r>
      <w:r w:rsidR="0014690C" w:rsidRPr="00C147D2">
        <w:rPr>
          <w:rFonts w:asciiTheme="majorHAnsi" w:hAnsiTheme="majorHAnsi" w:cstheme="majorHAnsi"/>
          <w:lang w:val="en-US"/>
        </w:rPr>
        <w:t xml:space="preserve"> </w:t>
      </w:r>
      <w:r w:rsidR="00EF6AEB">
        <w:rPr>
          <w:rFonts w:asciiTheme="majorHAnsi" w:hAnsiTheme="majorHAnsi" w:cstheme="majorHAnsi"/>
          <w:lang w:val="en-US"/>
        </w:rPr>
        <w:t>−</w:t>
      </w:r>
      <w:r w:rsidRPr="00C147D2">
        <w:rPr>
          <w:rFonts w:asciiTheme="majorHAnsi" w:hAnsiTheme="majorHAnsi" w:cstheme="majorHAnsi"/>
          <w:lang w:val="en-US"/>
        </w:rPr>
        <w:t xml:space="preserve"> </w:t>
      </w:r>
      <w:r w:rsidR="00C147D2" w:rsidRPr="00C147D2">
        <w:rPr>
          <w:rFonts w:asciiTheme="majorHAnsi" w:hAnsiTheme="majorHAnsi" w:cstheme="majorHAnsi"/>
          <w:lang w:val="en-US"/>
        </w:rPr>
        <w:t>20.25</w:t>
      </w:r>
    </w:p>
    <w:p w14:paraId="52283598" w14:textId="329D3DD2" w:rsidR="00FF1547" w:rsidRPr="00C147D2" w:rsidRDefault="00FF1547" w:rsidP="00F55FD7">
      <w:p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ab/>
        <w:t xml:space="preserve">= E[4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X1^2 </w:t>
      </w:r>
      <w:r w:rsidR="00EF6AEB">
        <w:rPr>
          <w:rFonts w:asciiTheme="majorHAnsi" w:hAnsiTheme="majorHAnsi" w:cstheme="majorHAnsi"/>
          <w:lang w:val="en-US"/>
        </w:rPr>
        <w:t>−</w:t>
      </w:r>
      <w:r w:rsidRPr="00C147D2">
        <w:rPr>
          <w:rFonts w:asciiTheme="majorHAnsi" w:hAnsiTheme="majorHAnsi" w:cstheme="majorHAnsi"/>
          <w:lang w:val="en-US"/>
        </w:rPr>
        <w:t xml:space="preserve"> 4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X1Y1 + Y1^2] </w:t>
      </w:r>
      <w:r w:rsidR="00EF6AEB">
        <w:rPr>
          <w:rFonts w:asciiTheme="majorHAnsi" w:hAnsiTheme="majorHAnsi" w:cstheme="majorHAnsi"/>
          <w:lang w:val="en-US"/>
        </w:rPr>
        <w:t>−</w:t>
      </w:r>
      <w:r w:rsidRPr="00C147D2">
        <w:rPr>
          <w:rFonts w:asciiTheme="majorHAnsi" w:hAnsiTheme="majorHAnsi" w:cstheme="majorHAnsi"/>
          <w:lang w:val="en-US"/>
        </w:rPr>
        <w:t xml:space="preserve"> </w:t>
      </w:r>
      <w:r w:rsidR="00C147D2" w:rsidRPr="00C147D2">
        <w:rPr>
          <w:rFonts w:asciiTheme="majorHAnsi" w:hAnsiTheme="majorHAnsi" w:cstheme="majorHAnsi"/>
          <w:lang w:val="en-US"/>
        </w:rPr>
        <w:t>20.25</w:t>
      </w:r>
    </w:p>
    <w:p w14:paraId="67A85ADE" w14:textId="73FD8389" w:rsidR="00FF1547" w:rsidRPr="00C147D2" w:rsidRDefault="00FF1547" w:rsidP="00F55FD7">
      <w:p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ab/>
        <w:t xml:space="preserve">= 4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E[X1^2] </w:t>
      </w:r>
      <w:r w:rsidR="00EF6AEB">
        <w:rPr>
          <w:rFonts w:asciiTheme="majorHAnsi" w:hAnsiTheme="majorHAnsi" w:cstheme="majorHAnsi"/>
          <w:lang w:val="en-US"/>
        </w:rPr>
        <w:t>−</w:t>
      </w:r>
      <w:r w:rsidRPr="00C147D2">
        <w:rPr>
          <w:rFonts w:asciiTheme="majorHAnsi" w:hAnsiTheme="majorHAnsi" w:cstheme="majorHAnsi"/>
          <w:lang w:val="en-US"/>
        </w:rPr>
        <w:t xml:space="preserve"> 4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E[X1Y1] + E[Y1^2] </w:t>
      </w:r>
      <w:r w:rsidR="00EF6AEB">
        <w:rPr>
          <w:rFonts w:asciiTheme="majorHAnsi" w:hAnsiTheme="majorHAnsi" w:cstheme="majorHAnsi"/>
          <w:lang w:val="en-US"/>
        </w:rPr>
        <w:t>−</w:t>
      </w:r>
      <w:r w:rsidRPr="00C147D2">
        <w:rPr>
          <w:rFonts w:asciiTheme="majorHAnsi" w:hAnsiTheme="majorHAnsi" w:cstheme="majorHAnsi"/>
          <w:lang w:val="en-US"/>
        </w:rPr>
        <w:t xml:space="preserve"> </w:t>
      </w:r>
      <w:r w:rsidR="00C147D2" w:rsidRPr="00C147D2">
        <w:rPr>
          <w:rFonts w:asciiTheme="majorHAnsi" w:hAnsiTheme="majorHAnsi" w:cstheme="majorHAnsi"/>
          <w:lang w:val="en-US"/>
        </w:rPr>
        <w:t>20.25</w:t>
      </w:r>
    </w:p>
    <w:p w14:paraId="389E81E0" w14:textId="793BDEB4" w:rsidR="00FF1547" w:rsidRPr="00C147D2" w:rsidRDefault="00FF1547" w:rsidP="00FF1547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>E [X1^2] =</w:t>
      </w:r>
      <w:r w:rsidR="00A318F9">
        <w:rPr>
          <w:rFonts w:asciiTheme="majorHAnsi" w:hAnsiTheme="majorHAnsi" w:cstheme="majorHAnsi"/>
          <w:lang w:val="en-US"/>
        </w:rPr>
        <w:t xml:space="preserve"> </w:t>
      </w:r>
      <w:r w:rsidR="00A318F9" w:rsidRPr="00C147D2">
        <w:rPr>
          <w:rFonts w:asciiTheme="majorHAnsi" w:hAnsiTheme="majorHAnsi" w:cstheme="majorHAnsi"/>
          <w:lang w:val="en-US"/>
        </w:rPr>
        <w:t>(1</w:t>
      </w:r>
      <w:r w:rsidR="00A318F9">
        <w:rPr>
          <w:rFonts w:asciiTheme="majorHAnsi" w:hAnsiTheme="majorHAnsi" w:cstheme="majorHAnsi"/>
          <w:lang w:val="en-US"/>
        </w:rPr>
        <w:t>^2</w:t>
      </w:r>
      <w:r w:rsidR="00A318F9" w:rsidRPr="00C147D2">
        <w:rPr>
          <w:rFonts w:asciiTheme="majorHAnsi" w:hAnsiTheme="majorHAnsi" w:cstheme="majorHAnsi"/>
          <w:lang w:val="en-US"/>
        </w:rPr>
        <w:t xml:space="preserve"> + 2</w:t>
      </w:r>
      <w:r w:rsidR="00A318F9" w:rsidRPr="00A318F9">
        <w:rPr>
          <w:rFonts w:asciiTheme="majorHAnsi" w:hAnsiTheme="majorHAnsi" w:cstheme="majorHAnsi"/>
          <w:lang w:val="en-US"/>
        </w:rPr>
        <w:t xml:space="preserve">^2 </w:t>
      </w:r>
      <w:r w:rsidR="00A318F9" w:rsidRPr="00C147D2">
        <w:rPr>
          <w:rFonts w:asciiTheme="majorHAnsi" w:hAnsiTheme="majorHAnsi" w:cstheme="majorHAnsi"/>
          <w:lang w:val="en-US"/>
        </w:rPr>
        <w:t xml:space="preserve"> + 3</w:t>
      </w:r>
      <w:r w:rsidR="00A318F9" w:rsidRPr="00A318F9">
        <w:rPr>
          <w:rFonts w:asciiTheme="majorHAnsi" w:hAnsiTheme="majorHAnsi" w:cstheme="majorHAnsi"/>
          <w:lang w:val="en-US"/>
        </w:rPr>
        <w:t xml:space="preserve">^2 </w:t>
      </w:r>
      <w:r w:rsidR="00A318F9" w:rsidRPr="00C147D2">
        <w:rPr>
          <w:rFonts w:asciiTheme="majorHAnsi" w:hAnsiTheme="majorHAnsi" w:cstheme="majorHAnsi"/>
          <w:lang w:val="en-US"/>
        </w:rPr>
        <w:t xml:space="preserve"> + 4</w:t>
      </w:r>
      <w:r w:rsidR="00A318F9" w:rsidRPr="00A318F9">
        <w:rPr>
          <w:rFonts w:asciiTheme="majorHAnsi" w:hAnsiTheme="majorHAnsi" w:cstheme="majorHAnsi"/>
          <w:lang w:val="en-US"/>
        </w:rPr>
        <w:t xml:space="preserve">^2 </w:t>
      </w:r>
      <w:r w:rsidR="00A318F9" w:rsidRPr="00C147D2">
        <w:rPr>
          <w:rFonts w:asciiTheme="majorHAnsi" w:hAnsiTheme="majorHAnsi" w:cstheme="majorHAnsi"/>
          <w:lang w:val="en-US"/>
        </w:rPr>
        <w:t xml:space="preserve"> + 5</w:t>
      </w:r>
      <w:r w:rsidR="00A318F9" w:rsidRPr="00A318F9">
        <w:rPr>
          <w:rFonts w:asciiTheme="majorHAnsi" w:hAnsiTheme="majorHAnsi" w:cstheme="majorHAnsi"/>
          <w:lang w:val="en-US"/>
        </w:rPr>
        <w:t xml:space="preserve">^2 </w:t>
      </w:r>
      <w:r w:rsidR="00A318F9" w:rsidRPr="00C147D2">
        <w:rPr>
          <w:rFonts w:asciiTheme="majorHAnsi" w:hAnsiTheme="majorHAnsi" w:cstheme="majorHAnsi"/>
          <w:lang w:val="en-US"/>
        </w:rPr>
        <w:t xml:space="preserve"> + 6</w:t>
      </w:r>
      <w:r w:rsidR="00A318F9" w:rsidRPr="00A318F9">
        <w:rPr>
          <w:rFonts w:asciiTheme="majorHAnsi" w:hAnsiTheme="majorHAnsi" w:cstheme="majorHAnsi"/>
          <w:lang w:val="en-US"/>
        </w:rPr>
        <w:t>^2</w:t>
      </w:r>
      <w:r w:rsidR="00A318F9" w:rsidRPr="00C147D2">
        <w:rPr>
          <w:rFonts w:asciiTheme="majorHAnsi" w:hAnsiTheme="majorHAnsi" w:cstheme="majorHAnsi"/>
          <w:lang w:val="en-US"/>
        </w:rPr>
        <w:t>) / 6</w:t>
      </w:r>
      <w:r w:rsidR="00A318F9">
        <w:rPr>
          <w:rFonts w:asciiTheme="majorHAnsi" w:hAnsiTheme="majorHAnsi" w:cstheme="majorHAnsi"/>
          <w:lang w:val="en-US"/>
        </w:rPr>
        <w:t xml:space="preserve"> =</w:t>
      </w:r>
      <w:r w:rsidRPr="00C147D2">
        <w:rPr>
          <w:rFonts w:asciiTheme="majorHAnsi" w:hAnsiTheme="majorHAnsi" w:cstheme="majorHAnsi"/>
          <w:lang w:val="en-US"/>
        </w:rPr>
        <w:t xml:space="preserve"> 91/6</w:t>
      </w:r>
    </w:p>
    <w:p w14:paraId="33E942E5" w14:textId="5E993743" w:rsidR="00FF1547" w:rsidRPr="00C147D2" w:rsidRDefault="00FF1547" w:rsidP="00FF1547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E [Y1^2] = </w:t>
      </w:r>
      <w:r w:rsidR="00A318F9" w:rsidRPr="00C147D2">
        <w:rPr>
          <w:rFonts w:asciiTheme="majorHAnsi" w:hAnsiTheme="majorHAnsi" w:cstheme="majorHAnsi"/>
          <w:lang w:val="en-US"/>
        </w:rPr>
        <w:t>(1</w:t>
      </w:r>
      <w:r w:rsidR="00A318F9" w:rsidRPr="00A318F9">
        <w:rPr>
          <w:rFonts w:asciiTheme="majorHAnsi" w:hAnsiTheme="majorHAnsi" w:cstheme="majorHAnsi"/>
          <w:lang w:val="en-US"/>
        </w:rPr>
        <w:t>^2</w:t>
      </w:r>
      <w:r w:rsidR="00A318F9" w:rsidRPr="00C147D2">
        <w:rPr>
          <w:rFonts w:asciiTheme="majorHAnsi" w:hAnsiTheme="majorHAnsi" w:cstheme="majorHAnsi"/>
          <w:lang w:val="en-US"/>
        </w:rPr>
        <w:t xml:space="preserve"> + 2</w:t>
      </w:r>
      <w:r w:rsidR="00A318F9" w:rsidRPr="00A318F9">
        <w:rPr>
          <w:rFonts w:asciiTheme="majorHAnsi" w:hAnsiTheme="majorHAnsi" w:cstheme="majorHAnsi"/>
          <w:lang w:val="en-US"/>
        </w:rPr>
        <w:t>^2</w:t>
      </w:r>
      <w:r w:rsidR="00A318F9" w:rsidRPr="00C147D2">
        <w:rPr>
          <w:rFonts w:asciiTheme="majorHAnsi" w:hAnsiTheme="majorHAnsi" w:cstheme="majorHAnsi"/>
          <w:lang w:val="en-US"/>
        </w:rPr>
        <w:t xml:space="preserve"> + 3</w:t>
      </w:r>
      <w:r w:rsidR="00A318F9" w:rsidRPr="00A318F9">
        <w:rPr>
          <w:rFonts w:asciiTheme="majorHAnsi" w:hAnsiTheme="majorHAnsi" w:cstheme="majorHAnsi"/>
          <w:lang w:val="en-US"/>
        </w:rPr>
        <w:t>^2</w:t>
      </w:r>
      <w:r w:rsidR="00A318F9" w:rsidRPr="00C147D2">
        <w:rPr>
          <w:rFonts w:asciiTheme="majorHAnsi" w:hAnsiTheme="majorHAnsi" w:cstheme="majorHAnsi"/>
          <w:lang w:val="en-US"/>
        </w:rPr>
        <w:t xml:space="preserve"> + 4</w:t>
      </w:r>
      <w:r w:rsidR="00A318F9" w:rsidRPr="00A318F9">
        <w:rPr>
          <w:rFonts w:asciiTheme="majorHAnsi" w:hAnsiTheme="majorHAnsi" w:cstheme="majorHAnsi"/>
          <w:lang w:val="en-US"/>
        </w:rPr>
        <w:t>^2</w:t>
      </w:r>
      <w:r w:rsidR="00A318F9" w:rsidRPr="00C147D2">
        <w:rPr>
          <w:rFonts w:asciiTheme="majorHAnsi" w:hAnsiTheme="majorHAnsi" w:cstheme="majorHAnsi"/>
          <w:lang w:val="en-US"/>
        </w:rPr>
        <w:t>) / 4</w:t>
      </w:r>
      <w:r w:rsidR="00A318F9">
        <w:rPr>
          <w:rFonts w:asciiTheme="majorHAnsi" w:hAnsiTheme="majorHAnsi" w:cstheme="majorHAnsi"/>
          <w:lang w:val="en-US"/>
        </w:rPr>
        <w:t xml:space="preserve"> = </w:t>
      </w:r>
      <w:r w:rsidRPr="00C147D2">
        <w:rPr>
          <w:rFonts w:asciiTheme="majorHAnsi" w:hAnsiTheme="majorHAnsi" w:cstheme="majorHAnsi"/>
          <w:lang w:val="en-US"/>
        </w:rPr>
        <w:t>7.5</w:t>
      </w:r>
    </w:p>
    <w:p w14:paraId="324C6A80" w14:textId="3CC12E4A" w:rsidR="00FF1547" w:rsidRPr="00C147D2" w:rsidRDefault="00FF1547" w:rsidP="00F55FD7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E[X1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Y1] = 3.5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2.5=8.75</w:t>
      </w:r>
    </w:p>
    <w:p w14:paraId="2CE9BCC4" w14:textId="0529878B" w:rsidR="00930D18" w:rsidRPr="00C147D2" w:rsidRDefault="00930D18" w:rsidP="00F55FD7">
      <w:p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ab/>
        <w:t xml:space="preserve">= </w:t>
      </w:r>
      <w:r w:rsidR="00C147D2" w:rsidRPr="00C147D2">
        <w:rPr>
          <w:rFonts w:asciiTheme="majorHAnsi" w:hAnsiTheme="majorHAnsi" w:cstheme="majorHAnsi"/>
          <w:lang w:val="en-US"/>
        </w:rPr>
        <w:t>12.91</w:t>
      </w:r>
      <w:r w:rsidR="00C147D2">
        <w:rPr>
          <w:rFonts w:asciiTheme="majorHAnsi" w:hAnsiTheme="majorHAnsi" w:cstheme="majorHAnsi"/>
          <w:lang w:val="en-US"/>
        </w:rPr>
        <w:t>7</w:t>
      </w:r>
    </w:p>
    <w:p w14:paraId="0A1F53FF" w14:textId="5BB1C9DC" w:rsidR="00B16D9B" w:rsidRPr="00C147D2" w:rsidRDefault="00B16D9B" w:rsidP="00F55FD7">
      <w:p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ab/>
      </w:r>
    </w:p>
    <w:p w14:paraId="4E99F063" w14:textId="49D018CA" w:rsidR="00930D18" w:rsidRPr="00C147D2" w:rsidRDefault="00930D18" w:rsidP="00930D18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lastRenderedPageBreak/>
        <w:t>Probability distribution of S:</w:t>
      </w:r>
    </w:p>
    <w:p w14:paraId="2F02CFDA" w14:textId="2BABDBFE" w:rsidR="00F55FD7" w:rsidRPr="00C147D2" w:rsidRDefault="00D06365" w:rsidP="00930D18">
      <w:pPr>
        <w:ind w:left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For S = </w:t>
      </w:r>
      <w:r w:rsidR="00F32ACB" w:rsidRPr="00C147D2">
        <w:rPr>
          <w:rFonts w:asciiTheme="majorHAnsi" w:hAnsiTheme="majorHAnsi" w:cstheme="majorHAnsi"/>
          <w:lang w:val="en-US"/>
        </w:rPr>
        <w:t>−</w:t>
      </w:r>
      <w:r w:rsidRPr="00C147D2">
        <w:rPr>
          <w:rFonts w:asciiTheme="majorHAnsi" w:hAnsiTheme="majorHAnsi" w:cstheme="majorHAnsi"/>
          <w:lang w:val="en-US"/>
        </w:rPr>
        <w:t>2:</w:t>
      </w:r>
    </w:p>
    <w:p w14:paraId="275A7A18" w14:textId="7641BA4C" w:rsidR="00F55FD7" w:rsidRPr="00C147D2" w:rsidRDefault="00D06365" w:rsidP="00D06365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P(S = </w:t>
      </w:r>
      <w:r w:rsidR="00F32ACB" w:rsidRPr="00C147D2">
        <w:rPr>
          <w:rFonts w:asciiTheme="majorHAnsi" w:hAnsiTheme="majorHAnsi" w:cstheme="majorHAnsi"/>
          <w:lang w:val="en-US"/>
        </w:rPr>
        <w:t>−</w:t>
      </w:r>
      <w:r w:rsidRPr="00C147D2">
        <w:rPr>
          <w:rFonts w:asciiTheme="majorHAnsi" w:hAnsiTheme="majorHAnsi" w:cstheme="majorHAnsi"/>
          <w:lang w:val="en-US"/>
        </w:rPr>
        <w:t>2) = P(2</w:t>
      </w:r>
      <w:r w:rsidR="00A309D9"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X1 </w:t>
      </w:r>
      <w:r w:rsidR="00F32ACB" w:rsidRPr="00C147D2">
        <w:rPr>
          <w:rFonts w:asciiTheme="majorHAnsi" w:hAnsiTheme="majorHAnsi" w:cstheme="majorHAnsi"/>
          <w:lang w:val="en-US"/>
        </w:rPr>
        <w:t>−</w:t>
      </w:r>
      <w:r w:rsidRPr="00C147D2">
        <w:rPr>
          <w:rFonts w:asciiTheme="majorHAnsi" w:hAnsiTheme="majorHAnsi" w:cstheme="majorHAnsi"/>
          <w:lang w:val="en-US"/>
        </w:rPr>
        <w:t xml:space="preserve"> Y1 = </w:t>
      </w:r>
      <w:r w:rsidR="00F32ACB" w:rsidRPr="00C147D2">
        <w:rPr>
          <w:rFonts w:asciiTheme="majorHAnsi" w:hAnsiTheme="majorHAnsi" w:cstheme="majorHAnsi"/>
          <w:lang w:val="en-US"/>
        </w:rPr>
        <w:t>−</w:t>
      </w:r>
      <w:r w:rsidRPr="00C147D2">
        <w:rPr>
          <w:rFonts w:asciiTheme="majorHAnsi" w:hAnsiTheme="majorHAnsi" w:cstheme="majorHAnsi"/>
          <w:lang w:val="en-US"/>
        </w:rPr>
        <w:t>2) if:</w:t>
      </w:r>
    </w:p>
    <w:p w14:paraId="43D0B7D4" w14:textId="7D428922" w:rsidR="00D06365" w:rsidRPr="00C147D2" w:rsidRDefault="00D06365" w:rsidP="00D06365">
      <w:pPr>
        <w:pStyle w:val="ListParagraph"/>
        <w:numPr>
          <w:ilvl w:val="1"/>
          <w:numId w:val="4"/>
        </w:num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X1 = 1, Y1 = </w:t>
      </w:r>
      <w:r w:rsidR="00D2680F" w:rsidRPr="00C147D2">
        <w:rPr>
          <w:rFonts w:asciiTheme="majorHAnsi" w:hAnsiTheme="majorHAnsi" w:cstheme="majorHAnsi"/>
          <w:lang w:val="en-US"/>
        </w:rPr>
        <w:t>4</w:t>
      </w:r>
    </w:p>
    <w:p w14:paraId="1924D58F" w14:textId="352E9AC3" w:rsidR="00D06365" w:rsidRPr="00C147D2" w:rsidRDefault="00D06365" w:rsidP="00D06365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P(S = </w:t>
      </w:r>
      <w:r w:rsidR="00F32ACB" w:rsidRPr="00C147D2">
        <w:rPr>
          <w:rFonts w:asciiTheme="majorHAnsi" w:hAnsiTheme="majorHAnsi" w:cstheme="majorHAnsi"/>
          <w:lang w:val="en-US"/>
        </w:rPr>
        <w:t>−</w:t>
      </w:r>
      <w:r w:rsidRPr="00C147D2">
        <w:rPr>
          <w:rFonts w:asciiTheme="majorHAnsi" w:hAnsiTheme="majorHAnsi" w:cstheme="majorHAnsi"/>
          <w:lang w:val="en-US"/>
        </w:rPr>
        <w:t>2) = 1/6</w:t>
      </w:r>
      <w:r w:rsidR="00A309D9" w:rsidRPr="00C147D2">
        <w:rPr>
          <w:rFonts w:asciiTheme="majorHAnsi" w:hAnsiTheme="majorHAnsi" w:cstheme="majorHAnsi"/>
          <w:lang w:val="en-US"/>
        </w:rPr>
        <w:t xml:space="preserve"> </w:t>
      </w:r>
      <w:r w:rsidR="00A309D9" w:rsidRPr="00C147D2">
        <w:rPr>
          <w:rFonts w:ascii="Cambria Math" w:hAnsi="Cambria Math" w:cs="Cambria Math"/>
          <w:lang w:val="en-US"/>
        </w:rPr>
        <w:t>⋅</w:t>
      </w:r>
      <w:r w:rsidR="00A309D9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 xml:space="preserve">1/4 = </w:t>
      </w:r>
      <w:bookmarkStart w:id="0" w:name="OLE_LINK1"/>
      <w:r w:rsidRPr="00C147D2">
        <w:rPr>
          <w:rFonts w:asciiTheme="majorHAnsi" w:hAnsiTheme="majorHAnsi" w:cstheme="majorHAnsi"/>
          <w:lang w:val="en-US"/>
        </w:rPr>
        <w:t>1/24</w:t>
      </w:r>
      <w:bookmarkEnd w:id="0"/>
    </w:p>
    <w:p w14:paraId="14A2C77C" w14:textId="464205F2" w:rsidR="00F55FD7" w:rsidRPr="00C147D2" w:rsidRDefault="00D06365" w:rsidP="00D06365">
      <w:pPr>
        <w:ind w:left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For S = </w:t>
      </w:r>
      <w:r w:rsidR="00F32ACB" w:rsidRPr="00C147D2">
        <w:rPr>
          <w:rFonts w:asciiTheme="majorHAnsi" w:hAnsiTheme="majorHAnsi" w:cstheme="majorHAnsi"/>
          <w:lang w:val="en-US"/>
        </w:rPr>
        <w:t>−</w:t>
      </w:r>
      <w:r w:rsidRPr="00C147D2">
        <w:rPr>
          <w:rFonts w:asciiTheme="majorHAnsi" w:hAnsiTheme="majorHAnsi" w:cstheme="majorHAnsi"/>
          <w:lang w:val="en-US"/>
        </w:rPr>
        <w:t>1:</w:t>
      </w:r>
    </w:p>
    <w:p w14:paraId="43590F42" w14:textId="798358A5" w:rsidR="00D06365" w:rsidRPr="00C147D2" w:rsidRDefault="00D06365" w:rsidP="00D06365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P(S = </w:t>
      </w:r>
      <w:r w:rsidR="00F32ACB" w:rsidRPr="00C147D2">
        <w:rPr>
          <w:rFonts w:asciiTheme="majorHAnsi" w:hAnsiTheme="majorHAnsi" w:cstheme="majorHAnsi"/>
          <w:lang w:val="en-US"/>
        </w:rPr>
        <w:t>−</w:t>
      </w:r>
      <w:r w:rsidRPr="00C147D2">
        <w:rPr>
          <w:rFonts w:asciiTheme="majorHAnsi" w:hAnsiTheme="majorHAnsi" w:cstheme="majorHAnsi"/>
          <w:lang w:val="en-US"/>
        </w:rPr>
        <w:t>1) = P(2</w:t>
      </w:r>
      <w:r w:rsidR="00A309D9"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X1 </w:t>
      </w:r>
      <w:r w:rsidR="00F32ACB" w:rsidRPr="00C147D2">
        <w:rPr>
          <w:rFonts w:asciiTheme="majorHAnsi" w:hAnsiTheme="majorHAnsi" w:cstheme="majorHAnsi"/>
          <w:lang w:val="en-US"/>
        </w:rPr>
        <w:t>−</w:t>
      </w:r>
      <w:r w:rsidRPr="00C147D2">
        <w:rPr>
          <w:rFonts w:asciiTheme="majorHAnsi" w:hAnsiTheme="majorHAnsi" w:cstheme="majorHAnsi"/>
          <w:lang w:val="en-US"/>
        </w:rPr>
        <w:t xml:space="preserve"> Y1 = </w:t>
      </w:r>
      <w:r w:rsidR="00F32ACB" w:rsidRPr="00C147D2">
        <w:rPr>
          <w:rFonts w:asciiTheme="majorHAnsi" w:hAnsiTheme="majorHAnsi" w:cstheme="majorHAnsi"/>
          <w:lang w:val="en-US"/>
        </w:rPr>
        <w:t>−</w:t>
      </w:r>
      <w:r w:rsidRPr="00C147D2">
        <w:rPr>
          <w:rFonts w:asciiTheme="majorHAnsi" w:hAnsiTheme="majorHAnsi" w:cstheme="majorHAnsi"/>
          <w:lang w:val="en-US"/>
        </w:rPr>
        <w:t>1) if:</w:t>
      </w:r>
    </w:p>
    <w:p w14:paraId="5A802AEC" w14:textId="50D254E2" w:rsidR="00D06365" w:rsidRPr="00C147D2" w:rsidRDefault="00D06365" w:rsidP="00D06365">
      <w:pPr>
        <w:pStyle w:val="ListParagraph"/>
        <w:numPr>
          <w:ilvl w:val="1"/>
          <w:numId w:val="5"/>
        </w:num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X1 = 1, Y1 = </w:t>
      </w:r>
      <w:r w:rsidR="00D2680F" w:rsidRPr="00C147D2">
        <w:rPr>
          <w:rFonts w:asciiTheme="majorHAnsi" w:hAnsiTheme="majorHAnsi" w:cstheme="majorHAnsi"/>
          <w:lang w:val="en-US"/>
        </w:rPr>
        <w:t>3</w:t>
      </w:r>
    </w:p>
    <w:p w14:paraId="2E0574F8" w14:textId="19B4849B" w:rsidR="00D06365" w:rsidRPr="00C147D2" w:rsidRDefault="00D06365" w:rsidP="00D06365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P(S = </w:t>
      </w:r>
      <w:r w:rsidR="00F32ACB" w:rsidRPr="00C147D2">
        <w:rPr>
          <w:rFonts w:asciiTheme="majorHAnsi" w:hAnsiTheme="majorHAnsi" w:cstheme="majorHAnsi"/>
          <w:lang w:val="en-US"/>
        </w:rPr>
        <w:t>−</w:t>
      </w:r>
      <w:r w:rsidRPr="00C147D2">
        <w:rPr>
          <w:rFonts w:asciiTheme="majorHAnsi" w:hAnsiTheme="majorHAnsi" w:cstheme="majorHAnsi"/>
          <w:lang w:val="en-US"/>
        </w:rPr>
        <w:t>1) = 1/24</w:t>
      </w:r>
    </w:p>
    <w:p w14:paraId="300CBEEC" w14:textId="5E9CC484" w:rsidR="00D06365" w:rsidRPr="00C147D2" w:rsidRDefault="00466F84" w:rsidP="00D06365">
      <w:pPr>
        <w:ind w:left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>… …</w:t>
      </w:r>
    </w:p>
    <w:p w14:paraId="3F2BEDB2" w14:textId="7FA0C38F" w:rsidR="00466F84" w:rsidRPr="00C147D2" w:rsidRDefault="00466F84" w:rsidP="00D06365">
      <w:pPr>
        <w:ind w:left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>The final result:</w:t>
      </w:r>
    </w:p>
    <w:p w14:paraId="557B34F7" w14:textId="1A141EC2" w:rsidR="00466F84" w:rsidRPr="00C147D2" w:rsidRDefault="00466F84" w:rsidP="00D06365">
      <w:pPr>
        <w:ind w:left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For P(S = s) = </w:t>
      </w:r>
      <w:bookmarkStart w:id="1" w:name="_Hlk142845478"/>
      <w:r w:rsidRPr="00C147D2">
        <w:rPr>
          <w:rFonts w:asciiTheme="majorHAnsi" w:hAnsiTheme="majorHAnsi" w:cstheme="majorHAnsi"/>
          <w:lang w:val="en-US"/>
        </w:rPr>
        <w:t>1/24</w:t>
      </w:r>
      <w:bookmarkEnd w:id="1"/>
      <w:r w:rsidRPr="00C147D2">
        <w:rPr>
          <w:rFonts w:asciiTheme="majorHAnsi" w:hAnsiTheme="majorHAnsi" w:cstheme="majorHAnsi"/>
          <w:lang w:val="en-US"/>
        </w:rPr>
        <w:t xml:space="preserve">: s </w:t>
      </w:r>
      <w:r w:rsidRPr="00C147D2">
        <w:rPr>
          <w:rFonts w:ascii="Cambria Math" w:hAnsi="Cambria Math" w:cs="Cambria Math"/>
        </w:rPr>
        <w:t>∈</w:t>
      </w:r>
      <w:r w:rsidRPr="00C147D2">
        <w:rPr>
          <w:rFonts w:asciiTheme="majorHAnsi" w:hAnsiTheme="majorHAnsi" w:cstheme="majorHAnsi"/>
        </w:rPr>
        <w:t xml:space="preserve"> {</w:t>
      </w:r>
      <w:r w:rsidR="00F32ACB" w:rsidRPr="00C147D2">
        <w:rPr>
          <w:rFonts w:asciiTheme="majorHAnsi" w:hAnsiTheme="majorHAnsi" w:cstheme="majorHAnsi"/>
        </w:rPr>
        <w:t>−</w:t>
      </w:r>
      <w:r w:rsidR="002451CF" w:rsidRPr="00C147D2">
        <w:rPr>
          <w:rFonts w:asciiTheme="majorHAnsi" w:hAnsiTheme="majorHAnsi" w:cstheme="majorHAnsi"/>
        </w:rPr>
        <w:t>2</w:t>
      </w:r>
      <w:r w:rsidR="002451CF" w:rsidRPr="00C147D2">
        <w:rPr>
          <w:rFonts w:asciiTheme="majorHAnsi" w:hAnsiTheme="majorHAnsi" w:cstheme="majorHAnsi"/>
          <w:lang w:val="en-US"/>
        </w:rPr>
        <w:t xml:space="preserve">, </w:t>
      </w:r>
      <w:r w:rsidR="00F32ACB" w:rsidRPr="00C147D2">
        <w:rPr>
          <w:rFonts w:asciiTheme="majorHAnsi" w:hAnsiTheme="majorHAnsi" w:cstheme="majorHAnsi"/>
          <w:lang w:val="en-US"/>
        </w:rPr>
        <w:t>−</w:t>
      </w:r>
      <w:r w:rsidR="002451CF" w:rsidRPr="00C147D2">
        <w:rPr>
          <w:rFonts w:asciiTheme="majorHAnsi" w:hAnsiTheme="majorHAnsi" w:cstheme="majorHAnsi"/>
          <w:lang w:val="en-US"/>
        </w:rPr>
        <w:t xml:space="preserve">1, </w:t>
      </w:r>
      <w:r w:rsidR="0075440F" w:rsidRPr="00C147D2">
        <w:rPr>
          <w:rFonts w:asciiTheme="majorHAnsi" w:hAnsiTheme="majorHAnsi" w:cstheme="majorHAnsi"/>
          <w:lang w:val="en-US"/>
        </w:rPr>
        <w:t>10, 11</w:t>
      </w:r>
      <w:r w:rsidRPr="00C147D2">
        <w:rPr>
          <w:rFonts w:asciiTheme="majorHAnsi" w:hAnsiTheme="majorHAnsi" w:cstheme="majorHAnsi"/>
        </w:rPr>
        <w:t>}</w:t>
      </w:r>
    </w:p>
    <w:p w14:paraId="4C1507C2" w14:textId="1365C5AF" w:rsidR="002451CF" w:rsidRPr="00C147D2" w:rsidRDefault="002451CF" w:rsidP="002451CF">
      <w:pPr>
        <w:ind w:left="72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  <w:lang w:val="en-US"/>
        </w:rPr>
        <w:t xml:space="preserve">For P(S = s) = </w:t>
      </w:r>
      <w:bookmarkStart w:id="2" w:name="_Hlk142845545"/>
      <w:r w:rsidRPr="00C147D2">
        <w:rPr>
          <w:rFonts w:asciiTheme="majorHAnsi" w:hAnsiTheme="majorHAnsi" w:cstheme="majorHAnsi"/>
          <w:lang w:val="en-US"/>
        </w:rPr>
        <w:t>1/12</w:t>
      </w:r>
      <w:bookmarkEnd w:id="2"/>
      <w:r w:rsidRPr="00C147D2">
        <w:rPr>
          <w:rFonts w:asciiTheme="majorHAnsi" w:hAnsiTheme="majorHAnsi" w:cstheme="majorHAnsi"/>
          <w:lang w:val="en-US"/>
        </w:rPr>
        <w:t xml:space="preserve">: s </w:t>
      </w:r>
      <w:r w:rsidRPr="00C147D2">
        <w:rPr>
          <w:rFonts w:ascii="Cambria Math" w:hAnsi="Cambria Math" w:cs="Cambria Math"/>
        </w:rPr>
        <w:t>∈</w:t>
      </w:r>
      <w:r w:rsidRPr="00C147D2">
        <w:rPr>
          <w:rFonts w:asciiTheme="majorHAnsi" w:hAnsiTheme="majorHAnsi" w:cstheme="majorHAnsi"/>
        </w:rPr>
        <w:t xml:space="preserve"> {</w:t>
      </w:r>
      <w:r w:rsidR="0075440F" w:rsidRPr="00C147D2">
        <w:rPr>
          <w:rFonts w:asciiTheme="majorHAnsi" w:hAnsiTheme="majorHAnsi" w:cstheme="majorHAnsi"/>
        </w:rPr>
        <w:t>0, 1, 2, 3, 4, 5, 6, 7, 8, 9</w:t>
      </w:r>
      <w:r w:rsidRPr="00C147D2">
        <w:rPr>
          <w:rFonts w:asciiTheme="majorHAnsi" w:hAnsiTheme="majorHAnsi" w:cstheme="majorHAnsi"/>
        </w:rPr>
        <w:t>}</w:t>
      </w:r>
    </w:p>
    <w:p w14:paraId="425D8997" w14:textId="77777777" w:rsidR="007A4433" w:rsidRPr="00C147D2" w:rsidRDefault="007A4433" w:rsidP="007A4433">
      <w:pPr>
        <w:rPr>
          <w:rFonts w:asciiTheme="majorHAnsi" w:hAnsiTheme="majorHAnsi" w:cstheme="majorHAnsi"/>
          <w:lang w:val="en-US"/>
        </w:rPr>
      </w:pPr>
    </w:p>
    <w:p w14:paraId="23E114E7" w14:textId="3C0DA196" w:rsidR="007A4433" w:rsidRPr="00C147D2" w:rsidRDefault="00BC1BA8" w:rsidP="007A4433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>Expected value of S^3:</w:t>
      </w:r>
    </w:p>
    <w:p w14:paraId="78E7CDCF" w14:textId="77777777" w:rsidR="00BC1BA8" w:rsidRPr="00C147D2" w:rsidRDefault="00BC1BA8" w:rsidP="00BC1BA8">
      <w:pPr>
        <w:ind w:left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E(S^3) </w:t>
      </w:r>
    </w:p>
    <w:p w14:paraId="74462915" w14:textId="06655E87" w:rsidR="00F55FD7" w:rsidRPr="00C147D2" w:rsidRDefault="00BC1BA8" w:rsidP="00BC1BA8">
      <w:pPr>
        <w:ind w:left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= Σ [P(S) </w:t>
      </w:r>
      <w:r w:rsidR="00A309D9"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S^3]</w:t>
      </w:r>
    </w:p>
    <w:p w14:paraId="06988283" w14:textId="04E0EC2C" w:rsidR="00BC1BA8" w:rsidRPr="00C147D2" w:rsidRDefault="00BC1BA8" w:rsidP="00E66931">
      <w:pPr>
        <w:ind w:left="2880" w:hanging="216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= </w:t>
      </w:r>
      <w:bookmarkStart w:id="3" w:name="_Hlk142845468"/>
      <w:r w:rsidR="00E66931" w:rsidRPr="00C147D2">
        <w:rPr>
          <w:rFonts w:asciiTheme="majorHAnsi" w:hAnsiTheme="majorHAnsi" w:cstheme="majorHAnsi"/>
          <w:lang w:val="en-US"/>
        </w:rPr>
        <w:t xml:space="preserve">(−2)^3 </w:t>
      </w:r>
      <w:r w:rsidR="00E66931" w:rsidRPr="00C147D2">
        <w:rPr>
          <w:rFonts w:ascii="Cambria Math" w:hAnsi="Cambria Math" w:cs="Cambria Math"/>
          <w:lang w:val="en-US"/>
        </w:rPr>
        <w:t>⋅</w:t>
      </w:r>
      <w:r w:rsidR="00E66931" w:rsidRPr="00C147D2">
        <w:rPr>
          <w:rFonts w:asciiTheme="majorHAnsi" w:hAnsiTheme="majorHAnsi" w:cstheme="majorHAnsi"/>
          <w:lang w:val="en-US"/>
        </w:rPr>
        <w:t xml:space="preserve"> P(S=−2) + (−1)^3 </w:t>
      </w:r>
      <w:r w:rsidR="00E66931" w:rsidRPr="00C147D2">
        <w:rPr>
          <w:rFonts w:ascii="Cambria Math" w:hAnsi="Cambria Math" w:cs="Cambria Math"/>
          <w:lang w:val="en-US"/>
        </w:rPr>
        <w:t>⋅</w:t>
      </w:r>
      <w:r w:rsidR="00E66931" w:rsidRPr="00C147D2">
        <w:rPr>
          <w:rFonts w:asciiTheme="majorHAnsi" w:hAnsiTheme="majorHAnsi" w:cstheme="majorHAnsi"/>
          <w:lang w:val="en-US"/>
        </w:rPr>
        <w:t xml:space="preserve"> P(S=−1) + 0^3 </w:t>
      </w:r>
      <w:r w:rsidR="00E66931" w:rsidRPr="00C147D2">
        <w:rPr>
          <w:rFonts w:ascii="Cambria Math" w:hAnsi="Cambria Math" w:cs="Cambria Math"/>
          <w:lang w:val="en-US"/>
        </w:rPr>
        <w:t>⋅</w:t>
      </w:r>
      <w:r w:rsidR="00E66931" w:rsidRPr="00C147D2">
        <w:rPr>
          <w:rFonts w:asciiTheme="majorHAnsi" w:hAnsiTheme="majorHAnsi" w:cstheme="majorHAnsi"/>
          <w:lang w:val="en-US"/>
        </w:rPr>
        <w:t xml:space="preserve"> P(S=0) + 1^3 </w:t>
      </w:r>
      <w:r w:rsidR="00E66931" w:rsidRPr="00C147D2">
        <w:rPr>
          <w:rFonts w:ascii="Cambria Math" w:hAnsi="Cambria Math" w:cs="Cambria Math"/>
          <w:lang w:val="en-US"/>
        </w:rPr>
        <w:t>⋅</w:t>
      </w:r>
      <w:r w:rsidR="00E66931" w:rsidRPr="00C147D2">
        <w:rPr>
          <w:rFonts w:asciiTheme="majorHAnsi" w:hAnsiTheme="majorHAnsi" w:cstheme="majorHAnsi"/>
          <w:lang w:val="en-US"/>
        </w:rPr>
        <w:t xml:space="preserve"> P(S=1) +…+ 11^3 </w:t>
      </w:r>
      <w:r w:rsidR="00E66931" w:rsidRPr="00C147D2">
        <w:rPr>
          <w:rFonts w:ascii="Cambria Math" w:hAnsi="Cambria Math" w:cs="Cambria Math"/>
          <w:lang w:val="en-US"/>
        </w:rPr>
        <w:t>⋅</w:t>
      </w:r>
      <w:r w:rsidR="00E66931" w:rsidRPr="00C147D2">
        <w:rPr>
          <w:rFonts w:asciiTheme="majorHAnsi" w:hAnsiTheme="majorHAnsi" w:cstheme="majorHAnsi"/>
          <w:lang w:val="en-US"/>
        </w:rPr>
        <w:t xml:space="preserve"> P(S=11)</w:t>
      </w:r>
    </w:p>
    <w:p w14:paraId="43D102E4" w14:textId="7EED8EEC" w:rsidR="00DD4B78" w:rsidRPr="00C147D2" w:rsidRDefault="00DD4B78" w:rsidP="00DD4B78">
      <w:pPr>
        <w:ind w:left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= (−2)^3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1/24 + (−1)^3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1/24 + 1^3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1/12 + 2^3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1/12 + 3^3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1/12 + 4^3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1/12 + 5^3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1/12 + 6^3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1/12 + 7^3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1/12 + 8^3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1/12 + 9^3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1/12 + 10^3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1/24 + 11^3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1/24</w:t>
      </w:r>
    </w:p>
    <w:p w14:paraId="2C356A0E" w14:textId="1F1BDAA2" w:rsidR="00E66931" w:rsidRPr="00C147D2" w:rsidRDefault="00E66931" w:rsidP="00E66931">
      <w:pPr>
        <w:ind w:left="2880" w:hanging="2160"/>
        <w:rPr>
          <w:rFonts w:asciiTheme="majorHAnsi" w:hAnsiTheme="majorHAnsi" w:cstheme="majorHAnsi"/>
          <w:lang w:val="en-US"/>
        </w:rPr>
      </w:pPr>
      <w:bookmarkStart w:id="4" w:name="_Hlk142751300"/>
      <w:bookmarkEnd w:id="3"/>
      <w:r w:rsidRPr="00C147D2">
        <w:rPr>
          <w:rFonts w:asciiTheme="majorHAnsi" w:hAnsiTheme="majorHAnsi" w:cstheme="majorHAnsi"/>
          <w:lang w:val="en-US"/>
        </w:rPr>
        <w:t>= 265.5</w:t>
      </w:r>
    </w:p>
    <w:p w14:paraId="3242A587" w14:textId="7BC9F9B7" w:rsidR="000264E0" w:rsidRPr="00C147D2" w:rsidRDefault="000264E0" w:rsidP="000264E0">
      <w:pPr>
        <w:rPr>
          <w:rFonts w:asciiTheme="majorHAnsi" w:hAnsiTheme="majorHAnsi" w:cstheme="majorHAnsi"/>
          <w:lang w:val="en-US"/>
        </w:rPr>
      </w:pPr>
    </w:p>
    <w:p w14:paraId="0E7DEA9A" w14:textId="400552A7" w:rsidR="000264E0" w:rsidRPr="00C147D2" w:rsidRDefault="000264E0" w:rsidP="000264E0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lang w:val="en-US"/>
        </w:rPr>
      </w:pPr>
      <w:bookmarkStart w:id="5" w:name="OLE_LINK4"/>
      <w:r w:rsidRPr="00C147D2">
        <w:rPr>
          <w:rFonts w:asciiTheme="majorHAnsi" w:hAnsiTheme="majorHAnsi" w:cstheme="majorHAnsi"/>
          <w:lang w:val="en-US"/>
        </w:rPr>
        <w:t xml:space="preserve">Approximate value of E(S^3) </w:t>
      </w:r>
      <w:r w:rsidR="00B5441B" w:rsidRPr="00C147D2">
        <w:rPr>
          <w:rFonts w:asciiTheme="majorHAnsi" w:hAnsiTheme="majorHAnsi" w:cstheme="majorHAnsi"/>
          <w:lang w:val="en-US"/>
        </w:rPr>
        <w:t xml:space="preserve">using the </w:t>
      </w:r>
      <w:bookmarkStart w:id="6" w:name="OLE_LINK3"/>
      <w:r w:rsidR="00B5441B" w:rsidRPr="00C147D2">
        <w:rPr>
          <w:rFonts w:asciiTheme="majorHAnsi" w:hAnsiTheme="majorHAnsi" w:cstheme="majorHAnsi"/>
          <w:lang w:val="en-US"/>
        </w:rPr>
        <w:t>Taylor</w:t>
      </w:r>
      <w:r w:rsidR="007C052A">
        <w:rPr>
          <w:rFonts w:asciiTheme="majorHAnsi" w:hAnsiTheme="majorHAnsi" w:cstheme="majorHAnsi"/>
          <w:lang w:val="en-US"/>
        </w:rPr>
        <w:t xml:space="preserve"> </w:t>
      </w:r>
      <w:r w:rsidR="00B5441B" w:rsidRPr="00C147D2">
        <w:rPr>
          <w:rFonts w:asciiTheme="majorHAnsi" w:hAnsiTheme="majorHAnsi" w:cstheme="majorHAnsi"/>
          <w:lang w:val="en-US"/>
        </w:rPr>
        <w:t>series</w:t>
      </w:r>
      <w:bookmarkEnd w:id="6"/>
      <w:r w:rsidR="00B5441B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>procedure</w:t>
      </w:r>
      <w:bookmarkEnd w:id="5"/>
      <w:r w:rsidRPr="00C147D2">
        <w:rPr>
          <w:rFonts w:asciiTheme="majorHAnsi" w:hAnsiTheme="majorHAnsi" w:cstheme="majorHAnsi"/>
          <w:lang w:val="en-US"/>
        </w:rPr>
        <w:t>:</w:t>
      </w:r>
    </w:p>
    <w:p w14:paraId="6B6D9A74" w14:textId="1030F01B" w:rsidR="00B5441B" w:rsidRPr="00C147D2" w:rsidRDefault="00A309D9" w:rsidP="00A309D9">
      <w:pPr>
        <w:ind w:left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f(x) = x^3, </w:t>
      </w:r>
      <w:r w:rsidR="00B5441B" w:rsidRPr="00C147D2">
        <w:rPr>
          <w:rFonts w:asciiTheme="majorHAnsi" w:hAnsiTheme="majorHAnsi" w:cstheme="majorHAnsi"/>
          <w:lang w:val="en-US"/>
        </w:rPr>
        <w:t>f′(x) = 3x^2, f′′(x) = 6x, f′′′(x) = 6</w:t>
      </w:r>
    </w:p>
    <w:p w14:paraId="03962A6E" w14:textId="5F87EDF0" w:rsidR="000264E0" w:rsidRPr="00C147D2" w:rsidRDefault="00A309D9" w:rsidP="00A309D9">
      <w:pPr>
        <w:ind w:left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>E[S] = 4</w:t>
      </w:r>
      <w:r w:rsidR="00C147D2">
        <w:rPr>
          <w:rFonts w:asciiTheme="majorHAnsi" w:hAnsiTheme="majorHAnsi" w:cstheme="majorHAnsi"/>
          <w:lang w:val="en-US"/>
        </w:rPr>
        <w:t>.5</w:t>
      </w:r>
      <w:r w:rsidR="00BC4AAC" w:rsidRPr="00C147D2">
        <w:rPr>
          <w:rFonts w:asciiTheme="majorHAnsi" w:hAnsiTheme="majorHAnsi" w:cstheme="majorHAnsi"/>
          <w:lang w:val="en-US"/>
        </w:rPr>
        <w:t>, E[X1] = 3.5, E[Y1] = 2.5</w:t>
      </w:r>
    </w:p>
    <w:bookmarkEnd w:id="4"/>
    <w:p w14:paraId="3D37ED73" w14:textId="77777777" w:rsidR="00A309D9" w:rsidRPr="00C147D2" w:rsidRDefault="00A309D9" w:rsidP="00E66931">
      <w:pPr>
        <w:ind w:left="2880" w:hanging="216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E[S^3] </w:t>
      </w:r>
    </w:p>
    <w:p w14:paraId="78A0C5C4" w14:textId="3956D693" w:rsidR="00E66931" w:rsidRPr="00C147D2" w:rsidRDefault="00A309D9" w:rsidP="00A309D9">
      <w:pPr>
        <w:ind w:firstLine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= </w:t>
      </w:r>
      <w:r w:rsidR="008B24B1" w:rsidRPr="00C147D2">
        <w:rPr>
          <w:rFonts w:asciiTheme="majorHAnsi" w:hAnsiTheme="majorHAnsi" w:cstheme="majorHAnsi"/>
          <w:lang w:val="en-US"/>
        </w:rPr>
        <w:t xml:space="preserve">E[ </w:t>
      </w:r>
      <w:r w:rsidRPr="00C147D2">
        <w:rPr>
          <w:rFonts w:asciiTheme="majorHAnsi" w:hAnsiTheme="majorHAnsi" w:cstheme="majorHAnsi"/>
          <w:lang w:val="en-US"/>
        </w:rPr>
        <w:t>f(</w:t>
      </w:r>
      <w:r w:rsidR="00C147D2" w:rsidRPr="00C147D2">
        <w:rPr>
          <w:rFonts w:asciiTheme="majorHAnsi" w:hAnsiTheme="majorHAnsi" w:cstheme="majorHAnsi"/>
          <w:lang w:val="en-US"/>
        </w:rPr>
        <w:t>4</w:t>
      </w:r>
      <w:r w:rsidR="00C147D2">
        <w:rPr>
          <w:rFonts w:asciiTheme="majorHAnsi" w:hAnsiTheme="majorHAnsi" w:cstheme="majorHAnsi"/>
          <w:lang w:val="en-US"/>
        </w:rPr>
        <w:t>.5</w:t>
      </w:r>
      <w:r w:rsidRPr="00C147D2">
        <w:rPr>
          <w:rFonts w:asciiTheme="majorHAnsi" w:hAnsiTheme="majorHAnsi" w:cstheme="majorHAnsi"/>
          <w:lang w:val="en-US"/>
        </w:rPr>
        <w:t>) + f′(</w:t>
      </w:r>
      <w:r w:rsidR="00C147D2" w:rsidRPr="00C147D2">
        <w:rPr>
          <w:rFonts w:asciiTheme="majorHAnsi" w:hAnsiTheme="majorHAnsi" w:cstheme="majorHAnsi"/>
          <w:lang w:val="en-US"/>
        </w:rPr>
        <w:t>4</w:t>
      </w:r>
      <w:r w:rsidR="00C147D2">
        <w:rPr>
          <w:rFonts w:asciiTheme="majorHAnsi" w:hAnsiTheme="majorHAnsi" w:cstheme="majorHAnsi"/>
          <w:lang w:val="en-US"/>
        </w:rPr>
        <w:t>.5</w:t>
      </w:r>
      <w:r w:rsidRPr="00C147D2">
        <w:rPr>
          <w:rFonts w:asciiTheme="majorHAnsi" w:hAnsiTheme="majorHAnsi" w:cstheme="majorHAnsi"/>
          <w:lang w:val="en-US"/>
        </w:rPr>
        <w:t xml:space="preserve">)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(S−</w:t>
      </w:r>
      <w:r w:rsidR="00C147D2" w:rsidRPr="00C147D2">
        <w:rPr>
          <w:rFonts w:asciiTheme="majorHAnsi" w:hAnsiTheme="majorHAnsi" w:cstheme="majorHAnsi"/>
          <w:lang w:val="en-US"/>
        </w:rPr>
        <w:t>4</w:t>
      </w:r>
      <w:r w:rsidR="00C147D2">
        <w:rPr>
          <w:rFonts w:asciiTheme="majorHAnsi" w:hAnsiTheme="majorHAnsi" w:cstheme="majorHAnsi"/>
          <w:lang w:val="en-US"/>
        </w:rPr>
        <w:t>.5</w:t>
      </w:r>
      <w:r w:rsidRPr="00C147D2">
        <w:rPr>
          <w:rFonts w:asciiTheme="majorHAnsi" w:hAnsiTheme="majorHAnsi" w:cstheme="majorHAnsi"/>
          <w:lang w:val="en-US"/>
        </w:rPr>
        <w:t>) + f′′(</w:t>
      </w:r>
      <w:r w:rsidR="00C147D2" w:rsidRPr="00C147D2">
        <w:rPr>
          <w:rFonts w:asciiTheme="majorHAnsi" w:hAnsiTheme="majorHAnsi" w:cstheme="majorHAnsi"/>
          <w:lang w:val="en-US"/>
        </w:rPr>
        <w:t>4</w:t>
      </w:r>
      <w:r w:rsidR="00C147D2">
        <w:rPr>
          <w:rFonts w:asciiTheme="majorHAnsi" w:hAnsiTheme="majorHAnsi" w:cstheme="majorHAnsi"/>
          <w:lang w:val="en-US"/>
        </w:rPr>
        <w:t>.5</w:t>
      </w:r>
      <w:r w:rsidRPr="00C147D2">
        <w:rPr>
          <w:rFonts w:asciiTheme="majorHAnsi" w:hAnsiTheme="majorHAnsi" w:cstheme="majorHAnsi"/>
          <w:lang w:val="en-US"/>
        </w:rPr>
        <w:t xml:space="preserve">)​ / 2!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(S−</w:t>
      </w:r>
      <w:r w:rsidR="00C147D2" w:rsidRPr="00C147D2">
        <w:rPr>
          <w:rFonts w:asciiTheme="majorHAnsi" w:hAnsiTheme="majorHAnsi" w:cstheme="majorHAnsi"/>
          <w:lang w:val="en-US"/>
        </w:rPr>
        <w:t>4</w:t>
      </w:r>
      <w:r w:rsidR="00C147D2">
        <w:rPr>
          <w:rFonts w:asciiTheme="majorHAnsi" w:hAnsiTheme="majorHAnsi" w:cstheme="majorHAnsi"/>
          <w:lang w:val="en-US"/>
        </w:rPr>
        <w:t>.5</w:t>
      </w:r>
      <w:r w:rsidRPr="00C147D2">
        <w:rPr>
          <w:rFonts w:asciiTheme="majorHAnsi" w:hAnsiTheme="majorHAnsi" w:cstheme="majorHAnsi"/>
          <w:lang w:val="en-US"/>
        </w:rPr>
        <w:t>)^2</w:t>
      </w:r>
      <w:r w:rsidR="00B548D1" w:rsidRPr="00C147D2">
        <w:rPr>
          <w:rFonts w:asciiTheme="majorHAnsi" w:hAnsiTheme="majorHAnsi" w:cstheme="majorHAnsi"/>
          <w:lang w:val="en-US"/>
        </w:rPr>
        <w:t xml:space="preserve"> + f′′′(</w:t>
      </w:r>
      <w:r w:rsidR="00C147D2" w:rsidRPr="00C147D2">
        <w:rPr>
          <w:rFonts w:asciiTheme="majorHAnsi" w:hAnsiTheme="majorHAnsi" w:cstheme="majorHAnsi"/>
          <w:lang w:val="en-US"/>
        </w:rPr>
        <w:t>4</w:t>
      </w:r>
      <w:r w:rsidR="00C147D2">
        <w:rPr>
          <w:rFonts w:asciiTheme="majorHAnsi" w:hAnsiTheme="majorHAnsi" w:cstheme="majorHAnsi"/>
          <w:lang w:val="en-US"/>
        </w:rPr>
        <w:t>.5</w:t>
      </w:r>
      <w:r w:rsidR="00B548D1" w:rsidRPr="00C147D2">
        <w:rPr>
          <w:rFonts w:asciiTheme="majorHAnsi" w:hAnsiTheme="majorHAnsi" w:cstheme="majorHAnsi"/>
          <w:lang w:val="en-US"/>
        </w:rPr>
        <w:t xml:space="preserve">)​ / 3! </w:t>
      </w:r>
      <w:r w:rsidR="00B548D1" w:rsidRPr="00C147D2">
        <w:rPr>
          <w:rFonts w:ascii="Cambria Math" w:hAnsi="Cambria Math" w:cs="Cambria Math"/>
          <w:lang w:val="en-US"/>
        </w:rPr>
        <w:t>⋅</w:t>
      </w:r>
      <w:r w:rsidR="00B548D1" w:rsidRPr="00C147D2">
        <w:rPr>
          <w:rFonts w:asciiTheme="majorHAnsi" w:hAnsiTheme="majorHAnsi" w:cstheme="majorHAnsi"/>
          <w:lang w:val="en-US"/>
        </w:rPr>
        <w:t xml:space="preserve"> (S−</w:t>
      </w:r>
      <w:r w:rsidR="00C147D2" w:rsidRPr="00C147D2">
        <w:rPr>
          <w:rFonts w:asciiTheme="majorHAnsi" w:hAnsiTheme="majorHAnsi" w:cstheme="majorHAnsi"/>
          <w:lang w:val="en-US"/>
        </w:rPr>
        <w:t>4</w:t>
      </w:r>
      <w:r w:rsidR="00C147D2">
        <w:rPr>
          <w:rFonts w:asciiTheme="majorHAnsi" w:hAnsiTheme="majorHAnsi" w:cstheme="majorHAnsi"/>
          <w:lang w:val="en-US"/>
        </w:rPr>
        <w:t>.5</w:t>
      </w:r>
      <w:r w:rsidR="00B548D1" w:rsidRPr="00C147D2">
        <w:rPr>
          <w:rFonts w:asciiTheme="majorHAnsi" w:hAnsiTheme="majorHAnsi" w:cstheme="majorHAnsi"/>
          <w:lang w:val="en-US"/>
        </w:rPr>
        <w:t>)^3</w:t>
      </w:r>
      <w:r w:rsidR="008B24B1" w:rsidRPr="00C147D2">
        <w:rPr>
          <w:rFonts w:asciiTheme="majorHAnsi" w:hAnsiTheme="majorHAnsi" w:cstheme="majorHAnsi"/>
          <w:lang w:val="en-US"/>
        </w:rPr>
        <w:t xml:space="preserve"> ]</w:t>
      </w:r>
    </w:p>
    <w:p w14:paraId="51254214" w14:textId="22F49CAE" w:rsidR="008B24B1" w:rsidRPr="00C147D2" w:rsidRDefault="008B24B1" w:rsidP="00A309D9">
      <w:pPr>
        <w:ind w:firstLine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= </w:t>
      </w:r>
      <w:r w:rsidR="00FA263B" w:rsidRPr="00FA263B">
        <w:rPr>
          <w:rFonts w:asciiTheme="majorHAnsi" w:hAnsiTheme="majorHAnsi" w:cstheme="majorHAnsi"/>
          <w:lang w:val="en-US"/>
        </w:rPr>
        <w:t>91.125</w:t>
      </w:r>
      <w:r w:rsidR="00FA263B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 xml:space="preserve">+ </w:t>
      </w:r>
      <w:r w:rsidR="00FA263B">
        <w:rPr>
          <w:rFonts w:asciiTheme="majorHAnsi" w:hAnsiTheme="majorHAnsi" w:cstheme="majorHAnsi"/>
          <w:lang w:val="en-US"/>
        </w:rPr>
        <w:t>60.75</w:t>
      </w:r>
      <w:r w:rsidR="00791D4C" w:rsidRPr="00C147D2">
        <w:rPr>
          <w:rFonts w:asciiTheme="majorHAnsi" w:hAnsiTheme="majorHAnsi" w:cstheme="majorHAnsi"/>
          <w:lang w:val="en-US"/>
        </w:rPr>
        <w:t xml:space="preserve"> </w:t>
      </w:r>
      <w:r w:rsidR="00791D4C" w:rsidRPr="00C147D2">
        <w:rPr>
          <w:rFonts w:ascii="Cambria Math" w:hAnsi="Cambria Math" w:cs="Cambria Math"/>
          <w:lang w:val="en-US"/>
        </w:rPr>
        <w:t>⋅</w:t>
      </w:r>
      <w:r w:rsidR="00791D4C" w:rsidRPr="00C147D2">
        <w:rPr>
          <w:rFonts w:asciiTheme="majorHAnsi" w:hAnsiTheme="majorHAnsi" w:cstheme="majorHAnsi"/>
          <w:lang w:val="en-US"/>
        </w:rPr>
        <w:t xml:space="preserve"> E[S </w:t>
      </w:r>
      <w:r w:rsidR="00F32ACB" w:rsidRPr="00C147D2">
        <w:rPr>
          <w:rFonts w:asciiTheme="majorHAnsi" w:hAnsiTheme="majorHAnsi" w:cstheme="majorHAnsi"/>
          <w:lang w:val="en-US"/>
        </w:rPr>
        <w:t>−</w:t>
      </w:r>
      <w:r w:rsidR="00791D4C" w:rsidRPr="00C147D2">
        <w:rPr>
          <w:rFonts w:asciiTheme="majorHAnsi" w:hAnsiTheme="majorHAnsi" w:cstheme="majorHAnsi"/>
          <w:lang w:val="en-US"/>
        </w:rPr>
        <w:t xml:space="preserve"> </w:t>
      </w:r>
      <w:r w:rsidR="00C147D2" w:rsidRPr="00C147D2">
        <w:rPr>
          <w:rFonts w:asciiTheme="majorHAnsi" w:hAnsiTheme="majorHAnsi" w:cstheme="majorHAnsi"/>
          <w:lang w:val="en-US"/>
        </w:rPr>
        <w:t>4</w:t>
      </w:r>
      <w:r w:rsidR="00C147D2">
        <w:rPr>
          <w:rFonts w:asciiTheme="majorHAnsi" w:hAnsiTheme="majorHAnsi" w:cstheme="majorHAnsi"/>
          <w:lang w:val="en-US"/>
        </w:rPr>
        <w:t>.5</w:t>
      </w:r>
      <w:r w:rsidR="00791D4C" w:rsidRPr="00C147D2">
        <w:rPr>
          <w:rFonts w:asciiTheme="majorHAnsi" w:hAnsiTheme="majorHAnsi" w:cstheme="majorHAnsi"/>
          <w:lang w:val="en-US"/>
        </w:rPr>
        <w:t xml:space="preserve">] + </w:t>
      </w:r>
      <w:r w:rsidR="00FA263B" w:rsidRPr="00FA263B">
        <w:rPr>
          <w:rFonts w:asciiTheme="majorHAnsi" w:hAnsiTheme="majorHAnsi" w:cstheme="majorHAnsi"/>
          <w:lang w:val="en-US"/>
        </w:rPr>
        <w:t>27</w:t>
      </w:r>
      <w:r w:rsidR="00FA263B">
        <w:rPr>
          <w:rFonts w:asciiTheme="majorHAnsi" w:hAnsiTheme="majorHAnsi" w:cstheme="majorHAnsi"/>
          <w:lang w:val="en-US"/>
        </w:rPr>
        <w:t xml:space="preserve"> </w:t>
      </w:r>
      <w:r w:rsidR="00F93BEE" w:rsidRPr="00C147D2">
        <w:rPr>
          <w:rFonts w:asciiTheme="majorHAnsi" w:hAnsiTheme="majorHAnsi" w:cstheme="majorHAnsi"/>
          <w:lang w:val="en-US"/>
        </w:rPr>
        <w:t xml:space="preserve">/ 2! </w:t>
      </w:r>
      <w:r w:rsidR="00791D4C" w:rsidRPr="00C147D2">
        <w:rPr>
          <w:rFonts w:ascii="Cambria Math" w:hAnsi="Cambria Math" w:cs="Cambria Math"/>
          <w:lang w:val="en-US"/>
        </w:rPr>
        <w:t>⋅</w:t>
      </w:r>
      <w:r w:rsidR="00791D4C" w:rsidRPr="00C147D2">
        <w:rPr>
          <w:rFonts w:asciiTheme="majorHAnsi" w:hAnsiTheme="majorHAnsi" w:cstheme="majorHAnsi"/>
          <w:lang w:val="en-US"/>
        </w:rPr>
        <w:t xml:space="preserve"> E[(S </w:t>
      </w:r>
      <w:r w:rsidR="00F32ACB" w:rsidRPr="00C147D2">
        <w:rPr>
          <w:rFonts w:asciiTheme="majorHAnsi" w:hAnsiTheme="majorHAnsi" w:cstheme="majorHAnsi"/>
          <w:lang w:val="en-US"/>
        </w:rPr>
        <w:t>−</w:t>
      </w:r>
      <w:r w:rsidR="00791D4C" w:rsidRPr="00C147D2">
        <w:rPr>
          <w:rFonts w:asciiTheme="majorHAnsi" w:hAnsiTheme="majorHAnsi" w:cstheme="majorHAnsi"/>
          <w:lang w:val="en-US"/>
        </w:rPr>
        <w:t xml:space="preserve"> </w:t>
      </w:r>
      <w:r w:rsidR="00C147D2" w:rsidRPr="00C147D2">
        <w:rPr>
          <w:rFonts w:asciiTheme="majorHAnsi" w:hAnsiTheme="majorHAnsi" w:cstheme="majorHAnsi"/>
          <w:lang w:val="en-US"/>
        </w:rPr>
        <w:t>4</w:t>
      </w:r>
      <w:r w:rsidR="00C147D2">
        <w:rPr>
          <w:rFonts w:asciiTheme="majorHAnsi" w:hAnsiTheme="majorHAnsi" w:cstheme="majorHAnsi"/>
          <w:lang w:val="en-US"/>
        </w:rPr>
        <w:t>.5</w:t>
      </w:r>
      <w:r w:rsidR="00791D4C" w:rsidRPr="00C147D2">
        <w:rPr>
          <w:rFonts w:asciiTheme="majorHAnsi" w:hAnsiTheme="majorHAnsi" w:cstheme="majorHAnsi"/>
          <w:lang w:val="en-US"/>
        </w:rPr>
        <w:t>)^2] + 6</w:t>
      </w:r>
      <w:r w:rsidR="00F93BEE" w:rsidRPr="00C147D2">
        <w:rPr>
          <w:rFonts w:asciiTheme="majorHAnsi" w:hAnsiTheme="majorHAnsi" w:cstheme="majorHAnsi"/>
          <w:lang w:val="en-US"/>
        </w:rPr>
        <w:t xml:space="preserve"> / 3! </w:t>
      </w:r>
      <w:r w:rsidR="00791D4C" w:rsidRPr="00C147D2">
        <w:rPr>
          <w:rFonts w:ascii="Cambria Math" w:hAnsi="Cambria Math" w:cs="Cambria Math"/>
          <w:lang w:val="en-US"/>
        </w:rPr>
        <w:t>⋅</w:t>
      </w:r>
      <w:r w:rsidR="00791D4C" w:rsidRPr="00C147D2">
        <w:rPr>
          <w:rFonts w:asciiTheme="majorHAnsi" w:hAnsiTheme="majorHAnsi" w:cstheme="majorHAnsi"/>
          <w:lang w:val="en-US"/>
        </w:rPr>
        <w:t xml:space="preserve"> E[(S </w:t>
      </w:r>
      <w:r w:rsidR="00F32ACB" w:rsidRPr="00C147D2">
        <w:rPr>
          <w:rFonts w:asciiTheme="majorHAnsi" w:hAnsiTheme="majorHAnsi" w:cstheme="majorHAnsi"/>
          <w:lang w:val="en-US"/>
        </w:rPr>
        <w:t>−</w:t>
      </w:r>
      <w:r w:rsidR="00791D4C" w:rsidRPr="00C147D2">
        <w:rPr>
          <w:rFonts w:asciiTheme="majorHAnsi" w:hAnsiTheme="majorHAnsi" w:cstheme="majorHAnsi"/>
          <w:lang w:val="en-US"/>
        </w:rPr>
        <w:t xml:space="preserve"> </w:t>
      </w:r>
      <w:r w:rsidR="00C147D2" w:rsidRPr="00C147D2">
        <w:rPr>
          <w:rFonts w:asciiTheme="majorHAnsi" w:hAnsiTheme="majorHAnsi" w:cstheme="majorHAnsi"/>
          <w:lang w:val="en-US"/>
        </w:rPr>
        <w:t>4</w:t>
      </w:r>
      <w:r w:rsidR="00C147D2">
        <w:rPr>
          <w:rFonts w:asciiTheme="majorHAnsi" w:hAnsiTheme="majorHAnsi" w:cstheme="majorHAnsi"/>
          <w:lang w:val="en-US"/>
        </w:rPr>
        <w:t>.5</w:t>
      </w:r>
      <w:r w:rsidR="00791D4C" w:rsidRPr="00C147D2">
        <w:rPr>
          <w:rFonts w:asciiTheme="majorHAnsi" w:hAnsiTheme="majorHAnsi" w:cstheme="majorHAnsi"/>
          <w:lang w:val="en-US"/>
        </w:rPr>
        <w:t>)^3]</w:t>
      </w:r>
    </w:p>
    <w:p w14:paraId="4642D236" w14:textId="35C4C681" w:rsidR="00791D4C" w:rsidRPr="00C147D2" w:rsidRDefault="00791D4C" w:rsidP="00791D4C">
      <w:pPr>
        <w:ind w:firstLine="720"/>
        <w:rPr>
          <w:rFonts w:asciiTheme="majorHAnsi" w:hAnsiTheme="majorHAnsi" w:cstheme="majorHAnsi"/>
          <w:lang w:val="en-US"/>
        </w:rPr>
      </w:pPr>
      <w:r w:rsidRPr="00C147D2">
        <w:rPr>
          <w:rFonts w:ascii="Cambria Math" w:hAnsi="Cambria Math" w:cs="Cambria Math"/>
          <w:lang w:val="en-US"/>
        </w:rPr>
        <w:t>∵</w:t>
      </w:r>
    </w:p>
    <w:p w14:paraId="59000F84" w14:textId="2C587254" w:rsidR="00791D4C" w:rsidRPr="00C147D2" w:rsidRDefault="00791D4C" w:rsidP="00791D4C">
      <w:pPr>
        <w:ind w:firstLine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>Var[</w:t>
      </w:r>
      <w:r w:rsidR="00D575B9" w:rsidRPr="00C147D2">
        <w:rPr>
          <w:rFonts w:asciiTheme="majorHAnsi" w:hAnsiTheme="majorHAnsi" w:cstheme="majorHAnsi"/>
          <w:lang w:val="en-US"/>
        </w:rPr>
        <w:t>S</w:t>
      </w:r>
      <w:r w:rsidRPr="00C147D2">
        <w:rPr>
          <w:rFonts w:asciiTheme="majorHAnsi" w:hAnsiTheme="majorHAnsi" w:cstheme="majorHAnsi"/>
          <w:lang w:val="en-US"/>
        </w:rPr>
        <w:t>] = E[(</w:t>
      </w:r>
      <w:r w:rsidR="00D575B9" w:rsidRPr="00C147D2">
        <w:rPr>
          <w:rFonts w:asciiTheme="majorHAnsi" w:hAnsiTheme="majorHAnsi" w:cstheme="majorHAnsi"/>
          <w:lang w:val="en-US"/>
        </w:rPr>
        <w:t>S</w:t>
      </w:r>
      <w:r w:rsidR="00F32ACB" w:rsidRPr="00C147D2">
        <w:rPr>
          <w:rFonts w:asciiTheme="majorHAnsi" w:hAnsiTheme="majorHAnsi" w:cstheme="majorHAnsi"/>
          <w:lang w:val="en-US"/>
        </w:rPr>
        <w:t>−</w:t>
      </w:r>
      <w:r w:rsidRPr="00C147D2">
        <w:rPr>
          <w:rFonts w:asciiTheme="majorHAnsi" w:hAnsiTheme="majorHAnsi" w:cstheme="majorHAnsi"/>
          <w:lang w:val="en-US"/>
        </w:rPr>
        <w:t>E[</w:t>
      </w:r>
      <w:r w:rsidR="00D575B9" w:rsidRPr="00C147D2">
        <w:rPr>
          <w:rFonts w:asciiTheme="majorHAnsi" w:hAnsiTheme="majorHAnsi" w:cstheme="majorHAnsi"/>
          <w:lang w:val="en-US"/>
        </w:rPr>
        <w:t>S</w:t>
      </w:r>
      <w:r w:rsidRPr="00C147D2">
        <w:rPr>
          <w:rFonts w:asciiTheme="majorHAnsi" w:hAnsiTheme="majorHAnsi" w:cstheme="majorHAnsi"/>
          <w:lang w:val="en-US"/>
        </w:rPr>
        <w:t xml:space="preserve">])^2] = </w:t>
      </w:r>
      <w:r w:rsidR="00C147D2" w:rsidRPr="00C147D2">
        <w:rPr>
          <w:rFonts w:asciiTheme="majorHAnsi" w:hAnsiTheme="majorHAnsi" w:cstheme="majorHAnsi"/>
          <w:lang w:val="en-US"/>
        </w:rPr>
        <w:t>12.91</w:t>
      </w:r>
      <w:r w:rsidR="00C147D2">
        <w:rPr>
          <w:rFonts w:asciiTheme="majorHAnsi" w:hAnsiTheme="majorHAnsi" w:cstheme="majorHAnsi"/>
          <w:lang w:val="en-US"/>
        </w:rPr>
        <w:t>7</w:t>
      </w:r>
    </w:p>
    <w:p w14:paraId="1C12F66E" w14:textId="69DF402F" w:rsidR="00BD4309" w:rsidRPr="00C147D2" w:rsidRDefault="00BD4309" w:rsidP="00791D4C">
      <w:pPr>
        <w:ind w:firstLine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E[S − </w:t>
      </w:r>
      <w:r w:rsidR="00FA263B" w:rsidRPr="00C147D2">
        <w:rPr>
          <w:rFonts w:asciiTheme="majorHAnsi" w:hAnsiTheme="majorHAnsi" w:cstheme="majorHAnsi"/>
          <w:lang w:val="en-US"/>
        </w:rPr>
        <w:t>4</w:t>
      </w:r>
      <w:r w:rsidR="00FA263B">
        <w:rPr>
          <w:rFonts w:asciiTheme="majorHAnsi" w:hAnsiTheme="majorHAnsi" w:cstheme="majorHAnsi"/>
          <w:lang w:val="en-US"/>
        </w:rPr>
        <w:t>.5</w:t>
      </w:r>
      <w:r w:rsidRPr="00C147D2">
        <w:rPr>
          <w:rFonts w:asciiTheme="majorHAnsi" w:hAnsiTheme="majorHAnsi" w:cstheme="majorHAnsi"/>
          <w:lang w:val="en-US"/>
        </w:rPr>
        <w:t>]</w:t>
      </w:r>
      <w:r w:rsidR="00D575B9" w:rsidRPr="00C147D2">
        <w:rPr>
          <w:rFonts w:asciiTheme="majorHAnsi" w:hAnsiTheme="majorHAnsi" w:cstheme="majorHAnsi"/>
          <w:lang w:val="en-US"/>
        </w:rPr>
        <w:t xml:space="preserve"> = E[S] </w:t>
      </w:r>
      <w:r w:rsidR="00EF6AEB">
        <w:rPr>
          <w:rFonts w:asciiTheme="majorHAnsi" w:hAnsiTheme="majorHAnsi" w:cstheme="majorHAnsi"/>
          <w:lang w:val="en-US"/>
        </w:rPr>
        <w:t>−</w:t>
      </w:r>
      <w:r w:rsidR="00D575B9" w:rsidRPr="00C147D2">
        <w:rPr>
          <w:rFonts w:asciiTheme="majorHAnsi" w:hAnsiTheme="majorHAnsi" w:cstheme="majorHAnsi"/>
          <w:lang w:val="en-US"/>
        </w:rPr>
        <w:t xml:space="preserve"> </w:t>
      </w:r>
      <w:r w:rsidR="00C147D2" w:rsidRPr="00C147D2">
        <w:rPr>
          <w:rFonts w:asciiTheme="majorHAnsi" w:hAnsiTheme="majorHAnsi" w:cstheme="majorHAnsi"/>
          <w:lang w:val="en-US"/>
        </w:rPr>
        <w:t>4</w:t>
      </w:r>
      <w:r w:rsidR="00C147D2">
        <w:rPr>
          <w:rFonts w:asciiTheme="majorHAnsi" w:hAnsiTheme="majorHAnsi" w:cstheme="majorHAnsi"/>
          <w:lang w:val="en-US"/>
        </w:rPr>
        <w:t>.5</w:t>
      </w:r>
      <w:r w:rsidRPr="00C147D2">
        <w:rPr>
          <w:rFonts w:asciiTheme="majorHAnsi" w:hAnsiTheme="majorHAnsi" w:cstheme="majorHAnsi"/>
          <w:lang w:val="en-US"/>
        </w:rPr>
        <w:t xml:space="preserve"> = 0</w:t>
      </w:r>
    </w:p>
    <w:p w14:paraId="0D0E9AFE" w14:textId="51966052" w:rsidR="00791D4C" w:rsidRPr="00C147D2" w:rsidRDefault="00791D4C" w:rsidP="00791D4C">
      <w:pPr>
        <w:ind w:firstLine="720"/>
        <w:rPr>
          <w:rFonts w:asciiTheme="majorHAnsi" w:hAnsiTheme="majorHAnsi" w:cstheme="majorHAnsi" w:hint="eastAsia"/>
          <w:lang w:val="en-US"/>
        </w:rPr>
      </w:pPr>
      <w:r w:rsidRPr="00C147D2">
        <w:rPr>
          <w:rFonts w:ascii="Cambria Math" w:hAnsi="Cambria Math" w:cs="Cambria Math"/>
          <w:lang w:val="en-US"/>
        </w:rPr>
        <w:t>∴</w:t>
      </w:r>
    </w:p>
    <w:p w14:paraId="10FA1C35" w14:textId="050DF559" w:rsidR="00791D4C" w:rsidRPr="00C147D2" w:rsidRDefault="00791D4C" w:rsidP="00791D4C">
      <w:pPr>
        <w:ind w:firstLine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= </w:t>
      </w:r>
      <w:r w:rsidR="00FA263B" w:rsidRPr="00FA263B">
        <w:rPr>
          <w:rFonts w:asciiTheme="majorHAnsi" w:hAnsiTheme="majorHAnsi" w:cstheme="majorHAnsi"/>
          <w:lang w:val="en-US"/>
        </w:rPr>
        <w:t>91.125</w:t>
      </w:r>
      <w:r w:rsidR="00FA263B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 xml:space="preserve">+ </w:t>
      </w:r>
      <w:r w:rsidR="00FA263B">
        <w:rPr>
          <w:rFonts w:asciiTheme="majorHAnsi" w:hAnsiTheme="majorHAnsi" w:cstheme="majorHAnsi"/>
          <w:lang w:val="en-US"/>
        </w:rPr>
        <w:t>60.75</w:t>
      </w:r>
      <w:r w:rsidR="00FA263B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0 + </w:t>
      </w:r>
      <w:r w:rsidR="00FA263B">
        <w:rPr>
          <w:rFonts w:asciiTheme="majorHAnsi" w:hAnsiTheme="majorHAnsi" w:cstheme="majorHAnsi"/>
          <w:lang w:val="en-US"/>
        </w:rPr>
        <w:t>13.5</w:t>
      </w:r>
      <w:r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</w:t>
      </w:r>
      <w:r w:rsidR="00C147D2" w:rsidRPr="00C147D2">
        <w:rPr>
          <w:rFonts w:asciiTheme="majorHAnsi" w:hAnsiTheme="majorHAnsi" w:cstheme="majorHAnsi"/>
          <w:lang w:val="en-US"/>
        </w:rPr>
        <w:t>12.91</w:t>
      </w:r>
      <w:r w:rsidR="00C147D2">
        <w:rPr>
          <w:rFonts w:asciiTheme="majorHAnsi" w:hAnsiTheme="majorHAnsi" w:cstheme="majorHAnsi"/>
          <w:lang w:val="en-US"/>
        </w:rPr>
        <w:t>7</w:t>
      </w:r>
      <w:r w:rsidRPr="00C147D2">
        <w:rPr>
          <w:rFonts w:asciiTheme="majorHAnsi" w:hAnsiTheme="majorHAnsi" w:cstheme="majorHAnsi"/>
          <w:lang w:val="en-US"/>
        </w:rPr>
        <w:t xml:space="preserve">+ E[(S </w:t>
      </w:r>
      <w:r w:rsidR="00F32ACB" w:rsidRPr="00C147D2">
        <w:rPr>
          <w:rFonts w:asciiTheme="majorHAnsi" w:hAnsiTheme="majorHAnsi" w:cstheme="majorHAnsi"/>
          <w:lang w:val="en-US"/>
        </w:rPr>
        <w:t>−</w:t>
      </w:r>
      <w:r w:rsidRPr="00C147D2">
        <w:rPr>
          <w:rFonts w:asciiTheme="majorHAnsi" w:hAnsiTheme="majorHAnsi" w:cstheme="majorHAnsi"/>
          <w:lang w:val="en-US"/>
        </w:rPr>
        <w:t xml:space="preserve"> </w:t>
      </w:r>
      <w:r w:rsidR="00C147D2" w:rsidRPr="00C147D2">
        <w:rPr>
          <w:rFonts w:asciiTheme="majorHAnsi" w:hAnsiTheme="majorHAnsi" w:cstheme="majorHAnsi"/>
          <w:lang w:val="en-US"/>
        </w:rPr>
        <w:t>4</w:t>
      </w:r>
      <w:r w:rsidR="00C147D2">
        <w:rPr>
          <w:rFonts w:asciiTheme="majorHAnsi" w:hAnsiTheme="majorHAnsi" w:cstheme="majorHAnsi"/>
          <w:lang w:val="en-US"/>
        </w:rPr>
        <w:t>.5</w:t>
      </w:r>
      <w:r w:rsidRPr="00C147D2">
        <w:rPr>
          <w:rFonts w:asciiTheme="majorHAnsi" w:hAnsiTheme="majorHAnsi" w:cstheme="majorHAnsi"/>
          <w:lang w:val="en-US"/>
        </w:rPr>
        <w:t>)^3]</w:t>
      </w:r>
    </w:p>
    <w:p w14:paraId="1946ADD6" w14:textId="414B3835" w:rsidR="00BD4309" w:rsidRPr="00C147D2" w:rsidRDefault="00BD4309" w:rsidP="00BD4309">
      <w:pPr>
        <w:ind w:firstLine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lastRenderedPageBreak/>
        <w:t xml:space="preserve">= </w:t>
      </w:r>
      <w:r w:rsidR="00FA263B" w:rsidRPr="00FA263B">
        <w:rPr>
          <w:rFonts w:asciiTheme="majorHAnsi" w:hAnsiTheme="majorHAnsi" w:cstheme="majorHAnsi"/>
          <w:lang w:val="en-US"/>
        </w:rPr>
        <w:t>91.125</w:t>
      </w:r>
      <w:r w:rsidR="00FA263B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 xml:space="preserve">+ </w:t>
      </w:r>
      <w:r w:rsidR="00FA263B">
        <w:rPr>
          <w:rFonts w:asciiTheme="majorHAnsi" w:hAnsiTheme="majorHAnsi" w:cstheme="majorHAnsi"/>
          <w:lang w:val="en-US"/>
        </w:rPr>
        <w:t>60.75</w:t>
      </w:r>
      <w:r w:rsidR="00FA263B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0 + </w:t>
      </w:r>
      <w:r w:rsidR="00FA263B">
        <w:rPr>
          <w:rFonts w:asciiTheme="majorHAnsi" w:hAnsiTheme="majorHAnsi" w:cstheme="majorHAnsi"/>
          <w:lang w:val="en-US"/>
        </w:rPr>
        <w:t>13.5</w:t>
      </w:r>
      <w:r w:rsidR="00FA263B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</w:t>
      </w:r>
      <w:r w:rsidR="00C147D2" w:rsidRPr="00C147D2">
        <w:rPr>
          <w:rFonts w:asciiTheme="majorHAnsi" w:hAnsiTheme="majorHAnsi" w:cstheme="majorHAnsi"/>
          <w:lang w:val="en-US"/>
        </w:rPr>
        <w:t>12.91</w:t>
      </w:r>
      <w:r w:rsidR="00C147D2">
        <w:rPr>
          <w:rFonts w:asciiTheme="majorHAnsi" w:hAnsiTheme="majorHAnsi" w:cstheme="majorHAnsi"/>
          <w:lang w:val="en-US"/>
        </w:rPr>
        <w:t>7</w:t>
      </w:r>
      <w:r w:rsidRPr="00C147D2">
        <w:rPr>
          <w:rFonts w:asciiTheme="majorHAnsi" w:hAnsiTheme="majorHAnsi" w:cstheme="majorHAnsi"/>
          <w:lang w:val="en-US"/>
        </w:rPr>
        <w:t xml:space="preserve">+ E[(S − </w:t>
      </w:r>
      <w:r w:rsidR="00C147D2" w:rsidRPr="00C147D2">
        <w:rPr>
          <w:rFonts w:asciiTheme="majorHAnsi" w:hAnsiTheme="majorHAnsi" w:cstheme="majorHAnsi"/>
          <w:lang w:val="en-US"/>
        </w:rPr>
        <w:t>4</w:t>
      </w:r>
      <w:r w:rsidR="00C147D2">
        <w:rPr>
          <w:rFonts w:asciiTheme="majorHAnsi" w:hAnsiTheme="majorHAnsi" w:cstheme="majorHAnsi"/>
          <w:lang w:val="en-US"/>
        </w:rPr>
        <w:t>.5</w:t>
      </w:r>
      <w:r w:rsidRPr="00C147D2">
        <w:rPr>
          <w:rFonts w:asciiTheme="majorHAnsi" w:hAnsiTheme="majorHAnsi" w:cstheme="majorHAnsi"/>
          <w:lang w:val="en-US"/>
        </w:rPr>
        <w:t xml:space="preserve">)^2] </w:t>
      </w:r>
      <w:r w:rsidRPr="00C147D2">
        <w:rPr>
          <w:rFonts w:ascii="Cambria Math" w:hAnsi="Cambria Math" w:cs="Cambria Math"/>
          <w:lang w:val="en-US"/>
        </w:rPr>
        <w:t>⋅</w:t>
      </w:r>
      <w:r w:rsidRPr="00C147D2">
        <w:rPr>
          <w:rFonts w:asciiTheme="majorHAnsi" w:hAnsiTheme="majorHAnsi" w:cstheme="majorHAnsi"/>
          <w:lang w:val="en-US"/>
        </w:rPr>
        <w:t xml:space="preserve"> 0</w:t>
      </w:r>
    </w:p>
    <w:p w14:paraId="00B02410" w14:textId="461F36AB" w:rsidR="00F55FD7" w:rsidRPr="00C147D2" w:rsidRDefault="00BD4309" w:rsidP="00BD4309">
      <w:pPr>
        <w:ind w:firstLine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>=</w:t>
      </w:r>
      <w:r w:rsidR="00791D4C" w:rsidRPr="00C147D2">
        <w:rPr>
          <w:rFonts w:asciiTheme="majorHAnsi" w:hAnsiTheme="majorHAnsi" w:cstheme="majorHAnsi"/>
          <w:lang w:val="en-US"/>
        </w:rPr>
        <w:t xml:space="preserve"> </w:t>
      </w:r>
      <w:r w:rsidR="00FA263B" w:rsidRPr="00FA263B">
        <w:rPr>
          <w:rFonts w:asciiTheme="majorHAnsi" w:hAnsiTheme="majorHAnsi" w:cstheme="majorHAnsi"/>
          <w:lang w:val="en-US"/>
        </w:rPr>
        <w:t>265.5045</w:t>
      </w:r>
    </w:p>
    <w:p w14:paraId="7D513184" w14:textId="77777777" w:rsidR="00BD4309" w:rsidRPr="00C147D2" w:rsidRDefault="00BD4309" w:rsidP="00BD4309">
      <w:pPr>
        <w:rPr>
          <w:rFonts w:asciiTheme="majorHAnsi" w:hAnsiTheme="majorHAnsi" w:cstheme="majorHAnsi"/>
          <w:lang w:val="en-US"/>
        </w:rPr>
      </w:pPr>
    </w:p>
    <w:p w14:paraId="48D0AC22" w14:textId="201874E2" w:rsidR="00F93BEE" w:rsidRPr="00C147D2" w:rsidRDefault="00BC1FBD" w:rsidP="00F93BEE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Expected value of (2X1 </w:t>
      </w:r>
      <w:r w:rsidR="00F32ACB" w:rsidRPr="00C147D2">
        <w:rPr>
          <w:rFonts w:asciiTheme="majorHAnsi" w:hAnsiTheme="majorHAnsi" w:cstheme="majorHAnsi"/>
          <w:lang w:val="en-US"/>
        </w:rPr>
        <w:t>−</w:t>
      </w:r>
      <w:r w:rsidRPr="00C147D2">
        <w:rPr>
          <w:rFonts w:asciiTheme="majorHAnsi" w:hAnsiTheme="majorHAnsi" w:cstheme="majorHAnsi"/>
          <w:lang w:val="en-US"/>
        </w:rPr>
        <w:t xml:space="preserve"> Y1 + 2Y2)^2:</w:t>
      </w:r>
    </w:p>
    <w:p w14:paraId="1DF963C2" w14:textId="321CF86C" w:rsidR="00F55FD7" w:rsidRPr="00C147D2" w:rsidRDefault="00FC75EB" w:rsidP="00FC75EB">
      <w:pPr>
        <w:ind w:left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(2X1 </w:t>
      </w:r>
      <w:r w:rsidR="00F32ACB" w:rsidRPr="00C147D2">
        <w:rPr>
          <w:rFonts w:asciiTheme="majorHAnsi" w:hAnsiTheme="majorHAnsi" w:cstheme="majorHAnsi"/>
          <w:lang w:val="en-US"/>
        </w:rPr>
        <w:t>−</w:t>
      </w:r>
      <w:r w:rsidRPr="00C147D2">
        <w:rPr>
          <w:rFonts w:asciiTheme="majorHAnsi" w:hAnsiTheme="majorHAnsi" w:cstheme="majorHAnsi"/>
          <w:lang w:val="en-US"/>
        </w:rPr>
        <w:t xml:space="preserve"> Y1 + 2Y2)^2</w:t>
      </w:r>
    </w:p>
    <w:p w14:paraId="5FEAED24" w14:textId="1D8CA81C" w:rsidR="00FC75EB" w:rsidRPr="00C147D2" w:rsidRDefault="00FC75EB" w:rsidP="00FC75EB">
      <w:pPr>
        <w:ind w:left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>= 4X1^2 – 4X1Y1 + 8 X1Y2 + Y1^2 – 4Y1Y2 + 4Y2^2</w:t>
      </w:r>
    </w:p>
    <w:p w14:paraId="2311C511" w14:textId="731F1D23" w:rsidR="00FC75EB" w:rsidRPr="00C147D2" w:rsidRDefault="00FC75EB" w:rsidP="00FC75EB">
      <w:pPr>
        <w:ind w:left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E[(2X1 </w:t>
      </w:r>
      <w:r w:rsidR="00F32ACB" w:rsidRPr="00C147D2">
        <w:rPr>
          <w:rFonts w:asciiTheme="majorHAnsi" w:hAnsiTheme="majorHAnsi" w:cstheme="majorHAnsi"/>
          <w:lang w:val="en-US"/>
        </w:rPr>
        <w:t>−</w:t>
      </w:r>
      <w:r w:rsidRPr="00C147D2">
        <w:rPr>
          <w:rFonts w:asciiTheme="majorHAnsi" w:hAnsiTheme="majorHAnsi" w:cstheme="majorHAnsi"/>
          <w:lang w:val="en-US"/>
        </w:rPr>
        <w:t xml:space="preserve"> Y1 + 2Y2)^2] = 4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="00480500" w:rsidRPr="00C147D2">
        <w:rPr>
          <w:rFonts w:ascii="Cambria Math" w:hAnsi="Cambria Math" w:cs="Cambria Math"/>
          <w:lang w:val="en-US"/>
        </w:rPr>
        <w:t>⋅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>E[X1^2] − 4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="00480500" w:rsidRPr="00C147D2">
        <w:rPr>
          <w:rFonts w:ascii="Cambria Math" w:hAnsi="Cambria Math" w:cs="Cambria Math"/>
          <w:lang w:val="en-US"/>
        </w:rPr>
        <w:t>⋅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>E[X1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="00480500" w:rsidRPr="00C147D2">
        <w:rPr>
          <w:rFonts w:ascii="Cambria Math" w:hAnsi="Cambria Math" w:cs="Cambria Math"/>
          <w:lang w:val="en-US"/>
        </w:rPr>
        <w:t>⋅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>Y1] + 8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="00480500" w:rsidRPr="00C147D2">
        <w:rPr>
          <w:rFonts w:ascii="Cambria Math" w:hAnsi="Cambria Math" w:cs="Cambria Math"/>
          <w:lang w:val="en-US"/>
        </w:rPr>
        <w:t>⋅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>E[X1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="00480500" w:rsidRPr="00C147D2">
        <w:rPr>
          <w:rFonts w:ascii="Cambria Math" w:hAnsi="Cambria Math" w:cs="Cambria Math"/>
          <w:lang w:val="en-US"/>
        </w:rPr>
        <w:t>⋅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 xml:space="preserve">Y2] </w:t>
      </w:r>
      <w:r w:rsidR="00A318F9">
        <w:rPr>
          <w:rFonts w:asciiTheme="majorHAnsi" w:hAnsiTheme="majorHAnsi" w:cstheme="majorHAnsi"/>
          <w:lang w:val="en-US"/>
        </w:rPr>
        <w:t>+</w:t>
      </w:r>
      <w:r w:rsidRPr="00C147D2">
        <w:rPr>
          <w:rFonts w:asciiTheme="majorHAnsi" w:hAnsiTheme="majorHAnsi" w:cstheme="majorHAnsi"/>
          <w:lang w:val="en-US"/>
        </w:rPr>
        <w:t xml:space="preserve"> E[Y1^2] −</w:t>
      </w:r>
      <w:r w:rsidR="00A318F9">
        <w:rPr>
          <w:rFonts w:asciiTheme="majorHAnsi" w:hAnsiTheme="majorHAnsi" w:cstheme="majorHAnsi"/>
          <w:lang w:val="en-US"/>
        </w:rPr>
        <w:t xml:space="preserve"> </w:t>
      </w:r>
      <w:r w:rsidR="00F32ACB" w:rsidRPr="00C147D2">
        <w:rPr>
          <w:rFonts w:asciiTheme="majorHAnsi" w:hAnsiTheme="majorHAnsi" w:cstheme="majorHAnsi"/>
          <w:lang w:val="en-US"/>
        </w:rPr>
        <w:t>4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="00480500" w:rsidRPr="00C147D2">
        <w:rPr>
          <w:rFonts w:ascii="Cambria Math" w:hAnsi="Cambria Math" w:cs="Cambria Math"/>
          <w:lang w:val="en-US"/>
        </w:rPr>
        <w:t>⋅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>E[</w:t>
      </w:r>
      <w:r w:rsidR="00F32ACB" w:rsidRPr="00C147D2">
        <w:rPr>
          <w:rFonts w:asciiTheme="majorHAnsi" w:hAnsiTheme="majorHAnsi" w:cstheme="majorHAnsi"/>
          <w:lang w:val="en-US"/>
        </w:rPr>
        <w:t>Y1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="00480500" w:rsidRPr="00C147D2">
        <w:rPr>
          <w:rFonts w:ascii="Cambria Math" w:hAnsi="Cambria Math" w:cs="Cambria Math"/>
          <w:lang w:val="en-US"/>
        </w:rPr>
        <w:t>⋅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>Y2]</w:t>
      </w:r>
      <w:r w:rsidR="00F32ACB" w:rsidRPr="00C147D2">
        <w:rPr>
          <w:rFonts w:asciiTheme="majorHAnsi" w:hAnsiTheme="majorHAnsi" w:cstheme="majorHAnsi"/>
          <w:lang w:val="en-US"/>
        </w:rPr>
        <w:t xml:space="preserve"> + 4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="00480500" w:rsidRPr="00C147D2">
        <w:rPr>
          <w:rFonts w:ascii="Cambria Math" w:hAnsi="Cambria Math" w:cs="Cambria Math"/>
          <w:lang w:val="en-US"/>
        </w:rPr>
        <w:t>⋅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="00F32ACB" w:rsidRPr="00C147D2">
        <w:rPr>
          <w:rFonts w:asciiTheme="majorHAnsi" w:hAnsiTheme="majorHAnsi" w:cstheme="majorHAnsi"/>
          <w:lang w:val="en-US"/>
        </w:rPr>
        <w:t>E[Y2^2]</w:t>
      </w:r>
    </w:p>
    <w:p w14:paraId="3129C2A1" w14:textId="697E8966" w:rsidR="00F55FD7" w:rsidRPr="00C147D2" w:rsidRDefault="00FC75EB" w:rsidP="00FC75EB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>E [X</w:t>
      </w:r>
      <w:r w:rsidR="00F32ACB" w:rsidRPr="00C147D2">
        <w:rPr>
          <w:rFonts w:asciiTheme="majorHAnsi" w:hAnsiTheme="majorHAnsi" w:cstheme="majorHAnsi"/>
          <w:lang w:val="en-US"/>
        </w:rPr>
        <w:t>1^2</w:t>
      </w:r>
      <w:r w:rsidRPr="00C147D2">
        <w:rPr>
          <w:rFonts w:asciiTheme="majorHAnsi" w:hAnsiTheme="majorHAnsi" w:cstheme="majorHAnsi"/>
          <w:lang w:val="en-US"/>
        </w:rPr>
        <w:t>]</w:t>
      </w:r>
      <w:r w:rsidR="00F32ACB" w:rsidRPr="00C147D2">
        <w:rPr>
          <w:rFonts w:asciiTheme="majorHAnsi" w:hAnsiTheme="majorHAnsi" w:cstheme="majorHAnsi"/>
          <w:lang w:val="en-US"/>
        </w:rPr>
        <w:t xml:space="preserve"> = 91/6</w:t>
      </w:r>
    </w:p>
    <w:p w14:paraId="561CADAC" w14:textId="5CB2EAF0" w:rsidR="00F32ACB" w:rsidRPr="00C147D2" w:rsidRDefault="00F32ACB" w:rsidP="00F32ACB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>E [Y1^2] = E [Y2^2] = E[Y1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="00480500" w:rsidRPr="00C147D2">
        <w:rPr>
          <w:rFonts w:ascii="Cambria Math" w:hAnsi="Cambria Math" w:cs="Cambria Math"/>
          <w:lang w:val="en-US"/>
        </w:rPr>
        <w:t>⋅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>Y2] = 7.5</w:t>
      </w:r>
    </w:p>
    <w:p w14:paraId="438A336A" w14:textId="43B588E7" w:rsidR="00F32ACB" w:rsidRPr="00C147D2" w:rsidRDefault="00F32ACB" w:rsidP="00FC75EB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>E[X1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="00480500" w:rsidRPr="00C147D2">
        <w:rPr>
          <w:rFonts w:ascii="Cambria Math" w:hAnsi="Cambria Math" w:cs="Cambria Math"/>
          <w:lang w:val="en-US"/>
        </w:rPr>
        <w:t>⋅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>Y1] = E[X1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="00480500" w:rsidRPr="00C147D2">
        <w:rPr>
          <w:rFonts w:ascii="Cambria Math" w:hAnsi="Cambria Math" w:cs="Cambria Math"/>
          <w:lang w:val="en-US"/>
        </w:rPr>
        <w:t>⋅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>Y2] = E[X1]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="00480500" w:rsidRPr="00C147D2">
        <w:rPr>
          <w:rFonts w:ascii="Cambria Math" w:hAnsi="Cambria Math" w:cs="Cambria Math"/>
          <w:lang w:val="en-US"/>
        </w:rPr>
        <w:t>⋅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>E[Y1]=3.5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="00480500" w:rsidRPr="00C147D2">
        <w:rPr>
          <w:rFonts w:ascii="Cambria Math" w:hAnsi="Cambria Math" w:cs="Cambria Math"/>
          <w:lang w:val="en-US"/>
        </w:rPr>
        <w:t>⋅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>2.5=8.75</w:t>
      </w:r>
    </w:p>
    <w:p w14:paraId="4F0DA72A" w14:textId="701D8101" w:rsidR="00F32ACB" w:rsidRPr="00C147D2" w:rsidRDefault="00F32ACB" w:rsidP="00F32ACB">
      <w:pPr>
        <w:ind w:left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>= 4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="00480500" w:rsidRPr="00C147D2">
        <w:rPr>
          <w:rFonts w:ascii="Cambria Math" w:hAnsi="Cambria Math" w:cs="Cambria Math"/>
          <w:lang w:val="en-US"/>
        </w:rPr>
        <w:t>⋅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>91/6 – 4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="00480500" w:rsidRPr="00C147D2">
        <w:rPr>
          <w:rFonts w:ascii="Cambria Math" w:hAnsi="Cambria Math" w:cs="Cambria Math"/>
          <w:lang w:val="en-US"/>
        </w:rPr>
        <w:t>⋅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>8.75 + 8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="00480500" w:rsidRPr="00C147D2">
        <w:rPr>
          <w:rFonts w:ascii="Cambria Math" w:hAnsi="Cambria Math" w:cs="Cambria Math"/>
          <w:lang w:val="en-US"/>
        </w:rPr>
        <w:t>⋅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 xml:space="preserve">8.75 </w:t>
      </w:r>
      <w:r w:rsidR="00A318F9">
        <w:rPr>
          <w:rFonts w:asciiTheme="majorHAnsi" w:hAnsiTheme="majorHAnsi" w:cstheme="majorHAnsi"/>
          <w:lang w:val="en-US"/>
        </w:rPr>
        <w:t>+</w:t>
      </w:r>
      <w:r w:rsidRPr="00C147D2">
        <w:rPr>
          <w:rFonts w:asciiTheme="majorHAnsi" w:hAnsiTheme="majorHAnsi" w:cstheme="majorHAnsi"/>
          <w:lang w:val="en-US"/>
        </w:rPr>
        <w:t xml:space="preserve"> 7.5 – 4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="00480500" w:rsidRPr="00C147D2">
        <w:rPr>
          <w:rFonts w:ascii="Cambria Math" w:hAnsi="Cambria Math" w:cs="Cambria Math"/>
          <w:lang w:val="en-US"/>
        </w:rPr>
        <w:t>⋅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>7.5+4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="00480500" w:rsidRPr="00C147D2">
        <w:rPr>
          <w:rFonts w:ascii="Cambria Math" w:hAnsi="Cambria Math" w:cs="Cambria Math"/>
          <w:lang w:val="en-US"/>
        </w:rPr>
        <w:t>⋅</w:t>
      </w:r>
      <w:r w:rsidR="00480500" w:rsidRPr="00C147D2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>7.5</w:t>
      </w:r>
    </w:p>
    <w:p w14:paraId="3E4116DF" w14:textId="4E537793" w:rsidR="00F32ACB" w:rsidRPr="00C147D2" w:rsidRDefault="00F32ACB" w:rsidP="00F32ACB">
      <w:pPr>
        <w:ind w:left="720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≈ </w:t>
      </w:r>
      <w:r w:rsidR="00A318F9" w:rsidRPr="00A318F9">
        <w:rPr>
          <w:rFonts w:asciiTheme="majorHAnsi" w:hAnsiTheme="majorHAnsi" w:cstheme="majorHAnsi"/>
          <w:lang w:val="en-US"/>
        </w:rPr>
        <w:t>103.16</w:t>
      </w:r>
      <w:r w:rsidR="00A318F9">
        <w:rPr>
          <w:rFonts w:asciiTheme="majorHAnsi" w:hAnsiTheme="majorHAnsi" w:cstheme="majorHAnsi"/>
          <w:lang w:val="en-US"/>
        </w:rPr>
        <w:t>7</w:t>
      </w:r>
    </w:p>
    <w:p w14:paraId="6F3028E5" w14:textId="5FA1E6DB" w:rsidR="00FC6776" w:rsidRPr="00C147D2" w:rsidRDefault="00FC6776" w:rsidP="005121A4">
      <w:pPr>
        <w:pStyle w:val="Heading2"/>
      </w:pPr>
      <w:r w:rsidRPr="00C147D2">
        <w:t>Question 4 (7 marks)</w:t>
      </w:r>
    </w:p>
    <w:p w14:paraId="30F5B2EB" w14:textId="4CB62F22" w:rsidR="00B13F3F" w:rsidRPr="00C147D2" w:rsidRDefault="00B020AF" w:rsidP="00B13F3F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Plotting the Probability Density Function (PDF):</w:t>
      </w:r>
    </w:p>
    <w:p w14:paraId="4C6E77B5" w14:textId="12E8559E" w:rsidR="00B13F3F" w:rsidRPr="00C147D2" w:rsidRDefault="00B13F3F" w:rsidP="00B13F3F">
      <w:pPr>
        <w:ind w:left="360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drawing>
          <wp:inline distT="0" distB="0" distL="0" distR="0" wp14:anchorId="5B111ACA" wp14:editId="6CE4119A">
            <wp:extent cx="5731510" cy="44450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4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949AA" w14:textId="77777777" w:rsidR="00B13F3F" w:rsidRPr="00C147D2" w:rsidRDefault="00B13F3F" w:rsidP="00B13F3F">
      <w:pPr>
        <w:ind w:left="360"/>
        <w:rPr>
          <w:rFonts w:asciiTheme="majorHAnsi" w:hAnsiTheme="majorHAnsi" w:cstheme="majorHAnsi"/>
        </w:rPr>
      </w:pPr>
    </w:p>
    <w:p w14:paraId="5CC4CE97" w14:textId="6A4F7441" w:rsidR="00B13F3F" w:rsidRPr="00C147D2" w:rsidRDefault="00B020AF" w:rsidP="00B13F3F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lastRenderedPageBreak/>
        <w:t>Expected Value of X (E[X]):</w:t>
      </w:r>
    </w:p>
    <w:p w14:paraId="61FA6991" w14:textId="77777777" w:rsidR="005A3ABE" w:rsidRPr="00C147D2" w:rsidRDefault="00102904" w:rsidP="00102904">
      <w:pPr>
        <w:pStyle w:val="ListParagraph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 xml:space="preserve">E[X] </w:t>
      </w:r>
    </w:p>
    <w:p w14:paraId="052BD30F" w14:textId="5C83682B" w:rsidR="00102904" w:rsidRPr="00C147D2" w:rsidRDefault="00102904" w:rsidP="00102904">
      <w:pPr>
        <w:pStyle w:val="ListParagraph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 xml:space="preserve">= </w:t>
      </w:r>
      <w:r w:rsidRPr="00C147D2">
        <w:rPr>
          <w:rFonts w:asciiTheme="majorHAnsi" w:hAnsiTheme="majorHAnsi" w:cstheme="majorHAnsi"/>
        </w:rPr>
        <w:t>∫</w:t>
      </w:r>
      <w:r w:rsidR="005A3ABE" w:rsidRPr="00C147D2">
        <w:rPr>
          <w:rFonts w:asciiTheme="majorHAnsi" w:hAnsiTheme="majorHAnsi" w:cstheme="majorHAnsi"/>
        </w:rPr>
        <w:t xml:space="preserve">[0,s] </w:t>
      </w:r>
      <w:r w:rsidRPr="00C147D2">
        <w:rPr>
          <w:rFonts w:asciiTheme="majorHAnsi" w:hAnsiTheme="majorHAnsi" w:cstheme="majorHAnsi"/>
        </w:rPr>
        <w:t>x</w:t>
      </w:r>
      <w:r w:rsidRPr="00C147D2">
        <w:rPr>
          <w:rFonts w:asciiTheme="majorHAnsi" w:hAnsiTheme="majorHAnsi" w:cstheme="majorHAnsi"/>
        </w:rPr>
        <w:t xml:space="preserve"> </w:t>
      </w:r>
      <w:r w:rsidRPr="00C147D2">
        <w:rPr>
          <w:rFonts w:ascii="Cambria Math" w:hAnsi="Cambria Math" w:cs="Cambria Math"/>
        </w:rPr>
        <w:t>⋅</w:t>
      </w:r>
      <w:r w:rsidRPr="00C147D2">
        <w:rPr>
          <w:rFonts w:asciiTheme="majorHAnsi" w:hAnsiTheme="majorHAnsi" w:cstheme="majorHAnsi"/>
        </w:rPr>
        <w:t xml:space="preserve"> </w:t>
      </w:r>
      <w:r w:rsidRPr="00C147D2">
        <w:rPr>
          <w:rFonts w:asciiTheme="majorHAnsi" w:hAnsiTheme="majorHAnsi" w:cstheme="majorHAnsi"/>
        </w:rPr>
        <w:t>2(s</w:t>
      </w:r>
      <w:r w:rsidR="00EF6AEB">
        <w:rPr>
          <w:rFonts w:asciiTheme="majorHAnsi" w:hAnsiTheme="majorHAnsi" w:cstheme="majorHAnsi"/>
        </w:rPr>
        <w:t xml:space="preserve"> </w:t>
      </w:r>
      <w:r w:rsidRPr="00C147D2">
        <w:rPr>
          <w:rFonts w:asciiTheme="majorHAnsi" w:hAnsiTheme="majorHAnsi" w:cstheme="majorHAnsi"/>
        </w:rPr>
        <w:t>−</w:t>
      </w:r>
      <w:r w:rsidR="00EF6AEB">
        <w:rPr>
          <w:rFonts w:asciiTheme="majorHAnsi" w:hAnsiTheme="majorHAnsi" w:cstheme="majorHAnsi"/>
        </w:rPr>
        <w:t xml:space="preserve"> </w:t>
      </w:r>
      <w:r w:rsidRPr="00C147D2">
        <w:rPr>
          <w:rFonts w:asciiTheme="majorHAnsi" w:hAnsiTheme="majorHAnsi" w:cstheme="majorHAnsi"/>
        </w:rPr>
        <w:t>x</w:t>
      </w:r>
      <w:r w:rsidRPr="00C147D2">
        <w:rPr>
          <w:rFonts w:asciiTheme="majorHAnsi" w:hAnsiTheme="majorHAnsi" w:cstheme="majorHAnsi"/>
        </w:rPr>
        <w:t>)</w:t>
      </w:r>
      <w:r w:rsidR="00EF6AEB">
        <w:rPr>
          <w:rFonts w:asciiTheme="majorHAnsi" w:hAnsiTheme="majorHAnsi" w:cstheme="majorHAnsi"/>
        </w:rPr>
        <w:t xml:space="preserve"> </w:t>
      </w:r>
      <w:r w:rsidRPr="00C147D2">
        <w:rPr>
          <w:rFonts w:asciiTheme="majorHAnsi" w:hAnsiTheme="majorHAnsi" w:cstheme="majorHAnsi"/>
        </w:rPr>
        <w:t>/</w:t>
      </w:r>
      <w:r w:rsidR="00EF6AEB">
        <w:rPr>
          <w:rFonts w:asciiTheme="majorHAnsi" w:hAnsiTheme="majorHAnsi" w:cstheme="majorHAnsi"/>
        </w:rPr>
        <w:t xml:space="preserve"> </w:t>
      </w:r>
      <w:r w:rsidRPr="00C147D2">
        <w:rPr>
          <w:rFonts w:asciiTheme="majorHAnsi" w:hAnsiTheme="majorHAnsi" w:cstheme="majorHAnsi"/>
        </w:rPr>
        <w:t>s^2 dx</w:t>
      </w:r>
    </w:p>
    <w:p w14:paraId="7E2BCB23" w14:textId="7EE81FE3" w:rsidR="00102904" w:rsidRPr="00C147D2" w:rsidRDefault="00102904" w:rsidP="00102904">
      <w:pPr>
        <w:pStyle w:val="ListParagraph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= s/3</w:t>
      </w:r>
    </w:p>
    <w:p w14:paraId="2A1C3589" w14:textId="77777777" w:rsidR="005A3ABE" w:rsidRPr="001C2206" w:rsidRDefault="005A3ABE" w:rsidP="001C2206">
      <w:pPr>
        <w:rPr>
          <w:rFonts w:asciiTheme="majorHAnsi" w:hAnsiTheme="majorHAnsi" w:cstheme="majorHAnsi"/>
        </w:rPr>
      </w:pPr>
    </w:p>
    <w:p w14:paraId="41277DA1" w14:textId="3ED8A34D" w:rsidR="005A3ABE" w:rsidRPr="00C147D2" w:rsidRDefault="005A3ABE" w:rsidP="005A3ABE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Expected Value of √</w:t>
      </w:r>
      <w:r w:rsidRPr="00C147D2">
        <w:rPr>
          <w:rFonts w:asciiTheme="majorHAnsi" w:hAnsiTheme="majorHAnsi" w:cstheme="majorHAnsi"/>
        </w:rPr>
        <w:t>x</w:t>
      </w:r>
      <w:r w:rsidRPr="00C147D2">
        <w:rPr>
          <w:rFonts w:asciiTheme="majorHAnsi" w:hAnsiTheme="majorHAnsi" w:cstheme="majorHAnsi"/>
        </w:rPr>
        <w:t>:</w:t>
      </w:r>
    </w:p>
    <w:p w14:paraId="3EA41949" w14:textId="77777777" w:rsidR="005A3ABE" w:rsidRPr="00C147D2" w:rsidRDefault="005A3ABE" w:rsidP="005A3ABE">
      <w:pPr>
        <w:pStyle w:val="ListParagraph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E[</w:t>
      </w:r>
      <w:r w:rsidRPr="00C147D2">
        <w:rPr>
          <w:rFonts w:asciiTheme="majorHAnsi" w:hAnsiTheme="majorHAnsi" w:cstheme="majorHAnsi"/>
        </w:rPr>
        <w:t>√</w:t>
      </w:r>
      <w:r w:rsidRPr="00C147D2">
        <w:rPr>
          <w:rFonts w:asciiTheme="majorHAnsi" w:hAnsiTheme="majorHAnsi" w:cstheme="majorHAnsi"/>
        </w:rPr>
        <w:t xml:space="preserve">x] </w:t>
      </w:r>
    </w:p>
    <w:p w14:paraId="08A6AD69" w14:textId="56FE3038" w:rsidR="005A3ABE" w:rsidRPr="00C147D2" w:rsidRDefault="005A3ABE" w:rsidP="005A3ABE">
      <w:pPr>
        <w:pStyle w:val="ListParagraph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 xml:space="preserve">= </w:t>
      </w:r>
      <w:r w:rsidRPr="00C147D2">
        <w:rPr>
          <w:rFonts w:asciiTheme="majorHAnsi" w:hAnsiTheme="majorHAnsi" w:cstheme="majorHAnsi"/>
        </w:rPr>
        <w:t xml:space="preserve">∫[0,s] √x </w:t>
      </w:r>
      <w:r w:rsidRPr="00C147D2">
        <w:rPr>
          <w:rFonts w:ascii="Cambria Math" w:hAnsi="Cambria Math" w:cs="Cambria Math"/>
        </w:rPr>
        <w:t>⋅</w:t>
      </w:r>
      <w:r w:rsidRPr="00C147D2">
        <w:rPr>
          <w:rFonts w:asciiTheme="majorHAnsi" w:hAnsiTheme="majorHAnsi" w:cstheme="majorHAnsi"/>
        </w:rPr>
        <w:t xml:space="preserve"> 2(s</w:t>
      </w:r>
      <w:r w:rsidR="00EF6AEB">
        <w:rPr>
          <w:rFonts w:asciiTheme="majorHAnsi" w:hAnsiTheme="majorHAnsi" w:cstheme="majorHAnsi"/>
        </w:rPr>
        <w:t xml:space="preserve"> </w:t>
      </w:r>
      <w:r w:rsidRPr="00C147D2">
        <w:rPr>
          <w:rFonts w:asciiTheme="majorHAnsi" w:hAnsiTheme="majorHAnsi" w:cstheme="majorHAnsi"/>
        </w:rPr>
        <w:t>−</w:t>
      </w:r>
      <w:r w:rsidR="00EF6AEB">
        <w:rPr>
          <w:rFonts w:asciiTheme="majorHAnsi" w:hAnsiTheme="majorHAnsi" w:cstheme="majorHAnsi"/>
        </w:rPr>
        <w:t xml:space="preserve"> </w:t>
      </w:r>
      <w:r w:rsidR="00EF6AEB" w:rsidRPr="00C147D2">
        <w:rPr>
          <w:rFonts w:asciiTheme="majorHAnsi" w:hAnsiTheme="majorHAnsi" w:cstheme="majorHAnsi"/>
        </w:rPr>
        <w:t>√</w:t>
      </w:r>
      <w:r w:rsidRPr="00C147D2">
        <w:rPr>
          <w:rFonts w:asciiTheme="majorHAnsi" w:hAnsiTheme="majorHAnsi" w:cstheme="majorHAnsi"/>
        </w:rPr>
        <w:t>x)</w:t>
      </w:r>
      <w:r w:rsidR="00EF6AEB">
        <w:rPr>
          <w:rFonts w:asciiTheme="majorHAnsi" w:hAnsiTheme="majorHAnsi" w:cstheme="majorHAnsi"/>
        </w:rPr>
        <w:t xml:space="preserve"> </w:t>
      </w:r>
      <w:r w:rsidRPr="00C147D2">
        <w:rPr>
          <w:rFonts w:asciiTheme="majorHAnsi" w:hAnsiTheme="majorHAnsi" w:cstheme="majorHAnsi"/>
        </w:rPr>
        <w:t>/</w:t>
      </w:r>
      <w:r w:rsidR="00EF6AEB">
        <w:rPr>
          <w:rFonts w:asciiTheme="majorHAnsi" w:hAnsiTheme="majorHAnsi" w:cstheme="majorHAnsi"/>
        </w:rPr>
        <w:t xml:space="preserve"> </w:t>
      </w:r>
      <w:r w:rsidRPr="00C147D2">
        <w:rPr>
          <w:rFonts w:asciiTheme="majorHAnsi" w:hAnsiTheme="majorHAnsi" w:cstheme="majorHAnsi"/>
        </w:rPr>
        <w:t>s^2 dx</w:t>
      </w:r>
    </w:p>
    <w:p w14:paraId="188E16C5" w14:textId="4CCC6241" w:rsidR="005A3ABE" w:rsidRPr="00C147D2" w:rsidRDefault="005A3ABE" w:rsidP="005A3ABE">
      <w:pPr>
        <w:pStyle w:val="ListParagraph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 xml:space="preserve">= </w:t>
      </w:r>
      <w:r w:rsidR="00EF6AEB">
        <w:rPr>
          <w:rFonts w:asciiTheme="majorHAnsi" w:hAnsiTheme="majorHAnsi" w:cstheme="majorHAnsi"/>
        </w:rPr>
        <w:t>4</w:t>
      </w:r>
      <w:r w:rsidRPr="00C147D2">
        <w:rPr>
          <w:rFonts w:asciiTheme="majorHAnsi" w:hAnsiTheme="majorHAnsi" w:cstheme="majorHAnsi"/>
        </w:rPr>
        <w:t>√</w:t>
      </w:r>
      <w:r w:rsidRPr="00C147D2">
        <w:rPr>
          <w:rFonts w:asciiTheme="majorHAnsi" w:hAnsiTheme="majorHAnsi" w:cstheme="majorHAnsi"/>
        </w:rPr>
        <w:t xml:space="preserve">s / </w:t>
      </w:r>
      <w:r w:rsidR="00EF6AEB">
        <w:rPr>
          <w:rFonts w:asciiTheme="majorHAnsi" w:hAnsiTheme="majorHAnsi" w:cstheme="majorHAnsi"/>
        </w:rPr>
        <w:t>3 − 1</w:t>
      </w:r>
    </w:p>
    <w:p w14:paraId="32E7A543" w14:textId="7BBBC55E" w:rsidR="005A3ABE" w:rsidRPr="001C2206" w:rsidRDefault="005A3ABE" w:rsidP="001C2206">
      <w:pPr>
        <w:rPr>
          <w:rFonts w:asciiTheme="majorHAnsi" w:hAnsiTheme="majorHAnsi" w:cstheme="majorHAnsi" w:hint="eastAsia"/>
        </w:rPr>
      </w:pPr>
    </w:p>
    <w:p w14:paraId="6D8F9E2B" w14:textId="1621423A" w:rsidR="005A3ABE" w:rsidRPr="00C147D2" w:rsidRDefault="005A3ABE" w:rsidP="005A3ABE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Variance of X (V[X]):</w:t>
      </w:r>
    </w:p>
    <w:p w14:paraId="14F676AD" w14:textId="1AB934EE" w:rsidR="005A3ABE" w:rsidRPr="00C147D2" w:rsidRDefault="005A3ABE" w:rsidP="005A3ABE">
      <w:pPr>
        <w:pStyle w:val="ListParagraph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>Var[</w:t>
      </w:r>
      <w:r w:rsidRPr="00C147D2">
        <w:rPr>
          <w:rFonts w:asciiTheme="majorHAnsi" w:hAnsiTheme="majorHAnsi" w:cstheme="majorHAnsi"/>
          <w:lang w:val="en-US"/>
        </w:rPr>
        <w:t>x</w:t>
      </w:r>
      <w:r w:rsidRPr="00C147D2">
        <w:rPr>
          <w:rFonts w:asciiTheme="majorHAnsi" w:hAnsiTheme="majorHAnsi" w:cstheme="majorHAnsi"/>
          <w:lang w:val="en-US"/>
        </w:rPr>
        <w:t>] = E[(</w:t>
      </w:r>
      <w:r w:rsidRPr="00C147D2">
        <w:rPr>
          <w:rFonts w:asciiTheme="majorHAnsi" w:hAnsiTheme="majorHAnsi" w:cstheme="majorHAnsi"/>
          <w:lang w:val="en-US"/>
        </w:rPr>
        <w:t>x</w:t>
      </w:r>
      <w:r w:rsidR="00EF6AEB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>−</w:t>
      </w:r>
      <w:r w:rsidR="00EF6AEB">
        <w:rPr>
          <w:rFonts w:asciiTheme="majorHAnsi" w:hAnsiTheme="majorHAnsi" w:cstheme="majorHAnsi"/>
          <w:lang w:val="en-US"/>
        </w:rPr>
        <w:t xml:space="preserve"> </w:t>
      </w:r>
      <w:r w:rsidRPr="00C147D2">
        <w:rPr>
          <w:rFonts w:asciiTheme="majorHAnsi" w:hAnsiTheme="majorHAnsi" w:cstheme="majorHAnsi"/>
          <w:lang w:val="en-US"/>
        </w:rPr>
        <w:t>E[</w:t>
      </w:r>
      <w:r w:rsidRPr="00C147D2">
        <w:rPr>
          <w:rFonts w:asciiTheme="majorHAnsi" w:hAnsiTheme="majorHAnsi" w:cstheme="majorHAnsi"/>
          <w:lang w:val="en-US"/>
        </w:rPr>
        <w:t>x</w:t>
      </w:r>
      <w:r w:rsidRPr="00C147D2">
        <w:rPr>
          <w:rFonts w:asciiTheme="majorHAnsi" w:hAnsiTheme="majorHAnsi" w:cstheme="majorHAnsi"/>
          <w:lang w:val="en-US"/>
        </w:rPr>
        <w:t>])^2]</w:t>
      </w:r>
    </w:p>
    <w:p w14:paraId="3C44CAF8" w14:textId="77777777" w:rsidR="00C415A3" w:rsidRPr="00C147D2" w:rsidRDefault="00C415A3" w:rsidP="00C415A3">
      <w:pPr>
        <w:pStyle w:val="ListParagraph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E[X</w:t>
      </w:r>
      <w:r w:rsidRPr="00C147D2">
        <w:rPr>
          <w:rFonts w:asciiTheme="majorHAnsi" w:hAnsiTheme="majorHAnsi" w:cstheme="majorHAnsi"/>
        </w:rPr>
        <w:t>^2</w:t>
      </w:r>
      <w:r w:rsidRPr="00C147D2">
        <w:rPr>
          <w:rFonts w:asciiTheme="majorHAnsi" w:hAnsiTheme="majorHAnsi" w:cstheme="majorHAnsi"/>
        </w:rPr>
        <w:t>]</w:t>
      </w:r>
    </w:p>
    <w:p w14:paraId="362B734F" w14:textId="5A38A884" w:rsidR="00C415A3" w:rsidRPr="00C147D2" w:rsidRDefault="00C415A3" w:rsidP="00C415A3">
      <w:pPr>
        <w:pStyle w:val="ListParagraph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 xml:space="preserve">= </w:t>
      </w:r>
      <w:r w:rsidRPr="00C147D2">
        <w:rPr>
          <w:rFonts w:asciiTheme="majorHAnsi" w:hAnsiTheme="majorHAnsi" w:cstheme="majorHAnsi"/>
        </w:rPr>
        <w:t xml:space="preserve"> ∫[0,s] x</w:t>
      </w:r>
      <w:r w:rsidRPr="00C147D2">
        <w:rPr>
          <w:rFonts w:asciiTheme="majorHAnsi" w:hAnsiTheme="majorHAnsi" w:cstheme="majorHAnsi"/>
        </w:rPr>
        <w:t>^2</w:t>
      </w:r>
      <w:r w:rsidRPr="00C147D2">
        <w:rPr>
          <w:rFonts w:asciiTheme="majorHAnsi" w:hAnsiTheme="majorHAnsi" w:cstheme="majorHAnsi"/>
        </w:rPr>
        <w:t xml:space="preserve"> </w:t>
      </w:r>
      <w:r w:rsidRPr="00C147D2">
        <w:rPr>
          <w:rFonts w:ascii="Cambria Math" w:hAnsi="Cambria Math" w:cs="Cambria Math"/>
        </w:rPr>
        <w:t>⋅</w:t>
      </w:r>
      <w:r w:rsidRPr="00C147D2">
        <w:rPr>
          <w:rFonts w:asciiTheme="majorHAnsi" w:hAnsiTheme="majorHAnsi" w:cstheme="majorHAnsi"/>
        </w:rPr>
        <w:t xml:space="preserve"> 2(s−x)/s^2 dx</w:t>
      </w:r>
    </w:p>
    <w:p w14:paraId="597C2325" w14:textId="2879A039" w:rsidR="00C415A3" w:rsidRPr="00C147D2" w:rsidRDefault="00C415A3" w:rsidP="00C415A3">
      <w:pPr>
        <w:pStyle w:val="ListParagraph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</w:rPr>
        <w:t>= s^2/6</w:t>
      </w:r>
    </w:p>
    <w:p w14:paraId="1CA9EC3C" w14:textId="77777777" w:rsidR="00C415A3" w:rsidRPr="00C147D2" w:rsidRDefault="00C415A3" w:rsidP="00C415A3">
      <w:pPr>
        <w:pStyle w:val="ListParagraph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 xml:space="preserve">V[x] </w:t>
      </w:r>
    </w:p>
    <w:p w14:paraId="349803EE" w14:textId="54640894" w:rsidR="00C415A3" w:rsidRPr="00C147D2" w:rsidRDefault="00C415A3" w:rsidP="00C415A3">
      <w:pPr>
        <w:pStyle w:val="ListParagraph"/>
        <w:rPr>
          <w:rFonts w:asciiTheme="majorHAnsi" w:hAnsiTheme="majorHAnsi" w:cstheme="majorHAnsi"/>
        </w:rPr>
      </w:pPr>
      <w:r w:rsidRPr="00C147D2">
        <w:rPr>
          <w:rFonts w:asciiTheme="majorHAnsi" w:hAnsiTheme="majorHAnsi" w:cstheme="majorHAnsi"/>
          <w:lang w:val="en-US"/>
        </w:rPr>
        <w:t xml:space="preserve">= </w:t>
      </w:r>
      <w:r w:rsidRPr="00C147D2">
        <w:rPr>
          <w:rFonts w:asciiTheme="majorHAnsi" w:hAnsiTheme="majorHAnsi" w:cstheme="majorHAnsi"/>
        </w:rPr>
        <w:t>s^2/6</w:t>
      </w:r>
      <w:r w:rsidRPr="00C147D2">
        <w:rPr>
          <w:rFonts w:asciiTheme="majorHAnsi" w:hAnsiTheme="majorHAnsi" w:cstheme="majorHAnsi"/>
        </w:rPr>
        <w:t xml:space="preserve"> – (s/3)^2</w:t>
      </w:r>
    </w:p>
    <w:p w14:paraId="3B289623" w14:textId="48A269F7" w:rsidR="005A3ABE" w:rsidRPr="00C147D2" w:rsidRDefault="00C415A3" w:rsidP="005A3ABE">
      <w:pPr>
        <w:pStyle w:val="ListParagraph"/>
        <w:rPr>
          <w:rFonts w:asciiTheme="majorHAnsi" w:hAnsiTheme="majorHAnsi" w:cstheme="majorHAnsi"/>
          <w:lang w:val="en-US"/>
        </w:rPr>
      </w:pPr>
      <w:r w:rsidRPr="00C147D2">
        <w:rPr>
          <w:rFonts w:asciiTheme="majorHAnsi" w:hAnsiTheme="majorHAnsi" w:cstheme="majorHAnsi"/>
          <w:lang w:val="en-US"/>
        </w:rPr>
        <w:t>= s^2/18</w:t>
      </w:r>
    </w:p>
    <w:p w14:paraId="19C80D23" w14:textId="2AACBA7A" w:rsidR="00C415A3" w:rsidRPr="001C2206" w:rsidRDefault="00C415A3" w:rsidP="001C2206">
      <w:pPr>
        <w:rPr>
          <w:rFonts w:asciiTheme="majorHAnsi" w:hAnsiTheme="majorHAnsi" w:cstheme="majorHAnsi"/>
          <w:lang w:val="en-US"/>
        </w:rPr>
      </w:pPr>
    </w:p>
    <w:p w14:paraId="3F7AAE17" w14:textId="294B42D6" w:rsidR="00C415A3" w:rsidRPr="00BF2ECB" w:rsidRDefault="00C415A3" w:rsidP="00C415A3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lang w:val="en-US"/>
        </w:rPr>
      </w:pPr>
      <w:r w:rsidRPr="00BF2ECB">
        <w:rPr>
          <w:rFonts w:asciiTheme="majorHAnsi" w:hAnsiTheme="majorHAnsi" w:cstheme="majorHAnsi"/>
          <w:lang w:val="en-US"/>
        </w:rPr>
        <w:t>Median of X:</w:t>
      </w:r>
    </w:p>
    <w:p w14:paraId="02F1FF00" w14:textId="38EBD256" w:rsidR="00BF2ECB" w:rsidRPr="00BF2ECB" w:rsidRDefault="00BF2ECB" w:rsidP="00BF2ECB">
      <w:pPr>
        <w:ind w:left="360"/>
        <w:rPr>
          <w:rFonts w:asciiTheme="majorHAnsi" w:hAnsiTheme="majorHAnsi" w:cstheme="majorHAnsi"/>
          <w:lang w:val="en-US"/>
        </w:rPr>
      </w:pPr>
      <w:r w:rsidRPr="00BF2ECB">
        <w:rPr>
          <w:rFonts w:asciiTheme="majorHAnsi" w:hAnsiTheme="majorHAnsi" w:cstheme="majorHAnsi"/>
          <w:lang w:val="en-US"/>
        </w:rPr>
        <w:t>To find the median of the X with the given probability density function</w:t>
      </w:r>
      <w:r w:rsidRPr="00BF2ECB">
        <w:rPr>
          <w:rFonts w:asciiTheme="majorHAnsi" w:hAnsiTheme="majorHAnsi" w:cstheme="majorHAnsi"/>
          <w:lang w:val="en-US"/>
        </w:rPr>
        <w:t xml:space="preserve">, we need to use </w:t>
      </w:r>
      <w:r w:rsidRPr="00BF2ECB">
        <w:rPr>
          <w:rFonts w:asciiTheme="majorHAnsi" w:hAnsiTheme="majorHAnsi" w:cstheme="majorHAnsi"/>
          <w:lang w:val="en-US"/>
        </w:rPr>
        <w:t xml:space="preserve">cumulative distribution function </w:t>
      </w:r>
      <w:r w:rsidR="007C052A">
        <w:rPr>
          <w:rFonts w:asciiTheme="majorHAnsi" w:hAnsiTheme="majorHAnsi" w:cstheme="majorHAnsi"/>
          <w:lang w:val="en-US"/>
        </w:rPr>
        <w:t xml:space="preserve">= </w:t>
      </w:r>
      <w:r w:rsidRPr="00BF2ECB">
        <w:rPr>
          <w:rFonts w:asciiTheme="majorHAnsi" w:hAnsiTheme="majorHAnsi" w:cstheme="majorHAnsi"/>
          <w:lang w:val="en-US"/>
        </w:rPr>
        <w:t xml:space="preserve"> 0.5</w:t>
      </w:r>
      <w:r w:rsidRPr="00BF2ECB">
        <w:rPr>
          <w:rFonts w:asciiTheme="majorHAnsi" w:hAnsiTheme="majorHAnsi" w:cstheme="majorHAnsi"/>
          <w:lang w:val="en-US"/>
        </w:rPr>
        <w:t>.</w:t>
      </w:r>
    </w:p>
    <w:p w14:paraId="35524D71" w14:textId="7EBD3572" w:rsidR="00BF2ECB" w:rsidRPr="00BF2ECB" w:rsidRDefault="00BF2ECB" w:rsidP="00BF2ECB">
      <w:pPr>
        <w:ind w:left="360"/>
        <w:rPr>
          <w:rFonts w:asciiTheme="majorHAnsi" w:hAnsiTheme="majorHAnsi" w:cstheme="majorHAnsi"/>
          <w:lang w:val="en-US"/>
        </w:rPr>
      </w:pPr>
      <w:r w:rsidRPr="00BF2ECB">
        <w:rPr>
          <w:rFonts w:asciiTheme="majorHAnsi" w:hAnsiTheme="majorHAnsi" w:cstheme="majorHAnsi"/>
          <w:lang w:val="en-US"/>
        </w:rPr>
        <w:t xml:space="preserve">CDF(x | s) = </w:t>
      </w:r>
      <w:r w:rsidRPr="00BF2ECB">
        <w:rPr>
          <w:rFonts w:asciiTheme="majorHAnsi" w:hAnsiTheme="majorHAnsi" w:cstheme="majorHAnsi"/>
        </w:rPr>
        <w:t>∫[−∞,</w:t>
      </w:r>
      <w:r w:rsidRPr="00BF2ECB">
        <w:rPr>
          <w:rFonts w:asciiTheme="majorHAnsi" w:hAnsiTheme="majorHAnsi" w:cstheme="majorHAnsi"/>
        </w:rPr>
        <w:t>x</w:t>
      </w:r>
      <w:r w:rsidRPr="00BF2ECB">
        <w:rPr>
          <w:rFonts w:asciiTheme="majorHAnsi" w:hAnsiTheme="majorHAnsi" w:cstheme="majorHAnsi"/>
        </w:rPr>
        <w:t xml:space="preserve">] </w:t>
      </w:r>
      <w:r w:rsidRPr="00BF2ECB">
        <w:rPr>
          <w:rFonts w:asciiTheme="majorHAnsi" w:hAnsiTheme="majorHAnsi" w:cstheme="majorHAnsi"/>
        </w:rPr>
        <w:t xml:space="preserve">p(X = </w:t>
      </w:r>
      <w:proofErr w:type="spellStart"/>
      <w:r w:rsidRPr="00BF2ECB">
        <w:rPr>
          <w:rFonts w:asciiTheme="majorHAnsi" w:hAnsiTheme="majorHAnsi" w:cstheme="majorHAnsi"/>
        </w:rPr>
        <w:t>t|s</w:t>
      </w:r>
      <w:proofErr w:type="spellEnd"/>
      <w:r w:rsidRPr="00BF2ECB">
        <w:rPr>
          <w:rFonts w:asciiTheme="majorHAnsi" w:hAnsiTheme="majorHAnsi" w:cstheme="majorHAnsi"/>
        </w:rPr>
        <w:t xml:space="preserve">) </w:t>
      </w:r>
      <w:r w:rsidRPr="00BF2ECB">
        <w:rPr>
          <w:rFonts w:asciiTheme="majorHAnsi" w:hAnsiTheme="majorHAnsi" w:cstheme="majorHAnsi"/>
        </w:rPr>
        <w:t>d</w:t>
      </w:r>
      <w:r w:rsidRPr="00BF2ECB">
        <w:rPr>
          <w:rFonts w:asciiTheme="majorHAnsi" w:hAnsiTheme="majorHAnsi" w:cstheme="majorHAnsi"/>
        </w:rPr>
        <w:t>t = 0.5</w:t>
      </w:r>
    </w:p>
    <w:p w14:paraId="3BB8508C" w14:textId="55A4E583" w:rsidR="00BF2ECB" w:rsidRPr="00BF2ECB" w:rsidRDefault="00BF2ECB" w:rsidP="00BF2ECB">
      <w:pPr>
        <w:ind w:firstLine="360"/>
        <w:rPr>
          <w:rFonts w:asciiTheme="majorHAnsi" w:hAnsiTheme="majorHAnsi" w:cstheme="majorHAnsi"/>
          <w:lang w:val="en-US"/>
        </w:rPr>
      </w:pPr>
      <w:r w:rsidRPr="00BF2ECB">
        <w:rPr>
          <w:rFonts w:ascii="Cambria Math" w:hAnsi="Cambria Math" w:cs="Cambria Math"/>
          <w:lang w:val="en-US"/>
        </w:rPr>
        <w:t>∵</w:t>
      </w:r>
      <w:r w:rsidRPr="00BF2ECB">
        <w:rPr>
          <w:rFonts w:asciiTheme="majorHAnsi" w:hAnsiTheme="majorHAnsi" w:cstheme="majorHAnsi"/>
          <w:lang w:val="en-US"/>
        </w:rPr>
        <w:t xml:space="preserve"> </w:t>
      </w:r>
      <w:r w:rsidRPr="00BF2ECB">
        <w:rPr>
          <w:rFonts w:asciiTheme="majorHAnsi" w:hAnsiTheme="majorHAnsi" w:cstheme="majorHAnsi"/>
        </w:rPr>
        <w:t xml:space="preserve">p(X = </w:t>
      </w:r>
      <w:proofErr w:type="spellStart"/>
      <w:r w:rsidRPr="00BF2ECB">
        <w:rPr>
          <w:rFonts w:asciiTheme="majorHAnsi" w:hAnsiTheme="majorHAnsi" w:cstheme="majorHAnsi"/>
        </w:rPr>
        <w:t>t|s</w:t>
      </w:r>
      <w:proofErr w:type="spellEnd"/>
      <w:r w:rsidRPr="00BF2ECB">
        <w:rPr>
          <w:rFonts w:asciiTheme="majorHAnsi" w:hAnsiTheme="majorHAnsi" w:cstheme="majorHAnsi"/>
        </w:rPr>
        <w:t>)</w:t>
      </w:r>
      <w:r w:rsidRPr="00BF2ECB">
        <w:rPr>
          <w:rFonts w:asciiTheme="majorHAnsi" w:hAnsiTheme="majorHAnsi" w:cstheme="majorHAnsi"/>
        </w:rPr>
        <w:t xml:space="preserve"> = </w:t>
      </w:r>
      <w:r w:rsidRPr="00BF2ECB">
        <w:rPr>
          <w:rFonts w:asciiTheme="majorHAnsi" w:hAnsiTheme="majorHAnsi" w:cstheme="majorHAnsi"/>
        </w:rPr>
        <w:t>2(s−x)/s^2</w:t>
      </w:r>
    </w:p>
    <w:p w14:paraId="70B97F27" w14:textId="77777777" w:rsidR="00BF2ECB" w:rsidRPr="00BF2ECB" w:rsidRDefault="00BF2ECB" w:rsidP="00BF2ECB">
      <w:pPr>
        <w:ind w:firstLine="360"/>
        <w:rPr>
          <w:rFonts w:asciiTheme="majorHAnsi" w:hAnsiTheme="majorHAnsi" w:cstheme="majorHAnsi"/>
          <w:lang w:val="en-US"/>
        </w:rPr>
      </w:pPr>
      <w:r w:rsidRPr="00BF2ECB">
        <w:rPr>
          <w:rFonts w:ascii="Cambria Math" w:hAnsi="Cambria Math" w:cs="Cambria Math"/>
          <w:lang w:val="en-US"/>
        </w:rPr>
        <w:t>∴</w:t>
      </w:r>
      <w:r w:rsidRPr="00BF2ECB">
        <w:rPr>
          <w:rFonts w:asciiTheme="majorHAnsi" w:hAnsiTheme="majorHAnsi" w:cstheme="majorHAnsi"/>
          <w:lang w:val="en-US"/>
        </w:rPr>
        <w:t xml:space="preserve"> </w:t>
      </w:r>
      <w:r w:rsidRPr="00BF2ECB">
        <w:rPr>
          <w:rFonts w:asciiTheme="majorHAnsi" w:hAnsiTheme="majorHAnsi" w:cstheme="majorHAnsi"/>
          <w:lang w:val="en-US"/>
        </w:rPr>
        <w:t>CDF(x | s)</w:t>
      </w:r>
    </w:p>
    <w:p w14:paraId="1E6CECDE" w14:textId="1B9017AA" w:rsidR="00BF2ECB" w:rsidRPr="00BF2ECB" w:rsidRDefault="00BF2ECB" w:rsidP="00BF2ECB">
      <w:pPr>
        <w:ind w:firstLine="360"/>
        <w:rPr>
          <w:rFonts w:asciiTheme="majorHAnsi" w:hAnsiTheme="majorHAnsi" w:cstheme="majorHAnsi"/>
        </w:rPr>
      </w:pPr>
      <w:r w:rsidRPr="00BF2ECB">
        <w:rPr>
          <w:rFonts w:asciiTheme="majorHAnsi" w:hAnsiTheme="majorHAnsi" w:cstheme="majorHAnsi"/>
          <w:lang w:val="en-US"/>
        </w:rPr>
        <w:t xml:space="preserve">= </w:t>
      </w:r>
      <w:r w:rsidRPr="00BF2ECB">
        <w:rPr>
          <w:rFonts w:asciiTheme="majorHAnsi" w:hAnsiTheme="majorHAnsi" w:cstheme="majorHAnsi"/>
        </w:rPr>
        <w:t>∫[</w:t>
      </w:r>
      <w:r w:rsidRPr="00BF2ECB">
        <w:rPr>
          <w:rFonts w:asciiTheme="majorHAnsi" w:hAnsiTheme="majorHAnsi" w:cstheme="majorHAnsi"/>
        </w:rPr>
        <w:t>0</w:t>
      </w:r>
      <w:r w:rsidRPr="00BF2ECB">
        <w:rPr>
          <w:rFonts w:asciiTheme="majorHAnsi" w:hAnsiTheme="majorHAnsi" w:cstheme="majorHAnsi"/>
        </w:rPr>
        <w:t>,x] 2(s−</w:t>
      </w:r>
      <w:r w:rsidRPr="00BF2ECB">
        <w:rPr>
          <w:rFonts w:asciiTheme="majorHAnsi" w:hAnsiTheme="majorHAnsi" w:cstheme="majorHAnsi"/>
        </w:rPr>
        <w:t>t</w:t>
      </w:r>
      <w:r w:rsidRPr="00BF2ECB">
        <w:rPr>
          <w:rFonts w:asciiTheme="majorHAnsi" w:hAnsiTheme="majorHAnsi" w:cstheme="majorHAnsi"/>
        </w:rPr>
        <w:t>)/s^2</w:t>
      </w:r>
      <w:r w:rsidRPr="00BF2ECB">
        <w:rPr>
          <w:rFonts w:asciiTheme="majorHAnsi" w:hAnsiTheme="majorHAnsi" w:cstheme="majorHAnsi"/>
          <w:lang w:val="en-US"/>
        </w:rPr>
        <w:t xml:space="preserve"> </w:t>
      </w:r>
      <w:r w:rsidRPr="00BF2ECB">
        <w:rPr>
          <w:rFonts w:asciiTheme="majorHAnsi" w:hAnsiTheme="majorHAnsi" w:cstheme="majorHAnsi"/>
        </w:rPr>
        <w:t>dt</w:t>
      </w:r>
    </w:p>
    <w:p w14:paraId="01E89C78" w14:textId="3ADD16A9" w:rsidR="00BF2ECB" w:rsidRPr="00BF2ECB" w:rsidRDefault="00BF2ECB" w:rsidP="00BF2ECB">
      <w:pPr>
        <w:ind w:firstLine="360"/>
        <w:rPr>
          <w:rFonts w:asciiTheme="majorHAnsi" w:hAnsiTheme="majorHAnsi" w:cstheme="majorHAnsi"/>
          <w:lang w:val="en-US"/>
        </w:rPr>
      </w:pPr>
      <w:r w:rsidRPr="00BF2ECB">
        <w:rPr>
          <w:rFonts w:asciiTheme="majorHAnsi" w:hAnsiTheme="majorHAnsi" w:cstheme="majorHAnsi"/>
        </w:rPr>
        <w:t>= (2sx – x^2) / s^2 = 0.5</w:t>
      </w:r>
    </w:p>
    <w:p w14:paraId="36269CAD" w14:textId="72EAE14C" w:rsidR="00BF2ECB" w:rsidRPr="00BF2ECB" w:rsidRDefault="00BF2ECB" w:rsidP="00BF2ECB">
      <w:pPr>
        <w:ind w:firstLine="360"/>
        <w:rPr>
          <w:rFonts w:asciiTheme="majorHAnsi" w:hAnsiTheme="majorHAnsi" w:cstheme="majorHAnsi"/>
          <w:lang w:val="en-US"/>
        </w:rPr>
      </w:pPr>
      <w:r w:rsidRPr="00BF2ECB">
        <w:rPr>
          <w:rFonts w:ascii="Cambria Math" w:hAnsi="Cambria Math" w:cs="Cambria Math"/>
          <w:lang w:val="en-US"/>
        </w:rPr>
        <w:t>∴</w:t>
      </w:r>
      <w:r w:rsidRPr="00BF2ECB">
        <w:rPr>
          <w:rFonts w:asciiTheme="majorHAnsi" w:hAnsiTheme="majorHAnsi" w:cstheme="majorHAnsi"/>
          <w:lang w:val="en-US"/>
        </w:rPr>
        <w:t xml:space="preserve"> x^2 – 2sx + 0.5s^2 = 0</w:t>
      </w:r>
    </w:p>
    <w:p w14:paraId="744A97F2" w14:textId="4D08856E" w:rsidR="00BF2ECB" w:rsidRPr="00BF2ECB" w:rsidRDefault="00BF2ECB" w:rsidP="00BF2ECB">
      <w:pPr>
        <w:ind w:firstLine="360"/>
        <w:rPr>
          <w:rFonts w:asciiTheme="majorHAnsi" w:hAnsiTheme="majorHAnsi" w:cstheme="majorHAnsi"/>
          <w:lang w:val="en-US"/>
        </w:rPr>
      </w:pPr>
      <w:r w:rsidRPr="00BF2ECB">
        <w:rPr>
          <w:rFonts w:asciiTheme="majorHAnsi" w:hAnsiTheme="majorHAnsi" w:cstheme="majorHAnsi"/>
          <w:lang w:val="en-US"/>
        </w:rPr>
        <w:t>x1 = ½ (</w:t>
      </w:r>
      <w:r w:rsidRPr="00BF2ECB">
        <w:rPr>
          <w:rFonts w:asciiTheme="majorHAnsi" w:hAnsiTheme="majorHAnsi" w:cstheme="majorHAnsi"/>
        </w:rPr>
        <w:t>√</w:t>
      </w:r>
      <w:r w:rsidRPr="00BF2ECB">
        <w:rPr>
          <w:rFonts w:asciiTheme="majorHAnsi" w:hAnsiTheme="majorHAnsi" w:cstheme="majorHAnsi"/>
        </w:rPr>
        <w:t>2s+2s</w:t>
      </w:r>
      <w:r w:rsidRPr="00BF2ECB">
        <w:rPr>
          <w:rFonts w:asciiTheme="majorHAnsi" w:hAnsiTheme="majorHAnsi" w:cstheme="majorHAnsi"/>
          <w:lang w:val="en-US"/>
        </w:rPr>
        <w:t>)</w:t>
      </w:r>
    </w:p>
    <w:p w14:paraId="5152ACA2" w14:textId="2F66D6FA" w:rsidR="00BF2ECB" w:rsidRPr="00BF2ECB" w:rsidRDefault="00BF2ECB" w:rsidP="00BF2ECB">
      <w:pPr>
        <w:ind w:firstLine="360"/>
        <w:rPr>
          <w:rFonts w:asciiTheme="majorHAnsi" w:hAnsiTheme="majorHAnsi" w:cstheme="majorHAnsi"/>
          <w:lang w:val="en-US"/>
        </w:rPr>
      </w:pPr>
      <w:r w:rsidRPr="00BF2ECB">
        <w:rPr>
          <w:rFonts w:asciiTheme="majorHAnsi" w:hAnsiTheme="majorHAnsi" w:cstheme="majorHAnsi"/>
          <w:lang w:val="en-US"/>
        </w:rPr>
        <w:t>x</w:t>
      </w:r>
      <w:r w:rsidRPr="00BF2ECB">
        <w:rPr>
          <w:rFonts w:asciiTheme="majorHAnsi" w:hAnsiTheme="majorHAnsi" w:cstheme="majorHAnsi"/>
          <w:lang w:val="en-US"/>
        </w:rPr>
        <w:t>2</w:t>
      </w:r>
      <w:r w:rsidRPr="00BF2ECB">
        <w:rPr>
          <w:rFonts w:asciiTheme="majorHAnsi" w:hAnsiTheme="majorHAnsi" w:cstheme="majorHAnsi"/>
          <w:lang w:val="en-US"/>
        </w:rPr>
        <w:t xml:space="preserve"> = ½ (</w:t>
      </w:r>
      <w:r w:rsidRPr="00BF2ECB">
        <w:rPr>
          <w:rFonts w:asciiTheme="majorHAnsi" w:hAnsiTheme="majorHAnsi" w:cstheme="majorHAnsi"/>
          <w:lang w:val="en-US"/>
        </w:rPr>
        <w:t>-</w:t>
      </w:r>
      <w:r w:rsidRPr="00BF2ECB">
        <w:rPr>
          <w:rFonts w:asciiTheme="majorHAnsi" w:hAnsiTheme="majorHAnsi" w:cstheme="majorHAnsi"/>
        </w:rPr>
        <w:t>√2s+2s</w:t>
      </w:r>
      <w:r w:rsidRPr="00BF2ECB">
        <w:rPr>
          <w:rFonts w:asciiTheme="majorHAnsi" w:hAnsiTheme="majorHAnsi" w:cstheme="majorHAnsi"/>
          <w:lang w:val="en-US"/>
        </w:rPr>
        <w:t>)</w:t>
      </w:r>
    </w:p>
    <w:p w14:paraId="5AF3AD78" w14:textId="7E2FE424" w:rsidR="00BF2ECB" w:rsidRPr="000F7C66" w:rsidRDefault="00BF2ECB" w:rsidP="00BF2ECB">
      <w:pPr>
        <w:ind w:firstLine="360"/>
        <w:rPr>
          <w:rFonts w:asciiTheme="majorHAnsi" w:hAnsiTheme="majorHAnsi" w:cstheme="majorHAnsi"/>
          <w:lang w:val="en-US"/>
        </w:rPr>
      </w:pPr>
      <w:r w:rsidRPr="000F7C66">
        <w:rPr>
          <w:rFonts w:ascii="Cambria Math" w:hAnsi="Cambria Math" w:cs="Cambria Math"/>
          <w:lang w:val="en-US"/>
        </w:rPr>
        <w:t>∵</w:t>
      </w:r>
      <w:r w:rsidRPr="000F7C66">
        <w:rPr>
          <w:rFonts w:asciiTheme="majorHAnsi" w:hAnsiTheme="majorHAnsi" w:cstheme="majorHAnsi"/>
          <w:lang w:val="en-US"/>
        </w:rPr>
        <w:t xml:space="preserve"> </w:t>
      </w:r>
      <w:r w:rsidRPr="000F7C66">
        <w:rPr>
          <w:rFonts w:asciiTheme="majorHAnsi" w:hAnsiTheme="majorHAnsi" w:cstheme="majorHAnsi"/>
          <w:lang w:val="en-US"/>
        </w:rPr>
        <w:t>0</w:t>
      </w:r>
      <w:r w:rsidRPr="000F7C66">
        <w:rPr>
          <w:rFonts w:asciiTheme="majorHAnsi" w:hAnsiTheme="majorHAnsi" w:cstheme="majorHAnsi"/>
          <w:lang w:val="en-US"/>
        </w:rPr>
        <w:t xml:space="preserve"> </w:t>
      </w:r>
      <w:r w:rsidRPr="000F7C66">
        <w:rPr>
          <w:rFonts w:asciiTheme="majorHAnsi" w:hAnsiTheme="majorHAnsi" w:cstheme="majorHAnsi"/>
          <w:lang w:val="en-US"/>
        </w:rPr>
        <w:t>&lt;</w:t>
      </w:r>
      <w:r w:rsidRPr="000F7C66">
        <w:rPr>
          <w:rFonts w:asciiTheme="majorHAnsi" w:hAnsiTheme="majorHAnsi" w:cstheme="majorHAnsi"/>
          <w:lang w:val="en-US"/>
        </w:rPr>
        <w:t xml:space="preserve"> </w:t>
      </w:r>
      <w:r w:rsidRPr="000F7C66">
        <w:rPr>
          <w:rFonts w:asciiTheme="majorHAnsi" w:hAnsiTheme="majorHAnsi" w:cstheme="majorHAnsi"/>
          <w:lang w:val="en-US"/>
        </w:rPr>
        <w:t>x</w:t>
      </w:r>
      <w:r w:rsidRPr="000F7C66">
        <w:rPr>
          <w:rFonts w:asciiTheme="majorHAnsi" w:hAnsiTheme="majorHAnsi" w:cstheme="majorHAnsi"/>
          <w:lang w:val="en-US"/>
        </w:rPr>
        <w:t xml:space="preserve"> </w:t>
      </w:r>
      <w:r w:rsidRPr="000F7C66">
        <w:rPr>
          <w:rFonts w:asciiTheme="majorHAnsi" w:hAnsiTheme="majorHAnsi" w:cstheme="majorHAnsi"/>
          <w:lang w:val="en-US"/>
        </w:rPr>
        <w:t>&lt;</w:t>
      </w:r>
      <w:r w:rsidRPr="000F7C66">
        <w:rPr>
          <w:rFonts w:asciiTheme="majorHAnsi" w:hAnsiTheme="majorHAnsi" w:cstheme="majorHAnsi"/>
          <w:lang w:val="en-US"/>
        </w:rPr>
        <w:t xml:space="preserve"> </w:t>
      </w:r>
      <w:r w:rsidRPr="000F7C66">
        <w:rPr>
          <w:rFonts w:asciiTheme="majorHAnsi" w:hAnsiTheme="majorHAnsi" w:cstheme="majorHAnsi"/>
          <w:lang w:val="en-US"/>
        </w:rPr>
        <w:t>s</w:t>
      </w:r>
      <w:r w:rsidR="00AB5202">
        <w:rPr>
          <w:rFonts w:asciiTheme="majorHAnsi" w:hAnsiTheme="majorHAnsi" w:cstheme="majorHAnsi"/>
          <w:lang w:val="en-US"/>
        </w:rPr>
        <w:t xml:space="preserve">, </w:t>
      </w:r>
      <w:r w:rsidR="00AB5202" w:rsidRPr="00BF2ECB">
        <w:rPr>
          <w:rFonts w:asciiTheme="majorHAnsi" w:hAnsiTheme="majorHAnsi" w:cstheme="majorHAnsi"/>
          <w:lang w:val="en-US"/>
        </w:rPr>
        <w:t>½ (</w:t>
      </w:r>
      <w:r w:rsidR="00AB5202" w:rsidRPr="00BF2ECB">
        <w:rPr>
          <w:rFonts w:asciiTheme="majorHAnsi" w:hAnsiTheme="majorHAnsi" w:cstheme="majorHAnsi"/>
        </w:rPr>
        <w:t>√2s+2s</w:t>
      </w:r>
      <w:r w:rsidR="00AB5202" w:rsidRPr="00BF2ECB">
        <w:rPr>
          <w:rFonts w:asciiTheme="majorHAnsi" w:hAnsiTheme="majorHAnsi" w:cstheme="majorHAnsi"/>
          <w:lang w:val="en-US"/>
        </w:rPr>
        <w:t>)</w:t>
      </w:r>
      <w:r w:rsidR="00AB5202">
        <w:rPr>
          <w:rFonts w:asciiTheme="majorHAnsi" w:hAnsiTheme="majorHAnsi" w:cstheme="majorHAnsi"/>
          <w:lang w:val="en-US"/>
        </w:rPr>
        <w:t xml:space="preserve"> &gt; S</w:t>
      </w:r>
    </w:p>
    <w:p w14:paraId="535FE78F" w14:textId="3F65687F" w:rsidR="00BF2ECB" w:rsidRPr="000F7C66" w:rsidRDefault="00BF2ECB" w:rsidP="00BF2ECB">
      <w:pPr>
        <w:ind w:firstLine="360"/>
        <w:rPr>
          <w:rFonts w:asciiTheme="majorHAnsi" w:hAnsiTheme="majorHAnsi" w:cstheme="majorHAnsi" w:hint="eastAsia"/>
          <w:lang w:val="en-US"/>
        </w:rPr>
      </w:pPr>
      <w:r w:rsidRPr="000F7C66">
        <w:rPr>
          <w:rFonts w:ascii="Cambria Math" w:hAnsi="Cambria Math" w:cs="Cambria Math"/>
          <w:lang w:val="en-US"/>
        </w:rPr>
        <w:t>∴</w:t>
      </w:r>
      <w:r w:rsidRPr="000F7C66">
        <w:rPr>
          <w:rFonts w:asciiTheme="majorHAnsi" w:hAnsiTheme="majorHAnsi" w:cstheme="majorHAnsi"/>
          <w:lang w:val="en-US"/>
        </w:rPr>
        <w:t xml:space="preserve"> Median (x) = </w:t>
      </w:r>
      <w:bookmarkStart w:id="7" w:name="OLE_LINK12"/>
      <w:r w:rsidR="00D845EF" w:rsidRPr="00BF2ECB">
        <w:rPr>
          <w:rFonts w:asciiTheme="majorHAnsi" w:hAnsiTheme="majorHAnsi" w:cstheme="majorHAnsi"/>
          <w:lang w:val="en-US"/>
        </w:rPr>
        <w:t>½ (-</w:t>
      </w:r>
      <w:r w:rsidR="00D845EF" w:rsidRPr="00BF2ECB">
        <w:rPr>
          <w:rFonts w:asciiTheme="majorHAnsi" w:hAnsiTheme="majorHAnsi" w:cstheme="majorHAnsi"/>
        </w:rPr>
        <w:t>√2s+2s</w:t>
      </w:r>
      <w:r w:rsidR="00D845EF" w:rsidRPr="00BF2ECB">
        <w:rPr>
          <w:rFonts w:asciiTheme="majorHAnsi" w:hAnsiTheme="majorHAnsi" w:cstheme="majorHAnsi"/>
          <w:lang w:val="en-US"/>
        </w:rPr>
        <w:t>)</w:t>
      </w:r>
      <w:bookmarkEnd w:id="7"/>
    </w:p>
    <w:p w14:paraId="046D306C" w14:textId="46267266" w:rsidR="00B13F3F" w:rsidRDefault="00B13F3F" w:rsidP="004F08D3">
      <w:pPr>
        <w:rPr>
          <w:rFonts w:asciiTheme="majorHAnsi" w:hAnsiTheme="majorHAnsi" w:cstheme="majorHAnsi"/>
        </w:rPr>
      </w:pPr>
    </w:p>
    <w:p w14:paraId="4BFF9A15" w14:textId="27C6E81B" w:rsidR="00685055" w:rsidRDefault="00685055" w:rsidP="004F08D3">
      <w:pPr>
        <w:rPr>
          <w:rFonts w:asciiTheme="majorHAnsi" w:hAnsiTheme="majorHAnsi" w:cstheme="majorHAnsi"/>
        </w:rPr>
      </w:pPr>
    </w:p>
    <w:p w14:paraId="14C30A6F" w14:textId="197407C3" w:rsidR="00685055" w:rsidRDefault="00685055" w:rsidP="004F08D3">
      <w:pPr>
        <w:rPr>
          <w:rFonts w:asciiTheme="majorHAnsi" w:hAnsiTheme="majorHAnsi" w:cstheme="majorHAnsi"/>
        </w:rPr>
      </w:pPr>
    </w:p>
    <w:p w14:paraId="077EF5CC" w14:textId="77777777" w:rsidR="00685055" w:rsidRDefault="00685055" w:rsidP="004F08D3">
      <w:pPr>
        <w:rPr>
          <w:rFonts w:asciiTheme="majorHAnsi" w:hAnsiTheme="majorHAnsi" w:cstheme="majorHAnsi" w:hint="eastAsia"/>
        </w:rPr>
      </w:pPr>
    </w:p>
    <w:p w14:paraId="4D045B0D" w14:textId="5993B24C" w:rsidR="00A4612C" w:rsidRDefault="00A4612C" w:rsidP="005121A4">
      <w:pPr>
        <w:pStyle w:val="Heading2"/>
      </w:pPr>
      <w:r>
        <w:lastRenderedPageBreak/>
        <w:t>Question 5 (7 marks)</w:t>
      </w:r>
    </w:p>
    <w:p w14:paraId="77251B46" w14:textId="4C7E3D9C" w:rsidR="00C50B04" w:rsidRDefault="00880CE6" w:rsidP="00880CE6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I</w:t>
      </w:r>
      <w:r w:rsidRPr="00880CE6">
        <w:rPr>
          <w:lang w:val="en-US"/>
        </w:rPr>
        <w:t>t takes around 15.556 days for a patient to recover from COVID-19</w:t>
      </w:r>
      <w:r w:rsidR="002018DD">
        <w:rPr>
          <w:lang w:val="en-US"/>
        </w:rPr>
        <w:t xml:space="preserve"> base on Poisson distribution</w:t>
      </w:r>
    </w:p>
    <w:p w14:paraId="1BC03763" w14:textId="77777777" w:rsidR="00C50B04" w:rsidRPr="00C50B04" w:rsidRDefault="00C50B04" w:rsidP="00C50B04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# Question 1</w:t>
      </w:r>
    </w:p>
    <w:p w14:paraId="38199932" w14:textId="77777777" w:rsidR="00C50B04" w:rsidRPr="00C50B04" w:rsidRDefault="00C50B04" w:rsidP="00C50B04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library(MASS)</w:t>
      </w:r>
    </w:p>
    <w:p w14:paraId="4916F0E6" w14:textId="77777777" w:rsidR="00C50B04" w:rsidRPr="00C50B04" w:rsidRDefault="00C50B04" w:rsidP="00C50B04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fit &lt;- </w:t>
      </w: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fitdistr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(</w:t>
      </w: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df$Days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, "Poisson")</w:t>
      </w:r>
    </w:p>
    <w:p w14:paraId="10248A50" w14:textId="77777777" w:rsidR="00C50B04" w:rsidRPr="00C50B04" w:rsidRDefault="00C50B04" w:rsidP="00C50B04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  <w:lang w:val="en-US"/>
        </w:rPr>
      </w:pP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estimated_lambda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&lt;- </w:t>
      </w: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fit$estimate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["lambda"]</w:t>
      </w:r>
    </w:p>
    <w:p w14:paraId="03A6278A" w14:textId="64DAE1F9" w:rsidR="00C50B04" w:rsidRPr="00C50B04" w:rsidRDefault="00C50B04" w:rsidP="00C50B04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print(</w:t>
      </w: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estimated_lambda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)</w:t>
      </w:r>
    </w:p>
    <w:p w14:paraId="39A5EAD9" w14:textId="7D616423" w:rsidR="00880CE6" w:rsidRDefault="00C50B04" w:rsidP="00C50B04">
      <w:pPr>
        <w:rPr>
          <w:lang w:val="en-US"/>
        </w:rPr>
      </w:pPr>
      <w:r>
        <w:rPr>
          <w:lang w:val="en-US"/>
        </w:rPr>
        <w:tab/>
      </w:r>
      <w:r w:rsidRPr="00C50B04">
        <w:rPr>
          <w:lang w:val="en-US"/>
        </w:rPr>
        <w:drawing>
          <wp:inline distT="0" distB="0" distL="0" distR="0" wp14:anchorId="20EBA4BB" wp14:editId="0B1B4E16">
            <wp:extent cx="2172003" cy="57158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B970A" w14:textId="77777777" w:rsidR="009521D7" w:rsidRPr="00C50B04" w:rsidRDefault="009521D7" w:rsidP="00C50B04">
      <w:pPr>
        <w:rPr>
          <w:lang w:val="en-US"/>
        </w:rPr>
      </w:pPr>
    </w:p>
    <w:p w14:paraId="4A9C60FE" w14:textId="77777777" w:rsidR="001A4226" w:rsidRDefault="001A4226" w:rsidP="00880CE6">
      <w:pPr>
        <w:pStyle w:val="ListParagraph"/>
        <w:numPr>
          <w:ilvl w:val="0"/>
          <w:numId w:val="9"/>
        </w:numPr>
        <w:rPr>
          <w:lang w:val="en-US"/>
        </w:rPr>
      </w:pPr>
    </w:p>
    <w:p w14:paraId="09FC01EF" w14:textId="318F65A7" w:rsidR="00880CE6" w:rsidRDefault="00880CE6" w:rsidP="001A4226">
      <w:pPr>
        <w:pStyle w:val="ListParagraph"/>
        <w:numPr>
          <w:ilvl w:val="1"/>
          <w:numId w:val="9"/>
        </w:numPr>
        <w:rPr>
          <w:lang w:val="en-US"/>
        </w:rPr>
      </w:pPr>
      <w:r>
        <w:rPr>
          <w:lang w:val="en-US"/>
        </w:rPr>
        <w:t xml:space="preserve">The possibility can be calculated with R, and final answer is </w:t>
      </w:r>
      <w:r w:rsidRPr="00880CE6">
        <w:rPr>
          <w:lang w:val="en-US"/>
        </w:rPr>
        <w:t>0.0938464</w:t>
      </w:r>
    </w:p>
    <w:p w14:paraId="2500C2F2" w14:textId="77777777" w:rsidR="00C50B04" w:rsidRPr="00C50B04" w:rsidRDefault="00C50B04" w:rsidP="00C50B04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# Question 2A</w:t>
      </w:r>
    </w:p>
    <w:p w14:paraId="29437AC2" w14:textId="77777777" w:rsidR="00C50B04" w:rsidRPr="00C50B04" w:rsidRDefault="00C50B04" w:rsidP="00C50B04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lambda &lt;- 15.556</w:t>
      </w:r>
    </w:p>
    <w:p w14:paraId="1CC92AD6" w14:textId="77777777" w:rsidR="00C50B04" w:rsidRPr="00C50B04" w:rsidRDefault="00C50B04" w:rsidP="00C50B04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probability_10_or_less &lt;- </w:t>
      </w: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ppois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(10, lambda)</w:t>
      </w:r>
    </w:p>
    <w:p w14:paraId="653B9254" w14:textId="6C7D1CB8" w:rsidR="00C50B04" w:rsidRDefault="00C50B04" w:rsidP="00C50B04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left="1440"/>
        <w:rPr>
          <w:lang w:val="en-US"/>
        </w:rPr>
      </w:pPr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print(probability_10_or_less)</w:t>
      </w:r>
    </w:p>
    <w:p w14:paraId="6E0C4689" w14:textId="77777777" w:rsidR="00C50B04" w:rsidRDefault="00C50B04" w:rsidP="00880CE6">
      <w:pPr>
        <w:pStyle w:val="ListParagraph"/>
        <w:rPr>
          <w:lang w:val="en-US"/>
        </w:rPr>
      </w:pPr>
    </w:p>
    <w:p w14:paraId="5A8F8CCB" w14:textId="1AEE2C15" w:rsidR="00880CE6" w:rsidRDefault="00C50B04" w:rsidP="00763463">
      <w:pPr>
        <w:pStyle w:val="ListParagraph"/>
        <w:ind w:firstLine="720"/>
        <w:rPr>
          <w:lang w:val="en-US"/>
        </w:rPr>
      </w:pPr>
      <w:r w:rsidRPr="00C50B04">
        <w:rPr>
          <w:lang w:val="en-US"/>
        </w:rPr>
        <w:drawing>
          <wp:inline distT="0" distB="0" distL="0" distR="0" wp14:anchorId="40751459" wp14:editId="6415E3C2">
            <wp:extent cx="2531059" cy="345972"/>
            <wp:effectExtent l="0" t="0" r="317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35316" cy="346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DE61D" w14:textId="77777777" w:rsidR="009521D7" w:rsidRPr="001C2206" w:rsidRDefault="009521D7" w:rsidP="001C2206">
      <w:pPr>
        <w:rPr>
          <w:lang w:val="en-US"/>
        </w:rPr>
      </w:pPr>
    </w:p>
    <w:p w14:paraId="251535CB" w14:textId="508AA7E4" w:rsidR="001A4226" w:rsidRPr="00C50B04" w:rsidRDefault="009C775C" w:rsidP="001A4226">
      <w:pPr>
        <w:pStyle w:val="ListParagraph"/>
        <w:numPr>
          <w:ilvl w:val="1"/>
          <w:numId w:val="9"/>
        </w:numPr>
        <w:rPr>
          <w:lang w:val="en-US"/>
        </w:rPr>
      </w:pPr>
      <w:r>
        <w:rPr>
          <w:lang w:val="en-US"/>
        </w:rPr>
        <w:t xml:space="preserve">We can know though the graph that, </w:t>
      </w:r>
      <w:r w:rsidR="00C50B04">
        <w:rPr>
          <w:lang w:val="en-US"/>
        </w:rPr>
        <w:t>11</w:t>
      </w:r>
      <w:r>
        <w:rPr>
          <w:lang w:val="en-US"/>
        </w:rPr>
        <w:t xml:space="preserve">, </w:t>
      </w:r>
      <w:r w:rsidR="00C50B04">
        <w:rPr>
          <w:lang w:val="en-US"/>
        </w:rPr>
        <w:t>12</w:t>
      </w:r>
      <w:r>
        <w:rPr>
          <w:lang w:val="en-US"/>
        </w:rPr>
        <w:t xml:space="preserve"> and </w:t>
      </w:r>
      <w:r w:rsidR="00C50B04">
        <w:rPr>
          <w:lang w:val="en-US"/>
        </w:rPr>
        <w:t>14</w:t>
      </w:r>
      <w:r w:rsidRPr="009C775C">
        <w:t xml:space="preserve"> </w:t>
      </w:r>
      <w:r>
        <w:t>are the three most likely number of days it takes a patient to recover</w:t>
      </w:r>
    </w:p>
    <w:p w14:paraId="5624A085" w14:textId="77777777" w:rsidR="00C50B04" w:rsidRPr="00C50B04" w:rsidRDefault="00C50B04" w:rsidP="00C50B0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#Question 2B</w:t>
      </w:r>
    </w:p>
    <w:p w14:paraId="562F024E" w14:textId="77777777" w:rsidR="00C50B04" w:rsidRPr="00C50B04" w:rsidRDefault="00C50B04" w:rsidP="00C50B0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freq_df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&lt;- </w:t>
      </w: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data.frame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(table(</w:t>
      </w: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df$Days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))</w:t>
      </w:r>
    </w:p>
    <w:p w14:paraId="64784B11" w14:textId="77777777" w:rsidR="00C50B04" w:rsidRPr="00C50B04" w:rsidRDefault="00C50B04" w:rsidP="00C50B0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top_values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&lt;- head(</w:t>
      </w: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freq_df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[order(-</w:t>
      </w: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freq_df$Freq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), ], 3)$Var1</w:t>
      </w:r>
    </w:p>
    <w:p w14:paraId="75E4B81E" w14:textId="77777777" w:rsidR="00C50B04" w:rsidRPr="00C50B04" w:rsidRDefault="00C50B04" w:rsidP="00C50B0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</w:p>
    <w:p w14:paraId="62785B25" w14:textId="77777777" w:rsidR="00C50B04" w:rsidRPr="00C50B04" w:rsidRDefault="00C50B04" w:rsidP="00C50B0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ggplot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(df, </w:t>
      </w: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aes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(x = factor(Days))) +</w:t>
      </w:r>
    </w:p>
    <w:p w14:paraId="3E4D8B35" w14:textId="77777777" w:rsidR="00C50B04" w:rsidRPr="00C50B04" w:rsidRDefault="00C50B04" w:rsidP="00C50B0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</w:t>
      </w: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geom_bar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(stat = "count") +</w:t>
      </w:r>
    </w:p>
    <w:p w14:paraId="3FE25841" w14:textId="77777777" w:rsidR="00C50B04" w:rsidRPr="00C50B04" w:rsidRDefault="00C50B04" w:rsidP="00C50B0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</w:t>
      </w: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geom_bar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(data = subset(df, Days %in% </w:t>
      </w: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top_values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), </w:t>
      </w:r>
    </w:p>
    <w:p w14:paraId="696093F2" w14:textId="77777777" w:rsidR="00C50B04" w:rsidRPr="00C50B04" w:rsidRDefault="00C50B04" w:rsidP="00C50B0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         </w:t>
      </w: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aes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(x = factor(Days)), </w:t>
      </w:r>
    </w:p>
    <w:p w14:paraId="39189F0E" w14:textId="77777777" w:rsidR="00C50B04" w:rsidRPr="00C50B04" w:rsidRDefault="00C50B04" w:rsidP="00C50B0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         stat = "count", fill = "red") +</w:t>
      </w:r>
    </w:p>
    <w:p w14:paraId="009AA465" w14:textId="77777777" w:rsidR="00C50B04" w:rsidRPr="00C50B04" w:rsidRDefault="00C50B04" w:rsidP="00C50B0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</w:t>
      </w: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scale_x_discrete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(labels = function(x) </w:t>
      </w:r>
    </w:p>
    <w:p w14:paraId="47A17508" w14:textId="77777777" w:rsidR="00C50B04" w:rsidRPr="00C50B04" w:rsidRDefault="00C50B04" w:rsidP="00C50B0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  </w:t>
      </w: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ifelse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(x %in% </w:t>
      </w: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top_values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, paste(x, "\n(Top)", </w:t>
      </w: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sep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= ""), </w:t>
      </w:r>
      <w:proofErr w:type="spellStart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as.character</w:t>
      </w:r>
      <w:proofErr w:type="spellEnd"/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>(x))) +</w:t>
      </w:r>
    </w:p>
    <w:p w14:paraId="7257A519" w14:textId="1F7656B8" w:rsidR="00C50B04" w:rsidRPr="00C50B04" w:rsidRDefault="00C50B04" w:rsidP="00C50B0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lang w:val="en-US"/>
        </w:rPr>
      </w:pPr>
      <w:r w:rsidRPr="00C50B04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labs(x = "Days", y = "Frequency")</w:t>
      </w:r>
    </w:p>
    <w:p w14:paraId="501B4D77" w14:textId="1C11C120" w:rsidR="00880CE6" w:rsidRDefault="00763463" w:rsidP="00880CE6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881E119" wp14:editId="6F8ED8E0">
            <wp:extent cx="5731510" cy="259651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96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AB340" w14:textId="77777777" w:rsidR="009521D7" w:rsidRDefault="009521D7" w:rsidP="00880CE6">
      <w:pPr>
        <w:rPr>
          <w:lang w:val="en-US"/>
        </w:rPr>
      </w:pPr>
    </w:p>
    <w:p w14:paraId="05185976" w14:textId="5623000F" w:rsidR="00880CE6" w:rsidRDefault="00164E5B" w:rsidP="00164E5B">
      <w:pPr>
        <w:pStyle w:val="ListParagraph"/>
        <w:numPr>
          <w:ilvl w:val="1"/>
          <w:numId w:val="9"/>
        </w:numPr>
        <w:rPr>
          <w:lang w:val="en-US"/>
        </w:rPr>
      </w:pPr>
      <w:r w:rsidRPr="00164E5B">
        <w:rPr>
          <w:lang w:val="en-US"/>
        </w:rPr>
        <w:t>We can use function</w:t>
      </w:r>
      <w:r w:rsidRPr="00164E5B">
        <w:t xml:space="preserve"> </w:t>
      </w:r>
      <w:r w:rsidRPr="00164E5B">
        <w:rPr>
          <w:lang w:val="en-US"/>
        </w:rPr>
        <w:t>P(X = k) = (</w:t>
      </w:r>
      <w:proofErr w:type="spellStart"/>
      <w:r w:rsidRPr="00164E5B">
        <w:rPr>
          <w:lang w:val="en-US"/>
        </w:rPr>
        <w:t>λ^k</w:t>
      </w:r>
      <w:proofErr w:type="spellEnd"/>
      <w:r w:rsidRPr="00164E5B">
        <w:rPr>
          <w:lang w:val="en-US"/>
        </w:rPr>
        <w:t xml:space="preserve"> * e^(-λ)) / k!</w:t>
      </w:r>
      <w:r>
        <w:rPr>
          <w:lang w:val="en-US"/>
        </w:rPr>
        <w:t xml:space="preserve"> to solve this problem in R, and the result is </w:t>
      </w:r>
      <w:r w:rsidRPr="00164E5B">
        <w:rPr>
          <w:lang w:val="en-US"/>
        </w:rPr>
        <w:t>0.6115397</w:t>
      </w:r>
    </w:p>
    <w:p w14:paraId="4B030A5E" w14:textId="77777777" w:rsidR="00763463" w:rsidRPr="00763463" w:rsidRDefault="00763463" w:rsidP="0076346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># Question 2C</w:t>
      </w:r>
    </w:p>
    <w:p w14:paraId="4EB19309" w14:textId="77777777" w:rsidR="00763463" w:rsidRPr="00763463" w:rsidRDefault="00763463" w:rsidP="0076346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># Function to calculate Poisson probability base on PMF</w:t>
      </w:r>
    </w:p>
    <w:p w14:paraId="0D62A6C6" w14:textId="77777777" w:rsidR="00763463" w:rsidRPr="00763463" w:rsidRDefault="00763463" w:rsidP="0076346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proofErr w:type="spellStart"/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>poisson_prob_range</w:t>
      </w:r>
      <w:proofErr w:type="spellEnd"/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&lt;- function(</w:t>
      </w:r>
      <w:proofErr w:type="spellStart"/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>lambda_f</w:t>
      </w:r>
      <w:proofErr w:type="spellEnd"/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, </w:t>
      </w:r>
      <w:proofErr w:type="spellStart"/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>k_min</w:t>
      </w:r>
      <w:proofErr w:type="spellEnd"/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, </w:t>
      </w:r>
      <w:proofErr w:type="spellStart"/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>k_max</w:t>
      </w:r>
      <w:proofErr w:type="spellEnd"/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>) {</w:t>
      </w:r>
    </w:p>
    <w:p w14:paraId="1CA4BFFD" w14:textId="77777777" w:rsidR="00763463" w:rsidRPr="00763463" w:rsidRDefault="00763463" w:rsidP="0076346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probabilities &lt;- numeric(</w:t>
      </w:r>
      <w:proofErr w:type="spellStart"/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>k_max</w:t>
      </w:r>
      <w:proofErr w:type="spellEnd"/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- </w:t>
      </w:r>
      <w:proofErr w:type="spellStart"/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>k_min</w:t>
      </w:r>
      <w:proofErr w:type="spellEnd"/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+ 1)</w:t>
      </w:r>
    </w:p>
    <w:p w14:paraId="77662061" w14:textId="77777777" w:rsidR="00763463" w:rsidRPr="00763463" w:rsidRDefault="00763463" w:rsidP="0076346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for (k in </w:t>
      </w:r>
      <w:proofErr w:type="spellStart"/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>k_min:k_max</w:t>
      </w:r>
      <w:proofErr w:type="spellEnd"/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>) {</w:t>
      </w:r>
    </w:p>
    <w:p w14:paraId="23F5106B" w14:textId="77777777" w:rsidR="00763463" w:rsidRPr="00763463" w:rsidRDefault="00763463" w:rsidP="0076346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  probabilities[k - </w:t>
      </w:r>
      <w:proofErr w:type="spellStart"/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>k_min</w:t>
      </w:r>
      <w:proofErr w:type="spellEnd"/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+ 1] &lt;- (</w:t>
      </w:r>
      <w:proofErr w:type="spellStart"/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>lambda_f^k</w:t>
      </w:r>
      <w:proofErr w:type="spellEnd"/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* exp(-</w:t>
      </w:r>
      <w:proofErr w:type="spellStart"/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>lambda_f</w:t>
      </w:r>
      <w:proofErr w:type="spellEnd"/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>)) / factorial(k)</w:t>
      </w:r>
    </w:p>
    <w:p w14:paraId="0B8390FF" w14:textId="77777777" w:rsidR="00763463" w:rsidRPr="00763463" w:rsidRDefault="00763463" w:rsidP="0076346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}</w:t>
      </w:r>
    </w:p>
    <w:p w14:paraId="515E3BFC" w14:textId="77777777" w:rsidR="00763463" w:rsidRPr="00763463" w:rsidRDefault="00763463" w:rsidP="0076346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return(sum(probabilities))</w:t>
      </w:r>
    </w:p>
    <w:p w14:paraId="273018FA" w14:textId="77777777" w:rsidR="00763463" w:rsidRPr="00763463" w:rsidRDefault="00763463" w:rsidP="0076346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>}</w:t>
      </w:r>
    </w:p>
    <w:p w14:paraId="7B3AEDE8" w14:textId="77777777" w:rsidR="00763463" w:rsidRPr="00763463" w:rsidRDefault="00763463" w:rsidP="0076346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># Total rate parameter for five individuals, Range is 60 to 80 days</w:t>
      </w:r>
    </w:p>
    <w:p w14:paraId="1EC5DB3D" w14:textId="77777777" w:rsidR="00763463" w:rsidRPr="00763463" w:rsidRDefault="00763463" w:rsidP="0076346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probability &lt;- </w:t>
      </w:r>
      <w:proofErr w:type="spellStart"/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>poisson_prob_range</w:t>
      </w:r>
      <w:proofErr w:type="spellEnd"/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>(5 * lambda, 60, 80)</w:t>
      </w:r>
    </w:p>
    <w:p w14:paraId="17C634DD" w14:textId="277873AD" w:rsidR="00763463" w:rsidRPr="00164E5B" w:rsidRDefault="00763463" w:rsidP="0076346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lang w:val="en-US"/>
        </w:rPr>
      </w:pPr>
      <w:r w:rsidRPr="00763463">
        <w:rPr>
          <w:rFonts w:ascii="Cascadia Code ExtraLight" w:hAnsi="Cascadia Code ExtraLight" w:cs="Cascadia Code ExtraLight"/>
          <w:sz w:val="18"/>
          <w:szCs w:val="18"/>
          <w:lang w:val="en-US"/>
        </w:rPr>
        <w:t>print(probability)</w:t>
      </w:r>
    </w:p>
    <w:p w14:paraId="5AE1015A" w14:textId="5886A9A4" w:rsidR="00880CE6" w:rsidRDefault="00763463" w:rsidP="00880CE6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Pr="00763463">
        <w:rPr>
          <w:lang w:val="en-US"/>
        </w:rPr>
        <w:drawing>
          <wp:inline distT="0" distB="0" distL="0" distR="0" wp14:anchorId="651FD1CD" wp14:editId="10C09B7D">
            <wp:extent cx="1724266" cy="342948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6E6A6" w14:textId="77777777" w:rsidR="001C2206" w:rsidRDefault="001C2206" w:rsidP="00880CE6">
      <w:pPr>
        <w:rPr>
          <w:lang w:val="en-US"/>
        </w:rPr>
      </w:pPr>
    </w:p>
    <w:p w14:paraId="6EA77098" w14:textId="6A507CE7" w:rsidR="00B73F49" w:rsidRPr="00B73F49" w:rsidRDefault="00B73F49" w:rsidP="00B73F49">
      <w:pPr>
        <w:pStyle w:val="ListParagraph"/>
        <w:numPr>
          <w:ilvl w:val="1"/>
          <w:numId w:val="9"/>
        </w:numPr>
        <w:rPr>
          <w:lang w:val="en-US"/>
        </w:rPr>
      </w:pPr>
      <w:r w:rsidRPr="00B73F49">
        <w:rPr>
          <w:lang w:val="en-US"/>
        </w:rPr>
        <w:t>Using binomial distribution since we have multiple patients</w:t>
      </w:r>
      <w:r>
        <w:rPr>
          <w:lang w:val="en-US"/>
        </w:rPr>
        <w:t xml:space="preserve"> and based on the formula: </w:t>
      </w:r>
      <w:r w:rsidRPr="00B73F49">
        <w:rPr>
          <w:lang w:val="en-US"/>
        </w:rPr>
        <w:t>P(X &gt;= 3) = P(X = 3) + P(X = 4) + P(X = 5)</w:t>
      </w:r>
      <w:r>
        <w:rPr>
          <w:lang w:val="en-US"/>
        </w:rPr>
        <w:t xml:space="preserve">, the result is </w:t>
      </w:r>
      <w:r w:rsidRPr="00B73F49">
        <w:rPr>
          <w:lang w:val="en-US"/>
        </w:rPr>
        <w:t>0.8205065</w:t>
      </w:r>
    </w:p>
    <w:p w14:paraId="2BA1ADA8" w14:textId="77777777" w:rsidR="00B73F49" w:rsidRPr="00B73F49" w:rsidRDefault="00B73F49" w:rsidP="00B73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B73F49">
        <w:rPr>
          <w:rFonts w:ascii="Cascadia Code ExtraLight" w:hAnsi="Cascadia Code ExtraLight" w:cs="Cascadia Code ExtraLight"/>
          <w:sz w:val="18"/>
          <w:szCs w:val="18"/>
          <w:lang w:val="en-US"/>
        </w:rPr>
        <w:t># Question 2D</w:t>
      </w:r>
    </w:p>
    <w:p w14:paraId="748FC438" w14:textId="77777777" w:rsidR="00B73F49" w:rsidRPr="00B73F49" w:rsidRDefault="00B73F49" w:rsidP="00B73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B73F49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prob_after_14 &lt;- 1 - </w:t>
      </w:r>
      <w:proofErr w:type="spellStart"/>
      <w:r w:rsidRPr="00B73F49">
        <w:rPr>
          <w:rFonts w:ascii="Cascadia Code ExtraLight" w:hAnsi="Cascadia Code ExtraLight" w:cs="Cascadia Code ExtraLight"/>
          <w:sz w:val="18"/>
          <w:szCs w:val="18"/>
          <w:lang w:val="en-US"/>
        </w:rPr>
        <w:t>ppois</w:t>
      </w:r>
      <w:proofErr w:type="spellEnd"/>
      <w:r w:rsidRPr="00B73F49">
        <w:rPr>
          <w:rFonts w:ascii="Cascadia Code ExtraLight" w:hAnsi="Cascadia Code ExtraLight" w:cs="Cascadia Code ExtraLight"/>
          <w:sz w:val="18"/>
          <w:szCs w:val="18"/>
          <w:lang w:val="en-US"/>
        </w:rPr>
        <w:t>(13, lambda)</w:t>
      </w:r>
    </w:p>
    <w:p w14:paraId="4A678F68" w14:textId="77777777" w:rsidR="00B73F49" w:rsidRPr="00B73F49" w:rsidRDefault="00B73F49" w:rsidP="00B73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proofErr w:type="spellStart"/>
      <w:r w:rsidRPr="00B73F49">
        <w:rPr>
          <w:rFonts w:ascii="Cascadia Code ExtraLight" w:hAnsi="Cascadia Code ExtraLight" w:cs="Cascadia Code ExtraLight"/>
          <w:sz w:val="18"/>
          <w:szCs w:val="18"/>
          <w:lang w:val="en-US"/>
        </w:rPr>
        <w:t>probability_three_or_more</w:t>
      </w:r>
      <w:proofErr w:type="spellEnd"/>
      <w:r w:rsidRPr="00B73F49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&lt;- sum(</w:t>
      </w:r>
      <w:proofErr w:type="spellStart"/>
      <w:r w:rsidRPr="00B73F49">
        <w:rPr>
          <w:rFonts w:ascii="Cascadia Code ExtraLight" w:hAnsi="Cascadia Code ExtraLight" w:cs="Cascadia Code ExtraLight"/>
          <w:sz w:val="18"/>
          <w:szCs w:val="18"/>
          <w:lang w:val="en-US"/>
        </w:rPr>
        <w:t>dbinom</w:t>
      </w:r>
      <w:proofErr w:type="spellEnd"/>
      <w:r w:rsidRPr="00B73F49">
        <w:rPr>
          <w:rFonts w:ascii="Cascadia Code ExtraLight" w:hAnsi="Cascadia Code ExtraLight" w:cs="Cascadia Code ExtraLight"/>
          <w:sz w:val="18"/>
          <w:szCs w:val="18"/>
          <w:lang w:val="en-US"/>
        </w:rPr>
        <w:t>(3:5, 5, prob_after_14))</w:t>
      </w:r>
    </w:p>
    <w:p w14:paraId="70EC1F93" w14:textId="3CF8CCCF" w:rsidR="009521D7" w:rsidRDefault="00B73F49" w:rsidP="00B73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44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B73F49">
        <w:rPr>
          <w:rFonts w:ascii="Cascadia Code ExtraLight" w:hAnsi="Cascadia Code ExtraLight" w:cs="Cascadia Code ExtraLight"/>
          <w:sz w:val="18"/>
          <w:szCs w:val="18"/>
          <w:lang w:val="en-US"/>
        </w:rPr>
        <w:t>print(</w:t>
      </w:r>
      <w:proofErr w:type="spellStart"/>
      <w:r w:rsidRPr="00B73F49">
        <w:rPr>
          <w:rFonts w:ascii="Cascadia Code ExtraLight" w:hAnsi="Cascadia Code ExtraLight" w:cs="Cascadia Code ExtraLight"/>
          <w:sz w:val="18"/>
          <w:szCs w:val="18"/>
          <w:lang w:val="en-US"/>
        </w:rPr>
        <w:t>probability_three_or_more</w:t>
      </w:r>
      <w:proofErr w:type="spellEnd"/>
      <w:r w:rsidRPr="00B73F49">
        <w:rPr>
          <w:rFonts w:ascii="Cascadia Code ExtraLight" w:hAnsi="Cascadia Code ExtraLight" w:cs="Cascadia Code ExtraLight"/>
          <w:sz w:val="18"/>
          <w:szCs w:val="18"/>
          <w:lang w:val="en-US"/>
        </w:rPr>
        <w:t>)</w:t>
      </w:r>
    </w:p>
    <w:p w14:paraId="2FD60335" w14:textId="2CA849A9" w:rsidR="00B73F49" w:rsidRDefault="00B73F49" w:rsidP="00B73F49">
      <w:pPr>
        <w:ind w:left="720" w:firstLine="720"/>
        <w:rPr>
          <w:lang w:val="en-US"/>
        </w:rPr>
      </w:pPr>
      <w:r w:rsidRPr="00B73F49">
        <w:rPr>
          <w:lang w:val="en-US"/>
        </w:rPr>
        <w:drawing>
          <wp:inline distT="0" distB="0" distL="0" distR="0" wp14:anchorId="297DF853" wp14:editId="60AC50C2">
            <wp:extent cx="2876951" cy="352474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E94DC" w14:textId="6341AC2A" w:rsidR="00685055" w:rsidRDefault="00685055" w:rsidP="00B73F49">
      <w:pPr>
        <w:ind w:left="720" w:firstLine="720"/>
        <w:rPr>
          <w:lang w:val="en-US"/>
        </w:rPr>
      </w:pPr>
    </w:p>
    <w:p w14:paraId="6976A4D7" w14:textId="079EC74B" w:rsidR="00685055" w:rsidRDefault="00685055" w:rsidP="00B73F49">
      <w:pPr>
        <w:ind w:left="720" w:firstLine="720"/>
        <w:rPr>
          <w:lang w:val="en-US"/>
        </w:rPr>
      </w:pPr>
    </w:p>
    <w:p w14:paraId="4808F3B5" w14:textId="77777777" w:rsidR="00685055" w:rsidRDefault="00685055" w:rsidP="00A318F9">
      <w:pPr>
        <w:rPr>
          <w:lang w:val="en-US"/>
        </w:rPr>
      </w:pPr>
    </w:p>
    <w:p w14:paraId="71EF70C0" w14:textId="6E4A1C48" w:rsidR="00763463" w:rsidRDefault="00121DFB" w:rsidP="00763463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lastRenderedPageBreak/>
        <w:t xml:space="preserve"> Start with drawing </w:t>
      </w:r>
      <w:r w:rsidRPr="00121DFB">
        <w:rPr>
          <w:lang w:val="en-US"/>
        </w:rPr>
        <w:t>Poisson Distribution</w:t>
      </w:r>
      <w:r>
        <w:rPr>
          <w:lang w:val="en-US"/>
        </w:rPr>
        <w:t xml:space="preserve"> graph</w:t>
      </w:r>
    </w:p>
    <w:p w14:paraId="7588F32A" w14:textId="77777777" w:rsidR="00121DFB" w:rsidRPr="00121DFB" w:rsidRDefault="00121DFB" w:rsidP="009521D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># Question 3</w:t>
      </w:r>
    </w:p>
    <w:p w14:paraId="21E58B46" w14:textId="77777777" w:rsidR="00121DFB" w:rsidRPr="00121DFB" w:rsidRDefault="00121DFB" w:rsidP="009521D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proofErr w:type="spellStart"/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>ggplot</w:t>
      </w:r>
      <w:proofErr w:type="spellEnd"/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>() +</w:t>
      </w:r>
    </w:p>
    <w:p w14:paraId="7E1CADF4" w14:textId="77777777" w:rsidR="00121DFB" w:rsidRPr="00121DFB" w:rsidRDefault="00121DFB" w:rsidP="009521D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</w:t>
      </w:r>
      <w:proofErr w:type="spellStart"/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>geom_line</w:t>
      </w:r>
      <w:proofErr w:type="spellEnd"/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>(</w:t>
      </w:r>
      <w:proofErr w:type="spellStart"/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>aes</w:t>
      </w:r>
      <w:proofErr w:type="spellEnd"/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(x = </w:t>
      </w:r>
      <w:proofErr w:type="spellStart"/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>df$Days</w:t>
      </w:r>
      <w:proofErr w:type="spellEnd"/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, y = </w:t>
      </w:r>
      <w:proofErr w:type="spellStart"/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>dpois</w:t>
      </w:r>
      <w:proofErr w:type="spellEnd"/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>(</w:t>
      </w:r>
      <w:proofErr w:type="spellStart"/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>df$Days</w:t>
      </w:r>
      <w:proofErr w:type="spellEnd"/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>, lambda)), color = "blue", size = 3) +</w:t>
      </w:r>
    </w:p>
    <w:p w14:paraId="2D4A6C51" w14:textId="77777777" w:rsidR="00121DFB" w:rsidRPr="00121DFB" w:rsidRDefault="00121DFB" w:rsidP="009521D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labs(title = "Poisson Distribution </w:t>
      </w:r>
      <w:proofErr w:type="gramStart"/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>Of</w:t>
      </w:r>
      <w:proofErr w:type="gramEnd"/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Days",</w:t>
      </w:r>
    </w:p>
    <w:p w14:paraId="1B2A30E0" w14:textId="77777777" w:rsidR="00121DFB" w:rsidRPr="00121DFB" w:rsidRDefault="00121DFB" w:rsidP="009521D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     x = "Days",</w:t>
      </w:r>
    </w:p>
    <w:p w14:paraId="3CA1C5DC" w14:textId="77777777" w:rsidR="00121DFB" w:rsidRPr="00121DFB" w:rsidRDefault="00121DFB" w:rsidP="009521D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0"/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     y = "Probability") +</w:t>
      </w:r>
    </w:p>
    <w:p w14:paraId="1086D145" w14:textId="722FF9E1" w:rsidR="00121DFB" w:rsidRPr="009521D7" w:rsidRDefault="00121DFB" w:rsidP="00DA741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ind w:left="0"/>
        <w:rPr>
          <w:lang w:val="en-US"/>
        </w:rPr>
      </w:pPr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</w:t>
      </w:r>
      <w:proofErr w:type="spellStart"/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>scale_x_continuous</w:t>
      </w:r>
      <w:proofErr w:type="spellEnd"/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>(breaks = seq(min(</w:t>
      </w:r>
      <w:proofErr w:type="spellStart"/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>df$Days</w:t>
      </w:r>
      <w:proofErr w:type="spellEnd"/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>), max(</w:t>
      </w:r>
      <w:proofErr w:type="spellStart"/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>df$Days</w:t>
      </w:r>
      <w:proofErr w:type="spellEnd"/>
      <w:r w:rsidRPr="00121DFB">
        <w:rPr>
          <w:rFonts w:ascii="Cascadia Code ExtraLight" w:hAnsi="Cascadia Code ExtraLight" w:cs="Cascadia Code ExtraLight"/>
          <w:sz w:val="18"/>
          <w:szCs w:val="18"/>
          <w:lang w:val="en-US"/>
        </w:rPr>
        <w:t>), by = 1))</w:t>
      </w:r>
    </w:p>
    <w:p w14:paraId="6CF73E8A" w14:textId="58049F15" w:rsidR="009521D7" w:rsidRPr="009521D7" w:rsidRDefault="00121DFB" w:rsidP="009521D7">
      <w:pPr>
        <w:rPr>
          <w:rFonts w:hint="eastAsia"/>
          <w:lang w:val="en-US"/>
        </w:rPr>
      </w:pPr>
      <w:r>
        <w:rPr>
          <w:rFonts w:hint="eastAsia"/>
          <w:noProof/>
          <w:lang w:val="en-US"/>
        </w:rPr>
        <w:drawing>
          <wp:inline distT="0" distB="0" distL="0" distR="0" wp14:anchorId="0934D009" wp14:editId="3C326A47">
            <wp:extent cx="5732145" cy="2770505"/>
            <wp:effectExtent l="0" t="0" r="190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77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45ECB" w14:textId="77777777" w:rsidR="00121DFB" w:rsidRPr="00121DFB" w:rsidRDefault="00121DFB" w:rsidP="009521D7">
      <w:pPr>
        <w:rPr>
          <w:lang w:val="en-US"/>
        </w:rPr>
      </w:pPr>
      <w:r w:rsidRPr="00121DFB">
        <w:rPr>
          <w:lang w:val="en-US"/>
        </w:rPr>
        <w:t>We can force the Poisson distribution to scale and then merge it with the data distribution map</w:t>
      </w:r>
    </w:p>
    <w:p w14:paraId="03AAA443" w14:textId="77777777" w:rsidR="00DA7418" w:rsidRPr="00DA7418" w:rsidRDefault="00DA7418" w:rsidP="00DA74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  <w:lang w:val="en-US"/>
        </w:rPr>
      </w:pPr>
      <w:proofErr w:type="spellStart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>ggplot</w:t>
      </w:r>
      <w:proofErr w:type="spellEnd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(df, </w:t>
      </w:r>
      <w:proofErr w:type="spellStart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>aes</w:t>
      </w:r>
      <w:proofErr w:type="spellEnd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>(x = factor(Days))) +</w:t>
      </w:r>
    </w:p>
    <w:p w14:paraId="446C56B0" w14:textId="77777777" w:rsidR="00DA7418" w:rsidRPr="00DA7418" w:rsidRDefault="00DA7418" w:rsidP="00DA74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</w:t>
      </w:r>
      <w:proofErr w:type="spellStart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>geom_bar</w:t>
      </w:r>
      <w:proofErr w:type="spellEnd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>(stat = "count") +</w:t>
      </w:r>
    </w:p>
    <w:p w14:paraId="0B466832" w14:textId="77777777" w:rsidR="00DA7418" w:rsidRPr="00DA7418" w:rsidRDefault="00DA7418" w:rsidP="00DA74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</w:t>
      </w:r>
      <w:proofErr w:type="spellStart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>geom_bar</w:t>
      </w:r>
      <w:proofErr w:type="spellEnd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(data = subset(df, Days %in% </w:t>
      </w:r>
      <w:proofErr w:type="spellStart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>top_values</w:t>
      </w:r>
      <w:proofErr w:type="spellEnd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), </w:t>
      </w:r>
    </w:p>
    <w:p w14:paraId="2717F9DE" w14:textId="77777777" w:rsidR="00DA7418" w:rsidRPr="00DA7418" w:rsidRDefault="00DA7418" w:rsidP="00DA74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         </w:t>
      </w:r>
      <w:proofErr w:type="spellStart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>aes</w:t>
      </w:r>
      <w:proofErr w:type="spellEnd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(x = factor(Days)), </w:t>
      </w:r>
    </w:p>
    <w:p w14:paraId="5DD979DC" w14:textId="77777777" w:rsidR="00DA7418" w:rsidRPr="00DA7418" w:rsidRDefault="00DA7418" w:rsidP="00DA74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         stat = "count", fill = "red") +</w:t>
      </w:r>
    </w:p>
    <w:p w14:paraId="7B24E04F" w14:textId="77777777" w:rsidR="00DA7418" w:rsidRPr="00DA7418" w:rsidRDefault="00DA7418" w:rsidP="00DA74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</w:t>
      </w:r>
      <w:proofErr w:type="spellStart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>geom_line</w:t>
      </w:r>
      <w:proofErr w:type="spellEnd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>(</w:t>
      </w:r>
      <w:proofErr w:type="spellStart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>aes</w:t>
      </w:r>
      <w:proofErr w:type="spellEnd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(x = </w:t>
      </w:r>
      <w:proofErr w:type="spellStart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>df$Days</w:t>
      </w:r>
      <w:proofErr w:type="spellEnd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, </w:t>
      </w:r>
    </w:p>
    <w:p w14:paraId="50BE2C69" w14:textId="77777777" w:rsidR="00DA7418" w:rsidRPr="00DA7418" w:rsidRDefault="00DA7418" w:rsidP="00DA74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              y = 500*</w:t>
      </w:r>
      <w:proofErr w:type="spellStart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>dpois</w:t>
      </w:r>
      <w:proofErr w:type="spellEnd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>(</w:t>
      </w:r>
      <w:proofErr w:type="spellStart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>df$Days</w:t>
      </w:r>
      <w:proofErr w:type="spellEnd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, lambda)), </w:t>
      </w:r>
    </w:p>
    <w:p w14:paraId="2ABA9FC6" w14:textId="77777777" w:rsidR="00DA7418" w:rsidRPr="00DA7418" w:rsidRDefault="00DA7418" w:rsidP="00DA74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          color = "blue", size = 2) +</w:t>
      </w:r>
    </w:p>
    <w:p w14:paraId="54902A6C" w14:textId="77777777" w:rsidR="00DA7418" w:rsidRPr="00DA7418" w:rsidRDefault="00DA7418" w:rsidP="00DA74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</w:t>
      </w:r>
      <w:proofErr w:type="spellStart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>scale_x_discrete</w:t>
      </w:r>
      <w:proofErr w:type="spellEnd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(labels = function(x) </w:t>
      </w:r>
    </w:p>
    <w:p w14:paraId="39B8539E" w14:textId="77777777" w:rsidR="00DA7418" w:rsidRPr="00DA7418" w:rsidRDefault="00DA7418" w:rsidP="00DA74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  </w:t>
      </w:r>
      <w:proofErr w:type="spellStart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>ifelse</w:t>
      </w:r>
      <w:proofErr w:type="spellEnd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(x %in% </w:t>
      </w:r>
      <w:proofErr w:type="spellStart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>top_values</w:t>
      </w:r>
      <w:proofErr w:type="spellEnd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, paste(x, "\n(Top)", </w:t>
      </w:r>
      <w:proofErr w:type="spellStart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>sep</w:t>
      </w:r>
      <w:proofErr w:type="spellEnd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= ""), </w:t>
      </w:r>
      <w:proofErr w:type="spellStart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>as.character</w:t>
      </w:r>
      <w:proofErr w:type="spellEnd"/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>(x))) +</w:t>
      </w:r>
    </w:p>
    <w:p w14:paraId="6F6C9AD4" w14:textId="77777777" w:rsidR="00DA7418" w:rsidRPr="00DA7418" w:rsidRDefault="00DA7418" w:rsidP="00DA74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labs(title = "Poisson Distribution and Frequency Distribution",</w:t>
      </w:r>
    </w:p>
    <w:p w14:paraId="347CAD54" w14:textId="77777777" w:rsidR="00DA7418" w:rsidRPr="00DA7418" w:rsidRDefault="00DA7418" w:rsidP="00DA74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     x = "Days",</w:t>
      </w:r>
    </w:p>
    <w:p w14:paraId="2E12422A" w14:textId="46A69977" w:rsidR="00DA7418" w:rsidRPr="00DA7418" w:rsidRDefault="00DA7418" w:rsidP="00DA74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  <w:lang w:val="en-US"/>
        </w:rPr>
      </w:pPr>
      <w:r w:rsidRPr="00DA7418">
        <w:rPr>
          <w:rFonts w:ascii="Cascadia Code ExtraLight" w:hAnsi="Cascadia Code ExtraLight" w:cs="Cascadia Code ExtraLight"/>
          <w:sz w:val="18"/>
          <w:szCs w:val="18"/>
          <w:lang w:val="en-US"/>
        </w:rPr>
        <w:t xml:space="preserve">       y = "Frequency / Probability") </w:t>
      </w:r>
    </w:p>
    <w:p w14:paraId="297F76BC" w14:textId="5D1A4370" w:rsidR="00880CE6" w:rsidRDefault="00DA7418" w:rsidP="00DA7418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77D7058" wp14:editId="0190EFAF">
            <wp:extent cx="5731510" cy="306768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67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C0481" w14:textId="4D6380EF" w:rsidR="00121DFB" w:rsidRPr="00121DFB" w:rsidRDefault="00121DFB" w:rsidP="00121DFB">
      <w:pPr>
        <w:rPr>
          <w:lang w:val="en-US"/>
        </w:rPr>
      </w:pPr>
      <w:bookmarkStart w:id="8" w:name="OLE_LINK11"/>
      <w:r w:rsidRPr="00121DFB">
        <w:rPr>
          <w:lang w:val="en-US"/>
        </w:rPr>
        <w:t>As we can see, the Poisson distribution does not provide a perfect fit to the data</w:t>
      </w:r>
      <w:r>
        <w:rPr>
          <w:lang w:val="en-US"/>
        </w:rPr>
        <w:t>, most people recover after 11-14 days but the top point of Poisson distribution is 15</w:t>
      </w:r>
      <w:r w:rsidRPr="00121DFB">
        <w:rPr>
          <w:lang w:val="en-US"/>
        </w:rPr>
        <w:t>. However, the two distributions are generally similar, and the Poisson distribution does capture the general trend of the data. Therefore, I believe that the Poisson distribution is an appropriate model for the COVID recovery data.</w:t>
      </w:r>
      <w:r>
        <w:rPr>
          <w:lang w:val="en-US"/>
        </w:rPr>
        <w:t xml:space="preserve"> </w:t>
      </w:r>
    </w:p>
    <w:bookmarkEnd w:id="8"/>
    <w:p w14:paraId="461AE666" w14:textId="7FB48C1B" w:rsidR="00880CE6" w:rsidRDefault="00880CE6" w:rsidP="00880CE6">
      <w:pPr>
        <w:rPr>
          <w:lang w:val="en-US"/>
        </w:rPr>
      </w:pPr>
    </w:p>
    <w:p w14:paraId="23C1A2F5" w14:textId="77777777" w:rsidR="00880CE6" w:rsidRPr="00880CE6" w:rsidRDefault="00880CE6" w:rsidP="00880CE6">
      <w:pPr>
        <w:rPr>
          <w:lang w:val="en-US"/>
        </w:rPr>
      </w:pPr>
    </w:p>
    <w:sectPr w:rsidR="00880CE6" w:rsidRPr="00880C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AAA0F" w14:textId="77777777" w:rsidR="00A14532" w:rsidRDefault="00A14532" w:rsidP="00B83387">
      <w:pPr>
        <w:spacing w:after="0" w:line="240" w:lineRule="auto"/>
      </w:pPr>
      <w:r>
        <w:separator/>
      </w:r>
    </w:p>
  </w:endnote>
  <w:endnote w:type="continuationSeparator" w:id="0">
    <w:p w14:paraId="1189CC82" w14:textId="77777777" w:rsidR="00A14532" w:rsidRDefault="00A14532" w:rsidP="00B833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Code ExtraLight">
    <w:panose1 w:val="020B0609020000020004"/>
    <w:charset w:val="00"/>
    <w:family w:val="modern"/>
    <w:pitch w:val="fixed"/>
    <w:sig w:usb0="A1002AFF" w:usb1="C000F9FB" w:usb2="0004002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F3EC1" w14:textId="77777777" w:rsidR="00A14532" w:rsidRDefault="00A14532" w:rsidP="00B83387">
      <w:pPr>
        <w:spacing w:after="0" w:line="240" w:lineRule="auto"/>
      </w:pPr>
      <w:r>
        <w:separator/>
      </w:r>
    </w:p>
  </w:footnote>
  <w:footnote w:type="continuationSeparator" w:id="0">
    <w:p w14:paraId="0CB840FC" w14:textId="77777777" w:rsidR="00A14532" w:rsidRDefault="00A14532" w:rsidP="00B833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71E6F"/>
    <w:multiLevelType w:val="hybridMultilevel"/>
    <w:tmpl w:val="5BCE701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F768B0"/>
    <w:multiLevelType w:val="hybridMultilevel"/>
    <w:tmpl w:val="F4086F8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9640EF4"/>
    <w:multiLevelType w:val="hybridMultilevel"/>
    <w:tmpl w:val="1BCA59E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C939A6"/>
    <w:multiLevelType w:val="hybridMultilevel"/>
    <w:tmpl w:val="AD2877C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646C0A"/>
    <w:multiLevelType w:val="hybridMultilevel"/>
    <w:tmpl w:val="33F0EF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F4048D"/>
    <w:multiLevelType w:val="hybridMultilevel"/>
    <w:tmpl w:val="21AAE916"/>
    <w:lvl w:ilvl="0" w:tplc="7534DAC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3A39D0"/>
    <w:multiLevelType w:val="hybridMultilevel"/>
    <w:tmpl w:val="4DC2A3C8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8367713"/>
    <w:multiLevelType w:val="hybridMultilevel"/>
    <w:tmpl w:val="512EA5E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702C73"/>
    <w:multiLevelType w:val="hybridMultilevel"/>
    <w:tmpl w:val="DB90E7CA"/>
    <w:lvl w:ilvl="0" w:tplc="0C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9" w15:restartNumberingAfterBreak="0">
    <w:nsid w:val="7D42222C"/>
    <w:multiLevelType w:val="hybridMultilevel"/>
    <w:tmpl w:val="B9B87F2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6125D3"/>
    <w:multiLevelType w:val="hybridMultilevel"/>
    <w:tmpl w:val="89BEB0D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9"/>
  </w:num>
  <w:num w:numId="4">
    <w:abstractNumId w:val="8"/>
  </w:num>
  <w:num w:numId="5">
    <w:abstractNumId w:val="10"/>
  </w:num>
  <w:num w:numId="6">
    <w:abstractNumId w:val="1"/>
  </w:num>
  <w:num w:numId="7">
    <w:abstractNumId w:val="0"/>
  </w:num>
  <w:num w:numId="8">
    <w:abstractNumId w:val="3"/>
  </w:num>
  <w:num w:numId="9">
    <w:abstractNumId w:val="7"/>
  </w:num>
  <w:num w:numId="10">
    <w:abstractNumId w:val="6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3NzM1NzOysLQwMjVT0lEKTi0uzszPAykwrQUAvu+wPSwAAAA="/>
  </w:docVars>
  <w:rsids>
    <w:rsidRoot w:val="00C5093A"/>
    <w:rsid w:val="000264E0"/>
    <w:rsid w:val="00053C81"/>
    <w:rsid w:val="00057F51"/>
    <w:rsid w:val="000E4911"/>
    <w:rsid w:val="000F0F38"/>
    <w:rsid w:val="000F7C66"/>
    <w:rsid w:val="00102904"/>
    <w:rsid w:val="00121DFB"/>
    <w:rsid w:val="0014690C"/>
    <w:rsid w:val="00164E5B"/>
    <w:rsid w:val="001A4226"/>
    <w:rsid w:val="001C2206"/>
    <w:rsid w:val="001C58F8"/>
    <w:rsid w:val="002018DD"/>
    <w:rsid w:val="002451CF"/>
    <w:rsid w:val="00317DA6"/>
    <w:rsid w:val="00325D2E"/>
    <w:rsid w:val="00357AA6"/>
    <w:rsid w:val="00466F84"/>
    <w:rsid w:val="00473453"/>
    <w:rsid w:val="00480500"/>
    <w:rsid w:val="004F08D3"/>
    <w:rsid w:val="005121A4"/>
    <w:rsid w:val="005151FB"/>
    <w:rsid w:val="005A3ABE"/>
    <w:rsid w:val="005A3C76"/>
    <w:rsid w:val="00656F2C"/>
    <w:rsid w:val="00685055"/>
    <w:rsid w:val="006E2CD7"/>
    <w:rsid w:val="00707282"/>
    <w:rsid w:val="0075440F"/>
    <w:rsid w:val="00763463"/>
    <w:rsid w:val="00791D4C"/>
    <w:rsid w:val="007A4433"/>
    <w:rsid w:val="007B0CB7"/>
    <w:rsid w:val="007C052A"/>
    <w:rsid w:val="007F3ACF"/>
    <w:rsid w:val="00807517"/>
    <w:rsid w:val="00880CE6"/>
    <w:rsid w:val="008B24B1"/>
    <w:rsid w:val="00926C82"/>
    <w:rsid w:val="00930D18"/>
    <w:rsid w:val="009521D7"/>
    <w:rsid w:val="009A3825"/>
    <w:rsid w:val="009C775C"/>
    <w:rsid w:val="00A14532"/>
    <w:rsid w:val="00A309D9"/>
    <w:rsid w:val="00A318F9"/>
    <w:rsid w:val="00A4612C"/>
    <w:rsid w:val="00A5030A"/>
    <w:rsid w:val="00AB5202"/>
    <w:rsid w:val="00AD0060"/>
    <w:rsid w:val="00AD5229"/>
    <w:rsid w:val="00B020AF"/>
    <w:rsid w:val="00B13F3F"/>
    <w:rsid w:val="00B15679"/>
    <w:rsid w:val="00B16D9B"/>
    <w:rsid w:val="00B5441B"/>
    <w:rsid w:val="00B548D1"/>
    <w:rsid w:val="00B73F49"/>
    <w:rsid w:val="00B83387"/>
    <w:rsid w:val="00BC1BA8"/>
    <w:rsid w:val="00BC1FBD"/>
    <w:rsid w:val="00BC4AAC"/>
    <w:rsid w:val="00BD4309"/>
    <w:rsid w:val="00BF2ECB"/>
    <w:rsid w:val="00C147D2"/>
    <w:rsid w:val="00C415A3"/>
    <w:rsid w:val="00C5093A"/>
    <w:rsid w:val="00C50B04"/>
    <w:rsid w:val="00CD3B51"/>
    <w:rsid w:val="00D06365"/>
    <w:rsid w:val="00D122C5"/>
    <w:rsid w:val="00D2680F"/>
    <w:rsid w:val="00D31BC7"/>
    <w:rsid w:val="00D40FC4"/>
    <w:rsid w:val="00D43BFD"/>
    <w:rsid w:val="00D575B9"/>
    <w:rsid w:val="00D845EF"/>
    <w:rsid w:val="00DA718A"/>
    <w:rsid w:val="00DA7418"/>
    <w:rsid w:val="00DD4B78"/>
    <w:rsid w:val="00E322FC"/>
    <w:rsid w:val="00E4090F"/>
    <w:rsid w:val="00E66931"/>
    <w:rsid w:val="00ED0D59"/>
    <w:rsid w:val="00EF6AEB"/>
    <w:rsid w:val="00F32ACB"/>
    <w:rsid w:val="00F55FD7"/>
    <w:rsid w:val="00F7475D"/>
    <w:rsid w:val="00F93BEE"/>
    <w:rsid w:val="00FA263B"/>
    <w:rsid w:val="00FC6776"/>
    <w:rsid w:val="00FC75EB"/>
    <w:rsid w:val="00FF1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8C470D"/>
  <w15:chartTrackingRefBased/>
  <w15:docId w15:val="{FB7747C0-27E0-472C-B5EE-BBBEE8A73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09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09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09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093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509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833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3387"/>
  </w:style>
  <w:style w:type="paragraph" w:styleId="Footer">
    <w:name w:val="footer"/>
    <w:basedOn w:val="Normal"/>
    <w:link w:val="FooterChar"/>
    <w:uiPriority w:val="99"/>
    <w:unhideWhenUsed/>
    <w:rsid w:val="00B833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33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9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36</TotalTime>
  <Pages>9</Pages>
  <Words>1175</Words>
  <Characters>669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67</cp:revision>
  <cp:lastPrinted>2023-08-21T12:50:00Z</cp:lastPrinted>
  <dcterms:created xsi:type="dcterms:W3CDTF">2023-08-06T06:22:00Z</dcterms:created>
  <dcterms:modified xsi:type="dcterms:W3CDTF">2023-08-21T13:40:00Z</dcterms:modified>
</cp:coreProperties>
</file>